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Ind w:w="-612" w:type="dxa"/>
        <w:tblLayout w:type="fixed"/>
        <w:tblLook w:val="0000" w:firstRow="0" w:lastRow="0" w:firstColumn="0" w:lastColumn="0" w:noHBand="0" w:noVBand="0"/>
      </w:tblPr>
      <w:tblGrid>
        <w:gridCol w:w="5400"/>
        <w:gridCol w:w="4788"/>
      </w:tblGrid>
      <w:tr w:rsidR="0098448D" w:rsidRPr="00DA7A78" w14:paraId="35201E84" w14:textId="77777777" w:rsidTr="008B37EE">
        <w:tc>
          <w:tcPr>
            <w:tcW w:w="5400" w:type="dxa"/>
          </w:tcPr>
          <w:p w14:paraId="45F40D12" w14:textId="77777777" w:rsidR="00927522" w:rsidRPr="00E3462E" w:rsidRDefault="000376A6" w:rsidP="00E3462E">
            <w:bookmarkStart w:id="0" w:name="_Hlk485111160"/>
            <w:bookmarkEnd w:id="0"/>
            <w:r w:rsidRPr="00C8023E">
              <w:rPr>
                <w:rFonts w:asciiTheme="majorHAnsi" w:hAnsiTheme="majorHAnsi"/>
                <w:noProof/>
              </w:rPr>
              <w:drawing>
                <wp:anchor distT="0" distB="0" distL="114300" distR="114300" simplePos="0" relativeHeight="251659264" behindDoc="0" locked="0" layoutInCell="1" allowOverlap="1" wp14:anchorId="5F9EBDA2" wp14:editId="67DDE364">
                  <wp:simplePos x="0" y="0"/>
                  <wp:positionH relativeFrom="column">
                    <wp:posOffset>3810</wp:posOffset>
                  </wp:positionH>
                  <wp:positionV relativeFrom="paragraph">
                    <wp:posOffset>66040</wp:posOffset>
                  </wp:positionV>
                  <wp:extent cx="1833245" cy="623570"/>
                  <wp:effectExtent l="0" t="0" r="0" b="508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833245" cy="623570"/>
                          </a:xfrm>
                          <a:prstGeom prst="rect">
                            <a:avLst/>
                          </a:prstGeom>
                          <a:noFill/>
                        </pic:spPr>
                      </pic:pic>
                    </a:graphicData>
                  </a:graphic>
                </wp:anchor>
              </w:drawing>
            </w:r>
          </w:p>
          <w:p w14:paraId="3EA64B4C" w14:textId="77777777" w:rsidR="0098448D" w:rsidRPr="00E3462E" w:rsidRDefault="0098448D" w:rsidP="00E3462E"/>
        </w:tc>
        <w:tc>
          <w:tcPr>
            <w:tcW w:w="4788" w:type="dxa"/>
          </w:tcPr>
          <w:p w14:paraId="0CA381B2" w14:textId="77777777" w:rsidR="0098448D" w:rsidRPr="00E3462E" w:rsidRDefault="0098448D" w:rsidP="00E3462E">
            <w:pPr>
              <w:pStyle w:val="Orionproprietary14ptBoldItalicGray-40AllcapsRight"/>
            </w:pPr>
            <w:r w:rsidRPr="00DA7A78">
              <w:t xml:space="preserve">Proprietary </w:t>
            </w:r>
          </w:p>
          <w:p w14:paraId="77B35065" w14:textId="77777777" w:rsidR="0098448D" w:rsidRPr="00E3462E" w:rsidRDefault="0098448D" w:rsidP="00E3462E">
            <w:pPr>
              <w:pStyle w:val="Orionproprietary14ptBoldItalicGray-40AllcapsRight"/>
            </w:pPr>
            <w:r w:rsidRPr="00DA7A78">
              <w:t>Information</w:t>
            </w:r>
          </w:p>
        </w:tc>
      </w:tr>
    </w:tbl>
    <w:p w14:paraId="2C3F701E" w14:textId="77777777" w:rsidR="0098448D" w:rsidRPr="00E7558E" w:rsidRDefault="0098448D" w:rsidP="00E7558E">
      <w:r w:rsidRPr="00E7558E">
        <w:tab/>
      </w:r>
      <w:r w:rsidRPr="00E7558E">
        <w:tab/>
      </w:r>
      <w:r w:rsidRPr="00E7558E">
        <w:tab/>
      </w:r>
      <w:r w:rsidRPr="00E7558E">
        <w:tab/>
      </w:r>
    </w:p>
    <w:p w14:paraId="18BCF14A" w14:textId="77777777" w:rsidR="0098448D" w:rsidRPr="00A12B58" w:rsidRDefault="0098448D" w:rsidP="002C543A">
      <w:pPr>
        <w:pStyle w:val="Orionreportfooteer"/>
      </w:pPr>
    </w:p>
    <w:p w14:paraId="238154D0" w14:textId="77777777" w:rsidR="00FD44C0" w:rsidRPr="00D60F5D" w:rsidRDefault="00FD44C0" w:rsidP="002C543A">
      <w:pPr>
        <w:pStyle w:val="Oriontabletextcentered"/>
      </w:pPr>
    </w:p>
    <w:p w14:paraId="678D99E4" w14:textId="77777777" w:rsidR="002A5F98" w:rsidRDefault="002A5F98" w:rsidP="002A5F98">
      <w:pPr>
        <w:rPr>
          <w:rStyle w:val="OrionprojectnameCopperplateGothicBold48ptBoldItalicGray-80Allc"/>
        </w:rPr>
      </w:pPr>
      <w:r>
        <w:rPr>
          <w:rStyle w:val="OrionprojectnameCopperplateGothicBold48ptBoldItalicGray-80Allc"/>
        </w:rPr>
        <w:t>Orbit Research website Chatbot</w:t>
      </w:r>
    </w:p>
    <w:p w14:paraId="13071335" w14:textId="77777777" w:rsidR="00F7223A" w:rsidRPr="00E7558E" w:rsidRDefault="00F7223A" w:rsidP="008B37EE"/>
    <w:p w14:paraId="74A52980" w14:textId="77777777" w:rsidR="00FD44C0" w:rsidRPr="00E7558E" w:rsidRDefault="00FD44C0" w:rsidP="008B37EE"/>
    <w:p w14:paraId="7F360A42" w14:textId="77777777" w:rsidR="00FD44C0" w:rsidRPr="00E7558E" w:rsidRDefault="00FD44C0" w:rsidP="008B37EE"/>
    <w:p w14:paraId="5734826E" w14:textId="77777777" w:rsidR="00FD44C0" w:rsidRPr="00E7558E" w:rsidRDefault="00FD44C0" w:rsidP="008B37EE"/>
    <w:p w14:paraId="147CAAED" w14:textId="77777777" w:rsidR="00FD44C0" w:rsidRPr="00E7558E" w:rsidRDefault="00FD44C0" w:rsidP="008B37EE"/>
    <w:p w14:paraId="0DB60E55" w14:textId="3A59AC86" w:rsidR="008B37EE" w:rsidRDefault="00F7223A" w:rsidP="00DA7A78">
      <w:pPr>
        <w:pStyle w:val="Orionreporttitle22ptBoldItalicRight"/>
      </w:pPr>
      <w:r>
        <w:t>Software Design Specification Template</w:t>
      </w:r>
    </w:p>
    <w:p w14:paraId="1C508A41" w14:textId="77777777" w:rsidR="0098448D" w:rsidRPr="008B37EE" w:rsidRDefault="0098448D" w:rsidP="00E7558E"/>
    <w:p w14:paraId="58D49C01" w14:textId="77777777" w:rsidR="008B37EE" w:rsidRDefault="008B37EE" w:rsidP="00E7558E"/>
    <w:p w14:paraId="6F71BBA3" w14:textId="77777777" w:rsidR="008B37EE" w:rsidRDefault="008B37EE" w:rsidP="00E7558E"/>
    <w:p w14:paraId="79383DEB" w14:textId="77777777" w:rsidR="008B37EE" w:rsidRDefault="008B37EE" w:rsidP="00E7558E"/>
    <w:p w14:paraId="7DAC5B2D" w14:textId="77777777" w:rsidR="008B37EE" w:rsidRDefault="008B37EE" w:rsidP="00E7558E"/>
    <w:p w14:paraId="5832C276" w14:textId="77777777" w:rsidR="008B37EE" w:rsidRDefault="008B37EE" w:rsidP="00E7558E"/>
    <w:p w14:paraId="2E5AFF1C" w14:textId="77777777" w:rsidR="008B37EE" w:rsidRPr="00A12B58" w:rsidRDefault="008B37EE" w:rsidP="00E7558E"/>
    <w:p w14:paraId="73F9B1A1" w14:textId="77777777" w:rsidR="0098448D" w:rsidRPr="00A12B58" w:rsidRDefault="0098448D" w:rsidP="00E7558E"/>
    <w:p w14:paraId="4D20733C" w14:textId="77777777" w:rsidR="0098448D" w:rsidRPr="00A12B58" w:rsidRDefault="0098448D" w:rsidP="00E7558E"/>
    <w:p w14:paraId="70F1A77A" w14:textId="77777777" w:rsidR="0098448D" w:rsidRPr="00A12B58" w:rsidRDefault="0098448D" w:rsidP="00E7558E"/>
    <w:p w14:paraId="01B2D5A1" w14:textId="77777777" w:rsidR="0098448D" w:rsidRPr="00A12B58" w:rsidRDefault="0098448D" w:rsidP="00E7558E"/>
    <w:p w14:paraId="44BA40F4" w14:textId="77777777" w:rsidR="0098448D" w:rsidRPr="00A12B58" w:rsidRDefault="0098448D" w:rsidP="00E7558E"/>
    <w:p w14:paraId="385AA4B7" w14:textId="77777777" w:rsidR="0098448D" w:rsidRPr="00A12B58" w:rsidRDefault="0098448D" w:rsidP="00E7558E"/>
    <w:p w14:paraId="086DC352" w14:textId="78EC78CD" w:rsidR="0098448D" w:rsidRPr="00971842" w:rsidRDefault="004F5277" w:rsidP="00971842">
      <w:pPr>
        <w:pStyle w:val="Orionreporttitle22ptBoldItalicRight"/>
        <w:rPr>
          <w:rStyle w:val="OrionreportdateversionBold"/>
        </w:rPr>
      </w:pPr>
      <w:r>
        <w:rPr>
          <w:rStyle w:val="OrionreportdateversionBold"/>
        </w:rPr>
        <w:t>12</w:t>
      </w:r>
      <w:r w:rsidR="00F72C88" w:rsidRPr="00F72C88">
        <w:rPr>
          <w:rStyle w:val="OrionreportdateversionBold"/>
          <w:vertAlign w:val="superscript"/>
        </w:rPr>
        <w:t>th</w:t>
      </w:r>
      <w:r w:rsidR="00F72C88">
        <w:rPr>
          <w:rStyle w:val="OrionreportdateversionBold"/>
        </w:rPr>
        <w:t xml:space="preserve"> </w:t>
      </w:r>
      <w:r>
        <w:rPr>
          <w:rStyle w:val="OrionreportdateversionBold"/>
        </w:rPr>
        <w:t>June</w:t>
      </w:r>
      <w:r w:rsidR="00236C0C" w:rsidRPr="00971842">
        <w:rPr>
          <w:rStyle w:val="OrionreportdateversionBold"/>
        </w:rPr>
        <w:t>, 20</w:t>
      </w:r>
      <w:r w:rsidR="00172322">
        <w:rPr>
          <w:rStyle w:val="OrionreportdateversionBold"/>
        </w:rPr>
        <w:t>2</w:t>
      </w:r>
      <w:r>
        <w:rPr>
          <w:rStyle w:val="OrionreportdateversionBold"/>
        </w:rPr>
        <w:t>3</w:t>
      </w:r>
    </w:p>
    <w:p w14:paraId="75EAD529" w14:textId="019220AA" w:rsidR="00787D3B" w:rsidRPr="00971842" w:rsidRDefault="005D6B24" w:rsidP="00971842">
      <w:pPr>
        <w:pStyle w:val="Orionreporttitle22ptBoldItalicRight"/>
        <w:rPr>
          <w:rStyle w:val="OrionreportdateversionBold"/>
        </w:rPr>
      </w:pPr>
      <w:r w:rsidRPr="00971842">
        <w:rPr>
          <w:rStyle w:val="OrionreportdateversionBold"/>
        </w:rPr>
        <w:t>Version 0.</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9A2F98">
        <w:rPr>
          <w:rStyle w:val="OrionreportdateversionBold"/>
        </w:rPr>
        <w:t>0</w:t>
      </w:r>
    </w:p>
    <w:p w14:paraId="4D0084D3" w14:textId="77777777" w:rsidR="00DA7A78" w:rsidRDefault="00DA7A78" w:rsidP="00DA7A78">
      <w:pPr>
        <w:pStyle w:val="Header"/>
      </w:pPr>
    </w:p>
    <w:p w14:paraId="27F4611B" w14:textId="77777777" w:rsidR="00971842" w:rsidRDefault="00971842" w:rsidP="00DA7A78">
      <w:pPr>
        <w:pStyle w:val="Header"/>
      </w:pPr>
    </w:p>
    <w:p w14:paraId="653E031A" w14:textId="77777777" w:rsidR="00971842" w:rsidRDefault="00971842" w:rsidP="00DA7A78">
      <w:pPr>
        <w:pStyle w:val="Header"/>
      </w:pPr>
    </w:p>
    <w:p w14:paraId="1709E26D" w14:textId="77777777" w:rsidR="00971842" w:rsidRDefault="00971842" w:rsidP="00DA7A78">
      <w:pPr>
        <w:pStyle w:val="Header"/>
      </w:pPr>
    </w:p>
    <w:p w14:paraId="71402B3D" w14:textId="77777777" w:rsidR="00971842" w:rsidRDefault="00971842" w:rsidP="00DA7A78">
      <w:pPr>
        <w:pStyle w:val="Header"/>
      </w:pPr>
    </w:p>
    <w:p w14:paraId="45C7B37A" w14:textId="77777777" w:rsidR="00971842" w:rsidRDefault="00971842" w:rsidP="00DA7A78">
      <w:pPr>
        <w:pStyle w:val="Header"/>
      </w:pPr>
    </w:p>
    <w:p w14:paraId="193D33F4" w14:textId="77777777" w:rsidR="00971842" w:rsidRDefault="00971842" w:rsidP="00DA7A78">
      <w:pPr>
        <w:pStyle w:val="Header"/>
      </w:pPr>
    </w:p>
    <w:p w14:paraId="5BFEC8F1" w14:textId="77777777" w:rsidR="00971842" w:rsidRDefault="00971842" w:rsidP="00DA7A78">
      <w:pPr>
        <w:pStyle w:val="Header"/>
      </w:pPr>
    </w:p>
    <w:p w14:paraId="586FB352" w14:textId="77777777" w:rsidR="002A2AE2" w:rsidRDefault="002A2AE2" w:rsidP="00DA7A78">
      <w:pPr>
        <w:pStyle w:val="Header"/>
      </w:pPr>
    </w:p>
    <w:p w14:paraId="503F2E99" w14:textId="77777777" w:rsidR="002A2AE2" w:rsidRDefault="002A2AE2" w:rsidP="00DA7A78">
      <w:pPr>
        <w:pStyle w:val="Header"/>
      </w:pPr>
    </w:p>
    <w:p w14:paraId="22EB8D4F" w14:textId="77777777" w:rsidR="002A2AE2" w:rsidRDefault="002A2AE2" w:rsidP="00DA7A78">
      <w:pPr>
        <w:pStyle w:val="Header"/>
      </w:pPr>
    </w:p>
    <w:p w14:paraId="4198CE7D" w14:textId="77777777" w:rsidR="00A9460D" w:rsidRDefault="00A9460D" w:rsidP="002F05F3">
      <w:pPr>
        <w:pStyle w:val="Orionbodytext"/>
      </w:pPr>
    </w:p>
    <w:p w14:paraId="1E36737E" w14:textId="77777777" w:rsidR="000376A6" w:rsidRDefault="000376A6" w:rsidP="00A9460D">
      <w:pPr>
        <w:pStyle w:val="Orionrevisionhistory"/>
      </w:pPr>
    </w:p>
    <w:p w14:paraId="29F979B3" w14:textId="38742151" w:rsidR="000376A6" w:rsidRDefault="00D824B3" w:rsidP="00A9460D">
      <w:pPr>
        <w:pStyle w:val="Orionrevisionhistory"/>
      </w:pPr>
      <w:r w:rsidRPr="003062DC">
        <w:t>Revision</w:t>
      </w:r>
      <w:r w:rsidRPr="00DA7A78">
        <w:t xml:space="preserve"> </w:t>
      </w:r>
      <w:r>
        <w:t>Histo</w:t>
      </w:r>
      <w:r w:rsidRPr="003D63DC">
        <w:t>ry</w:t>
      </w:r>
    </w:p>
    <w:p w14:paraId="6CDB5F75" w14:textId="77777777" w:rsidR="00D824B3" w:rsidRDefault="00D824B3" w:rsidP="00A9460D">
      <w:pPr>
        <w:pStyle w:val="Orionrevisionhistory"/>
      </w:pPr>
    </w:p>
    <w:p w14:paraId="62BE8218" w14:textId="4BC750D0" w:rsidR="001D05FB" w:rsidRPr="00DA7A78" w:rsidRDefault="001D05FB" w:rsidP="001D05FB">
      <w:pPr>
        <w:pStyle w:val="Orionrevisionhistory"/>
      </w:pPr>
    </w:p>
    <w:tbl>
      <w:tblPr>
        <w:tblpPr w:leftFromText="180" w:rightFromText="180" w:vertAnchor="page" w:horzAnchor="margin" w:tblpX="-49" w:tblpY="2701"/>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28"/>
        <w:gridCol w:w="1944"/>
        <w:gridCol w:w="4716"/>
        <w:gridCol w:w="1440"/>
      </w:tblGrid>
      <w:tr w:rsidR="001D05FB" w:rsidRPr="00971842" w14:paraId="403C0733" w14:textId="77777777" w:rsidTr="001D05FB">
        <w:tc>
          <w:tcPr>
            <w:tcW w:w="828" w:type="dxa"/>
            <w:shd w:val="clear" w:color="auto" w:fill="000000" w:themeFill="text1"/>
          </w:tcPr>
          <w:p w14:paraId="4191CA28" w14:textId="77777777" w:rsidR="001D05FB" w:rsidRPr="00E3462E" w:rsidRDefault="001D05FB" w:rsidP="001D05FB">
            <w:pPr>
              <w:ind w:left="-136" w:hanging="270"/>
            </w:pPr>
            <w:r>
              <w:t xml:space="preserve">      </w:t>
            </w:r>
            <w:r w:rsidRPr="00E3462E">
              <w:t xml:space="preserve">Rev. </w:t>
            </w:r>
          </w:p>
        </w:tc>
        <w:tc>
          <w:tcPr>
            <w:tcW w:w="1944" w:type="dxa"/>
            <w:shd w:val="clear" w:color="auto" w:fill="000000" w:themeFill="text1"/>
          </w:tcPr>
          <w:p w14:paraId="1105288A" w14:textId="77777777" w:rsidR="001D05FB" w:rsidRPr="00E3462E" w:rsidRDefault="001D05FB" w:rsidP="001D05FB">
            <w:pPr>
              <w:pStyle w:val="Oriontabletextcentered"/>
            </w:pPr>
            <w:r w:rsidRPr="00E3462E">
              <w:t>Date</w:t>
            </w:r>
          </w:p>
        </w:tc>
        <w:tc>
          <w:tcPr>
            <w:tcW w:w="4716" w:type="dxa"/>
            <w:shd w:val="clear" w:color="auto" w:fill="000000" w:themeFill="text1"/>
          </w:tcPr>
          <w:p w14:paraId="0DF0FEF7" w14:textId="77777777" w:rsidR="001D05FB" w:rsidRPr="00E3462E" w:rsidRDefault="001D05FB" w:rsidP="001D05FB">
            <w:pPr>
              <w:pStyle w:val="Oriontabletextcentered"/>
            </w:pPr>
            <w:r w:rsidRPr="00E3462E">
              <w:t>Description of Changes</w:t>
            </w:r>
          </w:p>
        </w:tc>
        <w:tc>
          <w:tcPr>
            <w:tcW w:w="1440" w:type="dxa"/>
            <w:shd w:val="clear" w:color="auto" w:fill="000000" w:themeFill="text1"/>
          </w:tcPr>
          <w:p w14:paraId="7172127C" w14:textId="77777777" w:rsidR="001D05FB" w:rsidRPr="00E3462E" w:rsidRDefault="001D05FB" w:rsidP="001D05FB">
            <w:pPr>
              <w:pStyle w:val="Oriontabletextcentered"/>
            </w:pPr>
            <w:r w:rsidRPr="00E3462E">
              <w:t>Author</w:t>
            </w:r>
          </w:p>
        </w:tc>
      </w:tr>
      <w:tr w:rsidR="001D05FB" w14:paraId="3E828CE5" w14:textId="77777777" w:rsidTr="001D05FB">
        <w:tc>
          <w:tcPr>
            <w:tcW w:w="828" w:type="dxa"/>
          </w:tcPr>
          <w:p w14:paraId="59ECF596" w14:textId="77777777" w:rsidR="001D05FB" w:rsidRPr="00E3462E" w:rsidRDefault="001D05FB" w:rsidP="001D05FB">
            <w:pPr>
              <w:pStyle w:val="Oriontabletextcentered"/>
              <w:ind w:left="-264" w:firstLine="264"/>
            </w:pPr>
            <w:r>
              <w:t>0.0</w:t>
            </w:r>
          </w:p>
        </w:tc>
        <w:tc>
          <w:tcPr>
            <w:tcW w:w="1944" w:type="dxa"/>
          </w:tcPr>
          <w:p w14:paraId="72964EF6" w14:textId="0BE06036" w:rsidR="001D05FB" w:rsidRPr="00E3462E" w:rsidRDefault="00573099" w:rsidP="001D05FB">
            <w:pPr>
              <w:pStyle w:val="Oriontabletextcentered"/>
            </w:pPr>
            <w:r>
              <w:t>28</w:t>
            </w:r>
            <w:r w:rsidR="00837E3B" w:rsidRPr="00837E3B">
              <w:rPr>
                <w:vertAlign w:val="superscript"/>
              </w:rPr>
              <w:t>th</w:t>
            </w:r>
            <w:r w:rsidR="00837E3B">
              <w:t xml:space="preserve"> </w:t>
            </w:r>
            <w:r>
              <w:t>July</w:t>
            </w:r>
            <w:r w:rsidR="00837E3B">
              <w:t>, 202</w:t>
            </w:r>
            <w:r w:rsidR="00733D25">
              <w:t>3</w:t>
            </w:r>
          </w:p>
        </w:tc>
        <w:tc>
          <w:tcPr>
            <w:tcW w:w="4716" w:type="dxa"/>
          </w:tcPr>
          <w:p w14:paraId="0B601A8C" w14:textId="619F84AB" w:rsidR="001D05FB" w:rsidRPr="00E3462E" w:rsidRDefault="00837E3B" w:rsidP="001D05FB">
            <w:r>
              <w:t>Created</w:t>
            </w:r>
          </w:p>
        </w:tc>
        <w:tc>
          <w:tcPr>
            <w:tcW w:w="1440" w:type="dxa"/>
          </w:tcPr>
          <w:p w14:paraId="00E724FC" w14:textId="7939E0D7" w:rsidR="001D05FB" w:rsidRDefault="00733D25" w:rsidP="001D05FB">
            <w:r>
              <w:t>Dhruv</w:t>
            </w:r>
          </w:p>
        </w:tc>
      </w:tr>
      <w:tr w:rsidR="001D05FB" w14:paraId="28FB893F" w14:textId="77777777" w:rsidTr="001D05FB">
        <w:tc>
          <w:tcPr>
            <w:tcW w:w="828" w:type="dxa"/>
          </w:tcPr>
          <w:p w14:paraId="3164139F" w14:textId="4109CE5D" w:rsidR="001D05FB" w:rsidRPr="00E3462E" w:rsidRDefault="001D05FB" w:rsidP="001D05FB">
            <w:pPr>
              <w:pStyle w:val="Oriontabletextcentered"/>
              <w:ind w:left="-264" w:firstLine="264"/>
            </w:pPr>
          </w:p>
        </w:tc>
        <w:tc>
          <w:tcPr>
            <w:tcW w:w="1944" w:type="dxa"/>
          </w:tcPr>
          <w:p w14:paraId="67518550" w14:textId="7709763C" w:rsidR="001D05FB" w:rsidRPr="00E3462E" w:rsidRDefault="001D05FB" w:rsidP="001D05FB">
            <w:pPr>
              <w:pStyle w:val="Oriontabletextcentered"/>
            </w:pPr>
          </w:p>
        </w:tc>
        <w:tc>
          <w:tcPr>
            <w:tcW w:w="4716" w:type="dxa"/>
          </w:tcPr>
          <w:p w14:paraId="3D744400" w14:textId="794C1689" w:rsidR="001D05FB" w:rsidRPr="00E3462E" w:rsidRDefault="001D05FB" w:rsidP="001D05FB"/>
        </w:tc>
        <w:tc>
          <w:tcPr>
            <w:tcW w:w="1440" w:type="dxa"/>
          </w:tcPr>
          <w:p w14:paraId="30618A18" w14:textId="77777777" w:rsidR="001D05FB" w:rsidRDefault="001D05FB" w:rsidP="001D05FB"/>
        </w:tc>
      </w:tr>
      <w:tr w:rsidR="001D05FB" w14:paraId="233E0A85" w14:textId="77777777" w:rsidTr="001D05FB">
        <w:tc>
          <w:tcPr>
            <w:tcW w:w="828" w:type="dxa"/>
          </w:tcPr>
          <w:p w14:paraId="54CCF726" w14:textId="77777777" w:rsidR="001D05FB" w:rsidRDefault="001D05FB" w:rsidP="001D05FB">
            <w:pPr>
              <w:ind w:left="-264" w:firstLine="264"/>
            </w:pPr>
          </w:p>
        </w:tc>
        <w:tc>
          <w:tcPr>
            <w:tcW w:w="1944" w:type="dxa"/>
          </w:tcPr>
          <w:p w14:paraId="56324EA9" w14:textId="77777777" w:rsidR="001D05FB" w:rsidRDefault="001D05FB" w:rsidP="001D05FB"/>
        </w:tc>
        <w:tc>
          <w:tcPr>
            <w:tcW w:w="4716" w:type="dxa"/>
          </w:tcPr>
          <w:p w14:paraId="63008BC6" w14:textId="77777777" w:rsidR="001D05FB" w:rsidRDefault="001D05FB" w:rsidP="001D05FB"/>
        </w:tc>
        <w:tc>
          <w:tcPr>
            <w:tcW w:w="1440" w:type="dxa"/>
          </w:tcPr>
          <w:p w14:paraId="26FF17BA" w14:textId="77777777" w:rsidR="001D05FB" w:rsidRDefault="001D05FB" w:rsidP="001D05FB"/>
        </w:tc>
      </w:tr>
      <w:tr w:rsidR="001D05FB" w14:paraId="48757690" w14:textId="77777777" w:rsidTr="001D05FB">
        <w:tc>
          <w:tcPr>
            <w:tcW w:w="828" w:type="dxa"/>
          </w:tcPr>
          <w:p w14:paraId="1E2662E4" w14:textId="77777777" w:rsidR="001D05FB" w:rsidRDefault="001D05FB" w:rsidP="001D05FB">
            <w:pPr>
              <w:ind w:left="-264" w:firstLine="264"/>
            </w:pPr>
          </w:p>
        </w:tc>
        <w:tc>
          <w:tcPr>
            <w:tcW w:w="1944" w:type="dxa"/>
          </w:tcPr>
          <w:p w14:paraId="41AC7EBF" w14:textId="77777777" w:rsidR="001D05FB" w:rsidRDefault="001D05FB" w:rsidP="001D05FB"/>
        </w:tc>
        <w:tc>
          <w:tcPr>
            <w:tcW w:w="4716" w:type="dxa"/>
          </w:tcPr>
          <w:p w14:paraId="11874EE4" w14:textId="77777777" w:rsidR="001D05FB" w:rsidRDefault="001D05FB" w:rsidP="001D05FB"/>
        </w:tc>
        <w:tc>
          <w:tcPr>
            <w:tcW w:w="1440" w:type="dxa"/>
          </w:tcPr>
          <w:p w14:paraId="0EEA2AB7" w14:textId="77777777" w:rsidR="001D05FB" w:rsidRDefault="001D05FB" w:rsidP="001D05FB"/>
        </w:tc>
      </w:tr>
      <w:tr w:rsidR="001D05FB" w14:paraId="35577018" w14:textId="77777777" w:rsidTr="001D05FB">
        <w:tc>
          <w:tcPr>
            <w:tcW w:w="828" w:type="dxa"/>
          </w:tcPr>
          <w:p w14:paraId="5D52421C" w14:textId="77777777" w:rsidR="001D05FB" w:rsidRDefault="001D05FB" w:rsidP="001D05FB">
            <w:pPr>
              <w:ind w:left="-264" w:firstLine="264"/>
            </w:pPr>
          </w:p>
        </w:tc>
        <w:tc>
          <w:tcPr>
            <w:tcW w:w="1944" w:type="dxa"/>
          </w:tcPr>
          <w:p w14:paraId="37BF172C" w14:textId="77777777" w:rsidR="001D05FB" w:rsidRDefault="001D05FB" w:rsidP="001D05FB"/>
        </w:tc>
        <w:tc>
          <w:tcPr>
            <w:tcW w:w="4716" w:type="dxa"/>
          </w:tcPr>
          <w:p w14:paraId="38E8B526" w14:textId="77777777" w:rsidR="001D05FB" w:rsidRPr="00E3462E" w:rsidRDefault="001D05FB" w:rsidP="001D05FB"/>
        </w:tc>
        <w:tc>
          <w:tcPr>
            <w:tcW w:w="1440" w:type="dxa"/>
          </w:tcPr>
          <w:p w14:paraId="527A3531" w14:textId="77777777" w:rsidR="001D05FB" w:rsidRDefault="001D05FB" w:rsidP="001D05FB"/>
        </w:tc>
      </w:tr>
      <w:tr w:rsidR="001D05FB" w14:paraId="57AB0E0E" w14:textId="77777777" w:rsidTr="001D05FB">
        <w:tc>
          <w:tcPr>
            <w:tcW w:w="828" w:type="dxa"/>
          </w:tcPr>
          <w:p w14:paraId="767413A5" w14:textId="77777777" w:rsidR="001D05FB" w:rsidRDefault="001D05FB" w:rsidP="001D05FB">
            <w:pPr>
              <w:ind w:left="-264" w:firstLine="264"/>
            </w:pPr>
          </w:p>
        </w:tc>
        <w:tc>
          <w:tcPr>
            <w:tcW w:w="1944" w:type="dxa"/>
          </w:tcPr>
          <w:p w14:paraId="5E22935B" w14:textId="77777777" w:rsidR="001D05FB" w:rsidRDefault="001D05FB" w:rsidP="001D05FB"/>
        </w:tc>
        <w:tc>
          <w:tcPr>
            <w:tcW w:w="4716" w:type="dxa"/>
          </w:tcPr>
          <w:p w14:paraId="6F7BF1FB" w14:textId="77777777" w:rsidR="001D05FB" w:rsidRDefault="001D05FB" w:rsidP="001D05FB"/>
        </w:tc>
        <w:tc>
          <w:tcPr>
            <w:tcW w:w="1440" w:type="dxa"/>
          </w:tcPr>
          <w:p w14:paraId="00FF27EB" w14:textId="77777777" w:rsidR="001D05FB" w:rsidRDefault="001D05FB" w:rsidP="001D05FB"/>
        </w:tc>
      </w:tr>
      <w:tr w:rsidR="001D05FB" w14:paraId="2C594BA7" w14:textId="77777777" w:rsidTr="001D05FB">
        <w:tc>
          <w:tcPr>
            <w:tcW w:w="828" w:type="dxa"/>
          </w:tcPr>
          <w:p w14:paraId="584704F4" w14:textId="77777777" w:rsidR="001D05FB" w:rsidRDefault="001D05FB" w:rsidP="001D05FB">
            <w:pPr>
              <w:ind w:left="-264" w:firstLine="264"/>
            </w:pPr>
          </w:p>
        </w:tc>
        <w:tc>
          <w:tcPr>
            <w:tcW w:w="1944" w:type="dxa"/>
          </w:tcPr>
          <w:p w14:paraId="3795F017" w14:textId="77777777" w:rsidR="001D05FB" w:rsidRDefault="001D05FB" w:rsidP="001D05FB"/>
        </w:tc>
        <w:tc>
          <w:tcPr>
            <w:tcW w:w="4716" w:type="dxa"/>
          </w:tcPr>
          <w:p w14:paraId="0E2867F8" w14:textId="77777777" w:rsidR="001D05FB" w:rsidRDefault="001D05FB" w:rsidP="001D05FB"/>
        </w:tc>
        <w:tc>
          <w:tcPr>
            <w:tcW w:w="1440" w:type="dxa"/>
          </w:tcPr>
          <w:p w14:paraId="3F293EC1" w14:textId="77777777" w:rsidR="001D05FB" w:rsidRDefault="001D05FB" w:rsidP="001D05FB"/>
        </w:tc>
      </w:tr>
      <w:tr w:rsidR="001D05FB" w14:paraId="6053D429" w14:textId="77777777" w:rsidTr="001D05FB">
        <w:tc>
          <w:tcPr>
            <w:tcW w:w="828" w:type="dxa"/>
          </w:tcPr>
          <w:p w14:paraId="78B821D4" w14:textId="77777777" w:rsidR="001D05FB" w:rsidRDefault="001D05FB" w:rsidP="001D05FB">
            <w:pPr>
              <w:ind w:left="-264" w:firstLine="264"/>
            </w:pPr>
          </w:p>
        </w:tc>
        <w:tc>
          <w:tcPr>
            <w:tcW w:w="1944" w:type="dxa"/>
          </w:tcPr>
          <w:p w14:paraId="4AF6ABE4" w14:textId="77777777" w:rsidR="001D05FB" w:rsidRDefault="001D05FB" w:rsidP="001D05FB"/>
        </w:tc>
        <w:tc>
          <w:tcPr>
            <w:tcW w:w="4716" w:type="dxa"/>
          </w:tcPr>
          <w:p w14:paraId="742D16A0" w14:textId="77777777" w:rsidR="001D05FB" w:rsidRDefault="001D05FB" w:rsidP="001D05FB"/>
        </w:tc>
        <w:tc>
          <w:tcPr>
            <w:tcW w:w="1440" w:type="dxa"/>
          </w:tcPr>
          <w:p w14:paraId="00C9FF4D" w14:textId="77777777" w:rsidR="001D05FB" w:rsidRDefault="001D05FB" w:rsidP="001D05FB"/>
        </w:tc>
      </w:tr>
      <w:tr w:rsidR="001D05FB" w14:paraId="7C1D25B4" w14:textId="77777777" w:rsidTr="001D05FB">
        <w:tc>
          <w:tcPr>
            <w:tcW w:w="828" w:type="dxa"/>
          </w:tcPr>
          <w:p w14:paraId="0AFF02AA" w14:textId="77777777" w:rsidR="001D05FB" w:rsidRDefault="001D05FB" w:rsidP="001D05FB">
            <w:pPr>
              <w:ind w:left="-264" w:firstLine="264"/>
            </w:pPr>
          </w:p>
        </w:tc>
        <w:tc>
          <w:tcPr>
            <w:tcW w:w="1944" w:type="dxa"/>
          </w:tcPr>
          <w:p w14:paraId="7415E38F" w14:textId="77777777" w:rsidR="001D05FB" w:rsidRDefault="001D05FB" w:rsidP="001D05FB"/>
        </w:tc>
        <w:tc>
          <w:tcPr>
            <w:tcW w:w="4716" w:type="dxa"/>
          </w:tcPr>
          <w:p w14:paraId="06C7E0CF" w14:textId="77777777" w:rsidR="001D05FB" w:rsidRDefault="001D05FB" w:rsidP="001D05FB"/>
        </w:tc>
        <w:tc>
          <w:tcPr>
            <w:tcW w:w="1440" w:type="dxa"/>
          </w:tcPr>
          <w:p w14:paraId="3D08226B" w14:textId="77777777" w:rsidR="001D05FB" w:rsidRDefault="001D05FB" w:rsidP="001D05FB"/>
        </w:tc>
      </w:tr>
      <w:tr w:rsidR="001D05FB" w14:paraId="6766A529" w14:textId="77777777" w:rsidTr="001D05FB">
        <w:tc>
          <w:tcPr>
            <w:tcW w:w="828" w:type="dxa"/>
          </w:tcPr>
          <w:p w14:paraId="053C6B7F" w14:textId="77777777" w:rsidR="001D05FB" w:rsidRDefault="001D05FB" w:rsidP="001D05FB">
            <w:pPr>
              <w:ind w:left="-264" w:firstLine="264"/>
            </w:pPr>
          </w:p>
        </w:tc>
        <w:tc>
          <w:tcPr>
            <w:tcW w:w="1944" w:type="dxa"/>
          </w:tcPr>
          <w:p w14:paraId="79F49969" w14:textId="77777777" w:rsidR="001D05FB" w:rsidRDefault="001D05FB" w:rsidP="001D05FB"/>
        </w:tc>
        <w:tc>
          <w:tcPr>
            <w:tcW w:w="4716" w:type="dxa"/>
          </w:tcPr>
          <w:p w14:paraId="37AE4CC7" w14:textId="77777777" w:rsidR="001D05FB" w:rsidRDefault="001D05FB" w:rsidP="001D05FB"/>
        </w:tc>
        <w:tc>
          <w:tcPr>
            <w:tcW w:w="1440" w:type="dxa"/>
          </w:tcPr>
          <w:p w14:paraId="34C43D0B" w14:textId="77777777" w:rsidR="001D05FB" w:rsidRDefault="001D05FB" w:rsidP="001D05FB"/>
        </w:tc>
      </w:tr>
    </w:tbl>
    <w:p w14:paraId="67DB11C0" w14:textId="77777777" w:rsidR="001D05FB" w:rsidRDefault="001D05FB" w:rsidP="001D05FB">
      <w:pPr>
        <w:pStyle w:val="Orionreportheader1"/>
        <w:numPr>
          <w:ilvl w:val="0"/>
          <w:numId w:val="0"/>
        </w:numPr>
        <w:ind w:hanging="432"/>
      </w:pPr>
      <w:r w:rsidRPr="00342634">
        <w:br w:type="page"/>
      </w:r>
    </w:p>
    <w:p w14:paraId="5A44D641" w14:textId="2354C092" w:rsidR="005D6B24" w:rsidRDefault="005D6B24" w:rsidP="00A9460D">
      <w:pPr>
        <w:pStyle w:val="Orionreportheader1"/>
      </w:pPr>
      <w:r>
        <w:lastRenderedPageBreak/>
        <w:t>Introduction</w:t>
      </w:r>
    </w:p>
    <w:p w14:paraId="72449D61" w14:textId="57E0A47E" w:rsidR="003678C1" w:rsidRPr="003678C1" w:rsidRDefault="00C8221E" w:rsidP="003678C1">
      <w:pPr>
        <w:jc w:val="both"/>
        <w:rPr>
          <w:sz w:val="28"/>
          <w:szCs w:val="28"/>
        </w:rPr>
      </w:pPr>
      <w:r w:rsidRPr="00C8221E">
        <w:rPr>
          <w:sz w:val="28"/>
          <w:szCs w:val="28"/>
        </w:rPr>
        <w:t xml:space="preserve">This Software Design Specification (SDS) document details the design and architectural decisions for a Multi-Document Chatbot application. This application ingests documents, breaks them down into chunks, indexes these chunks in a Pinecone vector database, and provides conversational capabilities using OpenAI's GPT-3.5-turbo (or GPT-4, if available). The chatbot will be deployed on the </w:t>
      </w:r>
      <w:proofErr w:type="spellStart"/>
      <w:r w:rsidRPr="00C8221E">
        <w:rPr>
          <w:sz w:val="28"/>
          <w:szCs w:val="28"/>
        </w:rPr>
        <w:t>OrbitResearch</w:t>
      </w:r>
      <w:proofErr w:type="spellEnd"/>
      <w:r w:rsidRPr="00C8221E">
        <w:rPr>
          <w:sz w:val="28"/>
          <w:szCs w:val="28"/>
        </w:rPr>
        <w:t xml:space="preserve"> website</w:t>
      </w:r>
      <w:r w:rsidR="003678C1" w:rsidRPr="003678C1">
        <w:rPr>
          <w:sz w:val="28"/>
          <w:szCs w:val="28"/>
        </w:rPr>
        <w:t>.</w:t>
      </w:r>
    </w:p>
    <w:p w14:paraId="46421108" w14:textId="6E6706F3" w:rsidR="00565AE0" w:rsidRDefault="00565AE0" w:rsidP="00A9460D">
      <w:pPr>
        <w:pStyle w:val="Orionreportheader1"/>
      </w:pPr>
      <w:r>
        <w:t>System overview</w:t>
      </w:r>
    </w:p>
    <w:p w14:paraId="088D74C4" w14:textId="074720EA" w:rsidR="006B23EE" w:rsidRDefault="003346E9" w:rsidP="000C172B">
      <w:pPr>
        <w:jc w:val="both"/>
        <w:rPr>
          <w:sz w:val="28"/>
          <w:szCs w:val="28"/>
        </w:rPr>
      </w:pPr>
      <w:r w:rsidRPr="003346E9">
        <w:rPr>
          <w:sz w:val="28"/>
          <w:szCs w:val="28"/>
        </w:rPr>
        <w:t>The system consists of two main phases: the Document Ingestion and Indexing phase, and the Chatbot Interface phase. During the Document Ingestion and Indexing phase, the system reads documents, breaks them into chunks, generates embeddings using the OpenAI API, and stores the embeddings in a Pinecone vector database. The Chatbot Interface phase uses the OpenAI API to retrieve relevant document chunks from the Pinecone database and generate responses.</w:t>
      </w:r>
    </w:p>
    <w:p w14:paraId="26162BA1" w14:textId="77777777" w:rsidR="003101A2" w:rsidRDefault="003101A2" w:rsidP="000C172B">
      <w:pPr>
        <w:jc w:val="both"/>
        <w:rPr>
          <w:sz w:val="28"/>
          <w:szCs w:val="28"/>
        </w:rPr>
      </w:pPr>
    </w:p>
    <w:p w14:paraId="354AA82B" w14:textId="77777777" w:rsidR="006B23EE" w:rsidRDefault="006B23EE" w:rsidP="006B23EE">
      <w:pPr>
        <w:jc w:val="both"/>
        <w:rPr>
          <w:sz w:val="28"/>
          <w:szCs w:val="28"/>
        </w:rPr>
      </w:pPr>
      <w:r w:rsidRPr="00EB1F2C">
        <w:rPr>
          <w:sz w:val="28"/>
          <w:szCs w:val="28"/>
        </w:rPr>
        <w:t>The system consists of several interconnected components that work together to achieve its objectives. These components include:</w:t>
      </w:r>
    </w:p>
    <w:p w14:paraId="0C223A96" w14:textId="64059202" w:rsidR="006B23EE" w:rsidRPr="00EB1F2C" w:rsidRDefault="00A41F33" w:rsidP="006B23EE">
      <w:pPr>
        <w:pStyle w:val="ListParagraph"/>
        <w:numPr>
          <w:ilvl w:val="0"/>
          <w:numId w:val="20"/>
        </w:numPr>
        <w:jc w:val="both"/>
        <w:rPr>
          <w:sz w:val="28"/>
          <w:szCs w:val="28"/>
        </w:rPr>
      </w:pPr>
      <w:r>
        <w:rPr>
          <w:sz w:val="28"/>
          <w:szCs w:val="28"/>
        </w:rPr>
        <w:t xml:space="preserve">Frontend: The frontend is </w:t>
      </w:r>
      <w:r w:rsidR="00D105C1">
        <w:rPr>
          <w:sz w:val="28"/>
          <w:szCs w:val="28"/>
        </w:rPr>
        <w:t xml:space="preserve">built using NodeJS. </w:t>
      </w:r>
    </w:p>
    <w:p w14:paraId="182E527A" w14:textId="6903D16F" w:rsidR="006B23EE" w:rsidRPr="00460500" w:rsidRDefault="00D105C1" w:rsidP="006B23EE">
      <w:pPr>
        <w:pStyle w:val="ListParagraph"/>
        <w:numPr>
          <w:ilvl w:val="0"/>
          <w:numId w:val="20"/>
        </w:numPr>
        <w:jc w:val="both"/>
        <w:rPr>
          <w:sz w:val="28"/>
          <w:szCs w:val="28"/>
        </w:rPr>
      </w:pPr>
      <w:r>
        <w:rPr>
          <w:sz w:val="28"/>
          <w:szCs w:val="28"/>
        </w:rPr>
        <w:t xml:space="preserve">Ingestion Phase: The ingestion phase consists </w:t>
      </w:r>
      <w:r w:rsidR="00EB4054">
        <w:rPr>
          <w:sz w:val="28"/>
          <w:szCs w:val="28"/>
        </w:rPr>
        <w:t xml:space="preserve">of storing the documents in a vector database. We are using Pinecone for this. </w:t>
      </w:r>
      <w:r w:rsidR="00373EED">
        <w:rPr>
          <w:sz w:val="28"/>
          <w:szCs w:val="28"/>
        </w:rPr>
        <w:t>Firstly,</w:t>
      </w:r>
      <w:r w:rsidR="00EB4054">
        <w:rPr>
          <w:sz w:val="28"/>
          <w:szCs w:val="28"/>
        </w:rPr>
        <w:t xml:space="preserve"> we need to create a index of dimensions 1536 and </w:t>
      </w:r>
      <w:r w:rsidR="00FE1717">
        <w:rPr>
          <w:sz w:val="28"/>
          <w:szCs w:val="28"/>
        </w:rPr>
        <w:t>cosine metric. Creating namespace is optional</w:t>
      </w:r>
      <w:r w:rsidR="009C517E">
        <w:rPr>
          <w:sz w:val="28"/>
          <w:szCs w:val="28"/>
        </w:rPr>
        <w:t xml:space="preserve">. </w:t>
      </w:r>
      <w:r w:rsidR="00090116">
        <w:rPr>
          <w:sz w:val="28"/>
          <w:szCs w:val="28"/>
        </w:rPr>
        <w:t xml:space="preserve">Using </w:t>
      </w:r>
      <w:proofErr w:type="spellStart"/>
      <w:r w:rsidR="00090116">
        <w:rPr>
          <w:sz w:val="28"/>
          <w:szCs w:val="28"/>
        </w:rPr>
        <w:t>langchain</w:t>
      </w:r>
      <w:proofErr w:type="spellEnd"/>
      <w:r w:rsidR="00090116">
        <w:rPr>
          <w:sz w:val="28"/>
          <w:szCs w:val="28"/>
        </w:rPr>
        <w:t xml:space="preserve">, we are breaking down the </w:t>
      </w:r>
      <w:r w:rsidR="007817D9">
        <w:rPr>
          <w:sz w:val="28"/>
          <w:szCs w:val="28"/>
        </w:rPr>
        <w:t xml:space="preserve">documents into chunks of texts and using OpenAI embedding, we create embeddings that match with </w:t>
      </w:r>
      <w:proofErr w:type="spellStart"/>
      <w:r w:rsidR="007817D9">
        <w:rPr>
          <w:sz w:val="28"/>
          <w:szCs w:val="28"/>
        </w:rPr>
        <w:t>OpenAIs</w:t>
      </w:r>
      <w:proofErr w:type="spellEnd"/>
      <w:r w:rsidR="007817D9">
        <w:rPr>
          <w:sz w:val="28"/>
          <w:szCs w:val="28"/>
        </w:rPr>
        <w:t xml:space="preserve"> way to store text. After this, we store these embeddings in the vector DB which also provides a search query.</w:t>
      </w:r>
      <w:r w:rsidR="00955B9D">
        <w:rPr>
          <w:sz w:val="28"/>
          <w:szCs w:val="28"/>
        </w:rPr>
        <w:t xml:space="preserve"> We do this by storing the documents in a folder called doc in the project directory and run </w:t>
      </w:r>
      <w:proofErr w:type="spellStart"/>
      <w:r w:rsidR="00955B9D">
        <w:rPr>
          <w:sz w:val="28"/>
          <w:szCs w:val="28"/>
        </w:rPr>
        <w:t>npm</w:t>
      </w:r>
      <w:proofErr w:type="spellEnd"/>
      <w:r w:rsidR="00955B9D">
        <w:rPr>
          <w:sz w:val="28"/>
          <w:szCs w:val="28"/>
        </w:rPr>
        <w:t xml:space="preserve"> run ingest.</w:t>
      </w:r>
    </w:p>
    <w:p w14:paraId="32AC6E98" w14:textId="4C40A75F" w:rsidR="00D604AD" w:rsidRPr="0063704B" w:rsidRDefault="00955B9D" w:rsidP="0063704B">
      <w:pPr>
        <w:pStyle w:val="ListParagraph"/>
        <w:numPr>
          <w:ilvl w:val="0"/>
          <w:numId w:val="20"/>
        </w:numPr>
        <w:jc w:val="both"/>
        <w:rPr>
          <w:sz w:val="28"/>
          <w:szCs w:val="28"/>
        </w:rPr>
      </w:pPr>
      <w:r>
        <w:rPr>
          <w:sz w:val="28"/>
          <w:szCs w:val="28"/>
        </w:rPr>
        <w:t xml:space="preserve">OpenAI: </w:t>
      </w:r>
      <w:r w:rsidR="00905F71">
        <w:rPr>
          <w:sz w:val="28"/>
          <w:szCs w:val="28"/>
        </w:rPr>
        <w:t xml:space="preserve">Using a Large Language Model, we query context, follow-up questions and </w:t>
      </w:r>
      <w:r w:rsidR="0041777E">
        <w:rPr>
          <w:sz w:val="28"/>
          <w:szCs w:val="28"/>
        </w:rPr>
        <w:t>stand-alone</w:t>
      </w:r>
      <w:r w:rsidR="00905F71">
        <w:rPr>
          <w:sz w:val="28"/>
          <w:szCs w:val="28"/>
        </w:rPr>
        <w:t xml:space="preserve"> questions to OpenAI model 3.5 turbo</w:t>
      </w:r>
      <w:r w:rsidR="0041777E">
        <w:rPr>
          <w:sz w:val="28"/>
          <w:szCs w:val="28"/>
        </w:rPr>
        <w:t>.</w:t>
      </w:r>
      <w:r w:rsidR="00E32BD8">
        <w:rPr>
          <w:sz w:val="28"/>
          <w:szCs w:val="28"/>
        </w:rPr>
        <w:t xml:space="preserve"> This could be any LLM, but OpenAI embeddings is the fastest and more efficient way to store data.</w:t>
      </w:r>
    </w:p>
    <w:p w14:paraId="6C8F44F0" w14:textId="73E15F11" w:rsidR="00E03D2A" w:rsidRPr="003F3E5D" w:rsidRDefault="004D159D" w:rsidP="003F3E5D">
      <w:pPr>
        <w:pStyle w:val="Orionreportheader1"/>
      </w:pPr>
      <w:r>
        <w:lastRenderedPageBreak/>
        <w:t>A summary of the requirements</w:t>
      </w:r>
    </w:p>
    <w:p w14:paraId="26B5C5BB" w14:textId="237C0FC9" w:rsidR="00E03D2A" w:rsidRDefault="00E03D2A" w:rsidP="003E1C5E">
      <w:pPr>
        <w:pStyle w:val="Orionreportheader2"/>
      </w:pPr>
      <w:r>
        <w:t>Functional Requirement</w:t>
      </w:r>
      <w:r w:rsidR="00225B05">
        <w:t>s</w:t>
      </w:r>
    </w:p>
    <w:p w14:paraId="17265BB1" w14:textId="77777777" w:rsidR="003F3E5D" w:rsidRPr="00C776F0" w:rsidRDefault="003F3E5D" w:rsidP="003F3E5D">
      <w:pPr>
        <w:pStyle w:val="ListParagraph"/>
        <w:numPr>
          <w:ilvl w:val="0"/>
          <w:numId w:val="21"/>
        </w:numPr>
        <w:jc w:val="both"/>
        <w:rPr>
          <w:sz w:val="28"/>
          <w:szCs w:val="28"/>
        </w:rPr>
      </w:pPr>
      <w:r w:rsidRPr="00C776F0">
        <w:rPr>
          <w:sz w:val="28"/>
          <w:szCs w:val="28"/>
        </w:rPr>
        <w:t>System Inputs:</w:t>
      </w:r>
    </w:p>
    <w:p w14:paraId="35984050" w14:textId="119EAC25" w:rsidR="003F3E5D" w:rsidRPr="00C776F0" w:rsidRDefault="0063704B" w:rsidP="003F3E5D">
      <w:pPr>
        <w:pStyle w:val="ListParagraph"/>
        <w:numPr>
          <w:ilvl w:val="1"/>
          <w:numId w:val="21"/>
        </w:numPr>
        <w:jc w:val="both"/>
        <w:rPr>
          <w:sz w:val="28"/>
          <w:szCs w:val="28"/>
        </w:rPr>
      </w:pPr>
      <w:r>
        <w:rPr>
          <w:sz w:val="28"/>
          <w:szCs w:val="28"/>
        </w:rPr>
        <w:t>User should be able to chat with the documents.</w:t>
      </w:r>
    </w:p>
    <w:p w14:paraId="2CE7FA95" w14:textId="1C79E39C" w:rsidR="003F3E5D" w:rsidRPr="00C776F0" w:rsidRDefault="0063704B" w:rsidP="003F3E5D">
      <w:pPr>
        <w:pStyle w:val="ListParagraph"/>
        <w:numPr>
          <w:ilvl w:val="1"/>
          <w:numId w:val="21"/>
        </w:numPr>
        <w:jc w:val="both"/>
        <w:rPr>
          <w:sz w:val="28"/>
          <w:szCs w:val="28"/>
        </w:rPr>
      </w:pPr>
      <w:r>
        <w:rPr>
          <w:sz w:val="28"/>
          <w:szCs w:val="28"/>
        </w:rPr>
        <w:t>User should be able to ask any question related to company documents only.</w:t>
      </w:r>
    </w:p>
    <w:p w14:paraId="5A84DE79" w14:textId="77777777" w:rsidR="003F3E5D" w:rsidRPr="00C776F0" w:rsidRDefault="003F3E5D" w:rsidP="003F3E5D">
      <w:pPr>
        <w:pStyle w:val="ListParagraph"/>
        <w:numPr>
          <w:ilvl w:val="0"/>
          <w:numId w:val="21"/>
        </w:numPr>
        <w:jc w:val="both"/>
        <w:rPr>
          <w:sz w:val="28"/>
          <w:szCs w:val="28"/>
        </w:rPr>
      </w:pPr>
      <w:r w:rsidRPr="00C776F0">
        <w:rPr>
          <w:sz w:val="28"/>
          <w:szCs w:val="28"/>
        </w:rPr>
        <w:t>System Outputs:</w:t>
      </w:r>
    </w:p>
    <w:p w14:paraId="349E9D2D" w14:textId="4C5FFE10" w:rsidR="00AE6C6B" w:rsidRDefault="00AE6C6B" w:rsidP="003F3E5D">
      <w:pPr>
        <w:pStyle w:val="ListParagraph"/>
        <w:numPr>
          <w:ilvl w:val="1"/>
          <w:numId w:val="21"/>
        </w:numPr>
        <w:jc w:val="both"/>
        <w:rPr>
          <w:sz w:val="28"/>
          <w:szCs w:val="28"/>
        </w:rPr>
      </w:pPr>
      <w:r>
        <w:rPr>
          <w:sz w:val="28"/>
          <w:szCs w:val="28"/>
        </w:rPr>
        <w:t xml:space="preserve">Response to questions and follow up questions with a reference to </w:t>
      </w:r>
      <w:r w:rsidR="007F0BBB">
        <w:rPr>
          <w:sz w:val="28"/>
          <w:szCs w:val="28"/>
        </w:rPr>
        <w:t>what part of the documents were references.</w:t>
      </w:r>
    </w:p>
    <w:p w14:paraId="320E023A" w14:textId="6E926E7D" w:rsidR="003F3E5D" w:rsidRPr="00E579CB" w:rsidRDefault="007F0BBB" w:rsidP="00E579CB">
      <w:pPr>
        <w:pStyle w:val="ListParagraph"/>
        <w:numPr>
          <w:ilvl w:val="1"/>
          <w:numId w:val="21"/>
        </w:numPr>
        <w:jc w:val="both"/>
        <w:rPr>
          <w:sz w:val="28"/>
          <w:szCs w:val="28"/>
        </w:rPr>
      </w:pPr>
      <w:r>
        <w:rPr>
          <w:sz w:val="28"/>
          <w:szCs w:val="28"/>
        </w:rPr>
        <w:t xml:space="preserve">Ability to </w:t>
      </w:r>
      <w:r w:rsidR="00E579CB">
        <w:rPr>
          <w:sz w:val="28"/>
          <w:szCs w:val="28"/>
        </w:rPr>
        <w:t>answer non product questions in appropriate way.</w:t>
      </w:r>
    </w:p>
    <w:p w14:paraId="5E783A6B" w14:textId="77777777" w:rsidR="003F3E5D" w:rsidRPr="00C776F0" w:rsidRDefault="003F3E5D" w:rsidP="003F3E5D">
      <w:pPr>
        <w:pStyle w:val="ListParagraph"/>
        <w:numPr>
          <w:ilvl w:val="0"/>
          <w:numId w:val="21"/>
        </w:numPr>
        <w:jc w:val="both"/>
        <w:rPr>
          <w:sz w:val="28"/>
          <w:szCs w:val="28"/>
        </w:rPr>
      </w:pPr>
      <w:r w:rsidRPr="00C776F0">
        <w:rPr>
          <w:sz w:val="28"/>
          <w:szCs w:val="28"/>
        </w:rPr>
        <w:t>System Processing Needs:</w:t>
      </w:r>
    </w:p>
    <w:p w14:paraId="4566026C" w14:textId="24372106" w:rsidR="003F3E5D" w:rsidRDefault="00217C47" w:rsidP="003F3E5D">
      <w:pPr>
        <w:pStyle w:val="ListParagraph"/>
        <w:numPr>
          <w:ilvl w:val="1"/>
          <w:numId w:val="21"/>
        </w:numPr>
        <w:jc w:val="both"/>
        <w:rPr>
          <w:sz w:val="28"/>
          <w:szCs w:val="28"/>
        </w:rPr>
      </w:pPr>
      <w:r>
        <w:rPr>
          <w:sz w:val="28"/>
          <w:szCs w:val="28"/>
        </w:rPr>
        <w:t>System needs to process ingestion only once.</w:t>
      </w:r>
    </w:p>
    <w:p w14:paraId="578BD9C4" w14:textId="1C0ACD61" w:rsidR="00805980" w:rsidRDefault="00805980" w:rsidP="003F3E5D">
      <w:pPr>
        <w:pStyle w:val="ListParagraph"/>
        <w:numPr>
          <w:ilvl w:val="1"/>
          <w:numId w:val="21"/>
        </w:numPr>
        <w:jc w:val="both"/>
        <w:rPr>
          <w:sz w:val="28"/>
          <w:szCs w:val="28"/>
        </w:rPr>
      </w:pPr>
      <w:r>
        <w:rPr>
          <w:sz w:val="28"/>
          <w:szCs w:val="28"/>
        </w:rPr>
        <w:t>Keep track of Pinecone index so that it does not expire.</w:t>
      </w:r>
    </w:p>
    <w:p w14:paraId="1010F4CE" w14:textId="1BEB2BF9" w:rsidR="00225B05" w:rsidRDefault="00225B05" w:rsidP="003E1C5E">
      <w:pPr>
        <w:pStyle w:val="Orionreportheader2"/>
      </w:pPr>
      <w:r>
        <w:t>Non-functional requirements</w:t>
      </w:r>
    </w:p>
    <w:p w14:paraId="164BD352" w14:textId="77777777" w:rsidR="00331488" w:rsidRPr="00C776F0" w:rsidRDefault="00331488" w:rsidP="00331488">
      <w:pPr>
        <w:pStyle w:val="ListParagraph"/>
        <w:numPr>
          <w:ilvl w:val="0"/>
          <w:numId w:val="22"/>
        </w:numPr>
        <w:jc w:val="both"/>
        <w:rPr>
          <w:sz w:val="28"/>
          <w:szCs w:val="28"/>
        </w:rPr>
      </w:pPr>
      <w:r w:rsidRPr="00C776F0">
        <w:rPr>
          <w:sz w:val="28"/>
          <w:szCs w:val="28"/>
        </w:rPr>
        <w:t>Response Time:</w:t>
      </w:r>
    </w:p>
    <w:p w14:paraId="75F6B50C" w14:textId="2F5E68A2" w:rsidR="00331488" w:rsidRPr="00C776F0" w:rsidRDefault="00331488" w:rsidP="00331488">
      <w:pPr>
        <w:pStyle w:val="ListParagraph"/>
        <w:numPr>
          <w:ilvl w:val="1"/>
          <w:numId w:val="22"/>
        </w:numPr>
        <w:jc w:val="both"/>
        <w:rPr>
          <w:sz w:val="28"/>
          <w:szCs w:val="28"/>
        </w:rPr>
      </w:pPr>
      <w:r w:rsidRPr="00C776F0">
        <w:rPr>
          <w:sz w:val="28"/>
          <w:szCs w:val="28"/>
        </w:rPr>
        <w:t xml:space="preserve">The system should provide prompt responses to user </w:t>
      </w:r>
      <w:r w:rsidR="00DE348C">
        <w:rPr>
          <w:sz w:val="28"/>
          <w:szCs w:val="28"/>
        </w:rPr>
        <w:t>questions</w:t>
      </w:r>
      <w:r w:rsidRPr="00C776F0">
        <w:rPr>
          <w:sz w:val="28"/>
          <w:szCs w:val="28"/>
        </w:rPr>
        <w:t xml:space="preserve"> minimizing delays </w:t>
      </w:r>
      <w:r w:rsidR="00DE348C">
        <w:rPr>
          <w:sz w:val="28"/>
          <w:szCs w:val="28"/>
        </w:rPr>
        <w:t>in response generation</w:t>
      </w:r>
      <w:r w:rsidRPr="00C776F0">
        <w:rPr>
          <w:sz w:val="28"/>
          <w:szCs w:val="28"/>
        </w:rPr>
        <w:t>.</w:t>
      </w:r>
      <w:r>
        <w:rPr>
          <w:sz w:val="28"/>
          <w:szCs w:val="28"/>
        </w:rPr>
        <w:t xml:space="preserve"> Ideally </w:t>
      </w:r>
      <w:r w:rsidR="00DE348C">
        <w:rPr>
          <w:sz w:val="28"/>
          <w:szCs w:val="28"/>
        </w:rPr>
        <w:t xml:space="preserve">close to </w:t>
      </w:r>
      <w:r>
        <w:rPr>
          <w:sz w:val="28"/>
          <w:szCs w:val="28"/>
        </w:rPr>
        <w:t>real-time (O(n))</w:t>
      </w:r>
    </w:p>
    <w:p w14:paraId="148C7969" w14:textId="77777777" w:rsidR="00331488" w:rsidRPr="00C776F0" w:rsidRDefault="00331488" w:rsidP="00331488">
      <w:pPr>
        <w:pStyle w:val="ListParagraph"/>
        <w:numPr>
          <w:ilvl w:val="0"/>
          <w:numId w:val="22"/>
        </w:numPr>
        <w:jc w:val="both"/>
        <w:rPr>
          <w:sz w:val="28"/>
          <w:szCs w:val="28"/>
        </w:rPr>
      </w:pPr>
      <w:r w:rsidRPr="00C776F0">
        <w:rPr>
          <w:sz w:val="28"/>
          <w:szCs w:val="28"/>
        </w:rPr>
        <w:t>Expected Accuracy:</w:t>
      </w:r>
    </w:p>
    <w:p w14:paraId="6C1A61EC" w14:textId="3708BE66" w:rsidR="00331488" w:rsidRPr="00C776F0" w:rsidRDefault="00417A0B" w:rsidP="00331488">
      <w:pPr>
        <w:pStyle w:val="ListParagraph"/>
        <w:numPr>
          <w:ilvl w:val="1"/>
          <w:numId w:val="22"/>
        </w:numPr>
        <w:jc w:val="both"/>
        <w:rPr>
          <w:sz w:val="28"/>
          <w:szCs w:val="28"/>
        </w:rPr>
      </w:pPr>
      <w:r>
        <w:rPr>
          <w:sz w:val="28"/>
          <w:szCs w:val="28"/>
        </w:rPr>
        <w:t xml:space="preserve">Questions if detailed and </w:t>
      </w:r>
      <w:r w:rsidR="00560D0D">
        <w:rPr>
          <w:sz w:val="28"/>
          <w:szCs w:val="28"/>
        </w:rPr>
        <w:t xml:space="preserve">appropriate, the answers should be accurate as the chance </w:t>
      </w:r>
      <w:r w:rsidR="00104555">
        <w:rPr>
          <w:sz w:val="28"/>
          <w:szCs w:val="28"/>
        </w:rPr>
        <w:t>for querying similar data becomes sharper.</w:t>
      </w:r>
    </w:p>
    <w:p w14:paraId="4B2B7E17" w14:textId="77777777" w:rsidR="00331488" w:rsidRPr="00C776F0" w:rsidRDefault="00331488" w:rsidP="00331488">
      <w:pPr>
        <w:pStyle w:val="ListParagraph"/>
        <w:numPr>
          <w:ilvl w:val="0"/>
          <w:numId w:val="22"/>
        </w:numPr>
        <w:jc w:val="both"/>
        <w:rPr>
          <w:sz w:val="28"/>
          <w:szCs w:val="28"/>
        </w:rPr>
      </w:pPr>
      <w:r w:rsidRPr="00C776F0">
        <w:rPr>
          <w:sz w:val="28"/>
          <w:szCs w:val="28"/>
        </w:rPr>
        <w:t>Memory Footprints:</w:t>
      </w:r>
    </w:p>
    <w:p w14:paraId="5E910CCC" w14:textId="148CE777" w:rsidR="00331488" w:rsidRPr="00C776F0" w:rsidRDefault="00331488" w:rsidP="00331488">
      <w:pPr>
        <w:pStyle w:val="ListParagraph"/>
        <w:numPr>
          <w:ilvl w:val="1"/>
          <w:numId w:val="22"/>
        </w:numPr>
        <w:jc w:val="both"/>
        <w:rPr>
          <w:sz w:val="28"/>
          <w:szCs w:val="28"/>
        </w:rPr>
      </w:pPr>
      <w:r w:rsidRPr="00C776F0">
        <w:rPr>
          <w:sz w:val="28"/>
          <w:szCs w:val="28"/>
        </w:rPr>
        <w:t xml:space="preserve">The system should efficiently utilize </w:t>
      </w:r>
      <w:r w:rsidR="00571CA1">
        <w:rPr>
          <w:sz w:val="28"/>
          <w:szCs w:val="28"/>
        </w:rPr>
        <w:t>Pinecone index</w:t>
      </w:r>
      <w:r w:rsidRPr="00C776F0">
        <w:rPr>
          <w:sz w:val="28"/>
          <w:szCs w:val="28"/>
        </w:rPr>
        <w:t xml:space="preserve"> resources</w:t>
      </w:r>
      <w:r w:rsidR="00AC5EB2">
        <w:rPr>
          <w:sz w:val="28"/>
          <w:szCs w:val="28"/>
        </w:rPr>
        <w:t xml:space="preserve"> and also form appropriate </w:t>
      </w:r>
      <w:r w:rsidR="00023986">
        <w:rPr>
          <w:sz w:val="28"/>
          <w:szCs w:val="28"/>
        </w:rPr>
        <w:t>query to handle delusional responses from OpenAI.</w:t>
      </w:r>
    </w:p>
    <w:p w14:paraId="592EACA4" w14:textId="0A97B7BE" w:rsidR="00C51964" w:rsidRDefault="00C51964" w:rsidP="00A9460D">
      <w:pPr>
        <w:pStyle w:val="Orionreportheader1"/>
      </w:pPr>
      <w:r>
        <w:t>Strategies</w:t>
      </w:r>
    </w:p>
    <w:p w14:paraId="0E903D9C" w14:textId="5BC82759" w:rsidR="00565AE0" w:rsidRDefault="00565AE0" w:rsidP="00A64FAB">
      <w:pPr>
        <w:pStyle w:val="Orionreportheader2"/>
      </w:pPr>
      <w:r>
        <w:t xml:space="preserve">Design </w:t>
      </w:r>
      <w:r w:rsidR="00A22DAE">
        <w:t>Strategy</w:t>
      </w:r>
    </w:p>
    <w:p w14:paraId="7B22BFE8" w14:textId="2A92D672" w:rsidR="00163553" w:rsidRPr="00586FF0" w:rsidRDefault="00F37F2C" w:rsidP="00163553">
      <w:pPr>
        <w:numPr>
          <w:ilvl w:val="0"/>
          <w:numId w:val="24"/>
        </w:numPr>
        <w:spacing w:after="160" w:line="259" w:lineRule="auto"/>
        <w:jc w:val="both"/>
        <w:rPr>
          <w:sz w:val="28"/>
          <w:szCs w:val="28"/>
        </w:rPr>
      </w:pPr>
      <w:r w:rsidRPr="00F37F2C">
        <w:rPr>
          <w:sz w:val="28"/>
          <w:szCs w:val="28"/>
        </w:rPr>
        <w:t>The design of the system is modular, with different components handling different functions. The system is developed using Node.js and its ecosystem, following an Agile SDLC model with iterative development and testing cycles.</w:t>
      </w:r>
    </w:p>
    <w:p w14:paraId="7F2933B1"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lastRenderedPageBreak/>
        <w:t>Adoption of Technology: We have chosen to use the Django framework for building the web app. Django provides a robust and scalable platform for web development. It offers a wide range of features and libraries for handling user authentication, form handling, database management, and templating.</w:t>
      </w:r>
      <w:r>
        <w:rPr>
          <w:sz w:val="28"/>
          <w:szCs w:val="28"/>
        </w:rPr>
        <w:t xml:space="preserve"> If we choose not to use a web-app, the best standalone system would be a desktop application.</w:t>
      </w:r>
    </w:p>
    <w:p w14:paraId="6AB11CC9"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t>Object-Oriented Approach: Our design follows an object-oriented approach, which promotes modularity, reusability, and maintainability. We encapsulate related functionalities into classes, ensuring that each class has a specific responsibility and is easy to understand and modify.</w:t>
      </w:r>
    </w:p>
    <w:p w14:paraId="27AA453B"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t>SDLC: We will follow an Agile software development methodology, which allows us to iterate quickly, collaborate closely with stakeholders, and adapt to changing requirements. This approach emphasizes continuous integration, frequent communication, and iterative testing, enabling us to deliver working software in shorter cycles.</w:t>
      </w:r>
    </w:p>
    <w:p w14:paraId="4A2EA5BA"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t xml:space="preserve">Prioritization: We will prioritize development, integration, validation, and delivery milestones based on the critical functionalities and dependencies. We will focus on core features such as image uploading, description generation, and </w:t>
      </w:r>
      <w:proofErr w:type="spellStart"/>
      <w:r w:rsidRPr="00586FF0">
        <w:rPr>
          <w:sz w:val="28"/>
          <w:szCs w:val="28"/>
        </w:rPr>
        <w:t>Graphiti</w:t>
      </w:r>
      <w:proofErr w:type="spellEnd"/>
      <w:r w:rsidRPr="00586FF0">
        <w:rPr>
          <w:sz w:val="28"/>
          <w:szCs w:val="28"/>
        </w:rPr>
        <w:t xml:space="preserve"> integration initially. Subsequently, we will prioritize interactive feedback, filter application, and accessibility features based on their importance and impact on the user experience.</w:t>
      </w:r>
    </w:p>
    <w:p w14:paraId="7A989A5F"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t>Choice of Programming Language: We have chosen Python as the programming language for the web app.</w:t>
      </w:r>
      <w:r>
        <w:rPr>
          <w:sz w:val="28"/>
          <w:szCs w:val="28"/>
        </w:rPr>
        <w:t xml:space="preserve"> </w:t>
      </w:r>
      <w:r w:rsidRPr="00586FF0">
        <w:rPr>
          <w:sz w:val="28"/>
          <w:szCs w:val="28"/>
        </w:rPr>
        <w:t>It provides us with the flexibility to integrate with different services and technologies. Django, being a Python web framework, offers a solid foundation for developing web applications with its extensive features and user-friendly nature.</w:t>
      </w:r>
      <w:r>
        <w:rPr>
          <w:sz w:val="28"/>
          <w:szCs w:val="28"/>
        </w:rPr>
        <w:t xml:space="preserve"> HTML, CSS, and JavaScript for UI/UX design.</w:t>
      </w:r>
    </w:p>
    <w:p w14:paraId="4B672B7E" w14:textId="77777777" w:rsidR="00163553" w:rsidRPr="00586FF0" w:rsidRDefault="00163553" w:rsidP="00163553">
      <w:pPr>
        <w:jc w:val="both"/>
        <w:rPr>
          <w:sz w:val="28"/>
          <w:szCs w:val="28"/>
        </w:rPr>
      </w:pPr>
      <w:r w:rsidRPr="00586FF0">
        <w:rPr>
          <w:sz w:val="28"/>
          <w:szCs w:val="28"/>
        </w:rPr>
        <w:t>These design strategies aim to ensure a scalable, modular, and maintainable web application that meets the functional and non-</w:t>
      </w:r>
      <w:r w:rsidRPr="00586FF0">
        <w:rPr>
          <w:sz w:val="28"/>
          <w:szCs w:val="28"/>
        </w:rPr>
        <w:lastRenderedPageBreak/>
        <w:t>functional requirements. We aim to leverage appropriate technologies and methodologies to deliver a high-quality user experience.</w:t>
      </w:r>
    </w:p>
    <w:p w14:paraId="723B1772" w14:textId="4FFC59B6" w:rsidR="00705A99" w:rsidRDefault="00565AE0" w:rsidP="00163553">
      <w:pPr>
        <w:pStyle w:val="Orionbodytext"/>
      </w:pPr>
      <w:r>
        <w:t>Assumptions</w:t>
      </w:r>
      <w:r w:rsidR="006C155B">
        <w:t>/Constraints</w:t>
      </w:r>
      <w:r>
        <w:t xml:space="preserve"> </w:t>
      </w:r>
    </w:p>
    <w:p w14:paraId="0B018549" w14:textId="1DB6CB2B" w:rsidR="003C6EC2" w:rsidRPr="003E7C59" w:rsidRDefault="003C6EC2" w:rsidP="003E7C59">
      <w:pPr>
        <w:pStyle w:val="Heading4"/>
        <w:rPr>
          <w:sz w:val="24"/>
          <w:szCs w:val="24"/>
        </w:rPr>
      </w:pPr>
      <w:r w:rsidRPr="003E7C59">
        <w:rPr>
          <w:sz w:val="24"/>
          <w:szCs w:val="24"/>
        </w:rPr>
        <w:t>Business</w:t>
      </w:r>
      <w:r w:rsidR="003E7C59" w:rsidRPr="003E7C59">
        <w:rPr>
          <w:sz w:val="24"/>
          <w:szCs w:val="24"/>
        </w:rPr>
        <w:t xml:space="preserve"> assumptions</w:t>
      </w:r>
    </w:p>
    <w:p w14:paraId="4341924D" w14:textId="77777777" w:rsidR="00254C59" w:rsidRPr="00254C59" w:rsidRDefault="00254C59" w:rsidP="00254C59">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254C59">
        <w:rPr>
          <w:rFonts w:ascii="Segoe UI" w:hAnsi="Segoe UI" w:cs="Segoe UI"/>
          <w:color w:val="374151"/>
        </w:rPr>
        <w:t>Resources are available for development and deployment.</w:t>
      </w:r>
    </w:p>
    <w:p w14:paraId="3572E815" w14:textId="77777777" w:rsidR="00254C59" w:rsidRPr="00254C59" w:rsidRDefault="00254C59" w:rsidP="00254C59">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254C59">
        <w:rPr>
          <w:rFonts w:ascii="Segoe UI" w:hAnsi="Segoe UI" w:cs="Segoe UI"/>
          <w:color w:val="374151"/>
        </w:rPr>
        <w:t>The budget is sufficient to cover the cost of the project.</w:t>
      </w:r>
    </w:p>
    <w:p w14:paraId="143E4047" w14:textId="77777777" w:rsidR="00254C59" w:rsidRPr="00254C59" w:rsidRDefault="00254C59" w:rsidP="00254C59">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254C59">
        <w:rPr>
          <w:rFonts w:ascii="Segoe UI" w:hAnsi="Segoe UI" w:cs="Segoe UI"/>
          <w:color w:val="374151"/>
        </w:rPr>
        <w:t>The scope of the project is defined in the SRS document.</w:t>
      </w:r>
    </w:p>
    <w:p w14:paraId="4E518F6B" w14:textId="5C0643CF" w:rsidR="003C6EC2" w:rsidRPr="003E7C59" w:rsidRDefault="003C6EC2" w:rsidP="003E7C59">
      <w:pPr>
        <w:pStyle w:val="Heading4"/>
        <w:rPr>
          <w:sz w:val="24"/>
          <w:szCs w:val="24"/>
        </w:rPr>
      </w:pPr>
      <w:r w:rsidRPr="003E7C59">
        <w:rPr>
          <w:sz w:val="24"/>
          <w:szCs w:val="24"/>
        </w:rPr>
        <w:t>Technical</w:t>
      </w:r>
      <w:r w:rsidR="003E7C59" w:rsidRPr="003E7C59">
        <w:rPr>
          <w:sz w:val="24"/>
          <w:szCs w:val="24"/>
        </w:rPr>
        <w:t xml:space="preserve"> assumptions</w:t>
      </w:r>
    </w:p>
    <w:p w14:paraId="0158EAEC" w14:textId="77777777" w:rsidR="00BB5ADD" w:rsidRPr="00BB5ADD" w:rsidRDefault="00BB5ADD" w:rsidP="00BB5ADD">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BB5ADD">
        <w:rPr>
          <w:rFonts w:ascii="Segoe UI" w:hAnsi="Segoe UI" w:cs="Segoe UI"/>
          <w:color w:val="374151"/>
        </w:rPr>
        <w:t>The application will be developed using Node.js.</w:t>
      </w:r>
    </w:p>
    <w:p w14:paraId="4B390FCD" w14:textId="77777777" w:rsidR="00BB5ADD" w:rsidRPr="00BB5ADD" w:rsidRDefault="00BB5ADD" w:rsidP="00BB5ADD">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BB5ADD">
        <w:rPr>
          <w:rFonts w:ascii="Segoe UI" w:hAnsi="Segoe UI" w:cs="Segoe UI"/>
          <w:color w:val="374151"/>
        </w:rPr>
        <w:t>The application will perform reliably in various operating environments.</w:t>
      </w:r>
    </w:p>
    <w:p w14:paraId="0D17C115" w14:textId="2F510960" w:rsidR="00565AE0" w:rsidRDefault="00705A99" w:rsidP="00A64FAB">
      <w:pPr>
        <w:pStyle w:val="Orionreportheader3"/>
      </w:pPr>
      <w:r>
        <w:t>D</w:t>
      </w:r>
      <w:r w:rsidR="00565AE0">
        <w:t>ependencies</w:t>
      </w:r>
    </w:p>
    <w:p w14:paraId="0E0C084E" w14:textId="77777777" w:rsidR="00DB06A4" w:rsidRPr="00AA3F6A" w:rsidRDefault="00DB06A4" w:rsidP="00DB06A4">
      <w:pPr>
        <w:jc w:val="both"/>
        <w:rPr>
          <w:sz w:val="28"/>
          <w:szCs w:val="28"/>
        </w:rPr>
      </w:pPr>
      <w:r w:rsidRPr="00AA3F6A">
        <w:rPr>
          <w:sz w:val="28"/>
          <w:szCs w:val="28"/>
        </w:rPr>
        <w:t>The critical dependencies for the system are as follows:</w:t>
      </w:r>
    </w:p>
    <w:p w14:paraId="7472EC74" w14:textId="3C42CBBD"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Server: </w:t>
      </w:r>
      <w:r w:rsidR="004E3E65">
        <w:rPr>
          <w:sz w:val="28"/>
          <w:szCs w:val="28"/>
        </w:rPr>
        <w:t>The chatbot requires a server to be hosted. For the purpose of this chatbot, we will be attempting to use IONOS server</w:t>
      </w:r>
      <w:r>
        <w:rPr>
          <w:sz w:val="28"/>
          <w:szCs w:val="28"/>
        </w:rPr>
        <w:t>.</w:t>
      </w:r>
    </w:p>
    <w:p w14:paraId="77E619D8" w14:textId="36E590A6"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Framework: The web app utilizes the </w:t>
      </w:r>
      <w:r w:rsidR="00173B53">
        <w:rPr>
          <w:sz w:val="28"/>
          <w:szCs w:val="28"/>
        </w:rPr>
        <w:t>NodeJS</w:t>
      </w:r>
      <w:r w:rsidR="00C451DC">
        <w:rPr>
          <w:sz w:val="28"/>
          <w:szCs w:val="28"/>
        </w:rPr>
        <w:t xml:space="preserve"> for the development</w:t>
      </w:r>
      <w:r w:rsidRPr="00AA3F6A">
        <w:rPr>
          <w:sz w:val="28"/>
          <w:szCs w:val="28"/>
        </w:rPr>
        <w:t xml:space="preserve">. </w:t>
      </w:r>
      <w:r w:rsidR="00D1090D">
        <w:rPr>
          <w:sz w:val="28"/>
          <w:szCs w:val="28"/>
        </w:rPr>
        <w:t>NodeJS provides the appropriate framework for hand</w:t>
      </w:r>
      <w:r w:rsidRPr="00AA3F6A">
        <w:rPr>
          <w:sz w:val="28"/>
          <w:szCs w:val="28"/>
        </w:rPr>
        <w:t xml:space="preserve">ling HTTP </w:t>
      </w:r>
      <w:r w:rsidR="009F74ED" w:rsidRPr="00AA3F6A">
        <w:rPr>
          <w:sz w:val="28"/>
          <w:szCs w:val="28"/>
        </w:rPr>
        <w:t>requests</w:t>
      </w:r>
      <w:r w:rsidR="009F74ED">
        <w:rPr>
          <w:sz w:val="28"/>
          <w:szCs w:val="28"/>
        </w:rPr>
        <w:t xml:space="preserve"> and</w:t>
      </w:r>
      <w:r w:rsidR="005B058B">
        <w:rPr>
          <w:sz w:val="28"/>
          <w:szCs w:val="28"/>
        </w:rPr>
        <w:t xml:space="preserve"> styling the frontend.</w:t>
      </w:r>
      <w:r w:rsidRPr="00AA3F6A">
        <w:rPr>
          <w:sz w:val="28"/>
          <w:szCs w:val="28"/>
        </w:rPr>
        <w:t xml:space="preserve"> The framework acts as a critical dependency for the development and functioning of the </w:t>
      </w:r>
      <w:r w:rsidR="009F74ED">
        <w:rPr>
          <w:sz w:val="28"/>
          <w:szCs w:val="28"/>
        </w:rPr>
        <w:t>chatbot</w:t>
      </w:r>
      <w:r w:rsidRPr="00AA3F6A">
        <w:rPr>
          <w:sz w:val="28"/>
          <w:szCs w:val="28"/>
        </w:rPr>
        <w:t>.</w:t>
      </w:r>
    </w:p>
    <w:p w14:paraId="517A6F79" w14:textId="77777777" w:rsidR="00DB06A4" w:rsidRPr="00AA3F6A" w:rsidRDefault="00DB06A4" w:rsidP="00DB06A4">
      <w:pPr>
        <w:numPr>
          <w:ilvl w:val="0"/>
          <w:numId w:val="7"/>
        </w:numPr>
        <w:spacing w:after="160" w:line="259" w:lineRule="auto"/>
        <w:jc w:val="both"/>
        <w:rPr>
          <w:sz w:val="28"/>
          <w:szCs w:val="28"/>
        </w:rPr>
      </w:pPr>
      <w:r w:rsidRPr="00AA3F6A">
        <w:rPr>
          <w:sz w:val="28"/>
          <w:szCs w:val="28"/>
        </w:rPr>
        <w:t>Libraries: Various libraries and packages are used within the system to support image processing, Azure AI integration, file handling, and other functionalities. These libraries provide additional functionality and integration capabilities, and their proper installation and integration are necessary for the web app's functionality.</w:t>
      </w:r>
    </w:p>
    <w:p w14:paraId="61136679" w14:textId="77777777"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Sub-systems: The system interacts with external sub-systems such as the </w:t>
      </w:r>
      <w:proofErr w:type="spellStart"/>
      <w:r w:rsidRPr="00AA3F6A">
        <w:rPr>
          <w:sz w:val="28"/>
          <w:szCs w:val="28"/>
        </w:rPr>
        <w:t>Graphiti</w:t>
      </w:r>
      <w:proofErr w:type="spellEnd"/>
      <w:r w:rsidRPr="00AA3F6A">
        <w:rPr>
          <w:sz w:val="28"/>
          <w:szCs w:val="28"/>
        </w:rPr>
        <w:t xml:space="preserve"> device and Azure AI services. It relies on proper communication and integration with these sub-systems to facilitate image display, image analysis, and other related functionalities.</w:t>
      </w:r>
    </w:p>
    <w:p w14:paraId="404F10EA" w14:textId="77777777" w:rsidR="00DB06A4" w:rsidRPr="00AA3F6A" w:rsidRDefault="00DB06A4" w:rsidP="00DB06A4">
      <w:pPr>
        <w:numPr>
          <w:ilvl w:val="0"/>
          <w:numId w:val="7"/>
        </w:numPr>
        <w:spacing w:after="160" w:line="259" w:lineRule="auto"/>
        <w:jc w:val="both"/>
        <w:rPr>
          <w:sz w:val="28"/>
          <w:szCs w:val="28"/>
        </w:rPr>
      </w:pPr>
      <w:r w:rsidRPr="00AA3F6A">
        <w:rPr>
          <w:sz w:val="28"/>
          <w:szCs w:val="28"/>
        </w:rPr>
        <w:t>HAL Library: The web app</w:t>
      </w:r>
      <w:r>
        <w:rPr>
          <w:sz w:val="28"/>
          <w:szCs w:val="28"/>
        </w:rPr>
        <w:t xml:space="preserve">, if chosen, </w:t>
      </w:r>
      <w:r w:rsidRPr="00AA3F6A">
        <w:rPr>
          <w:sz w:val="28"/>
          <w:szCs w:val="28"/>
        </w:rPr>
        <w:t xml:space="preserve">may require a Hardware Abstraction Layer (HAL) library specific to the </w:t>
      </w:r>
      <w:proofErr w:type="spellStart"/>
      <w:r w:rsidRPr="00AA3F6A">
        <w:rPr>
          <w:sz w:val="28"/>
          <w:szCs w:val="28"/>
        </w:rPr>
        <w:t>Graphiti</w:t>
      </w:r>
      <w:proofErr w:type="spellEnd"/>
      <w:r w:rsidRPr="00AA3F6A">
        <w:rPr>
          <w:sz w:val="28"/>
          <w:szCs w:val="28"/>
        </w:rPr>
        <w:t xml:space="preserve"> device. This library facilitates communication between the web app and </w:t>
      </w:r>
      <w:r w:rsidRPr="00AA3F6A">
        <w:rPr>
          <w:sz w:val="28"/>
          <w:szCs w:val="28"/>
        </w:rPr>
        <w:lastRenderedPageBreak/>
        <w:t xml:space="preserve">the </w:t>
      </w:r>
      <w:proofErr w:type="spellStart"/>
      <w:r w:rsidRPr="00AA3F6A">
        <w:rPr>
          <w:sz w:val="28"/>
          <w:szCs w:val="28"/>
        </w:rPr>
        <w:t>Graphiti</w:t>
      </w:r>
      <w:proofErr w:type="spellEnd"/>
      <w:r w:rsidRPr="00AA3F6A">
        <w:rPr>
          <w:sz w:val="28"/>
          <w:szCs w:val="28"/>
        </w:rPr>
        <w:t xml:space="preserve"> hardware, ensuring compatibility and proper functioning.</w:t>
      </w:r>
    </w:p>
    <w:p w14:paraId="5D93C034" w14:textId="726E807B" w:rsidR="005B51A5" w:rsidRPr="00DB06A4" w:rsidRDefault="00DB06A4" w:rsidP="00DB06A4">
      <w:pPr>
        <w:numPr>
          <w:ilvl w:val="0"/>
          <w:numId w:val="7"/>
        </w:numPr>
        <w:spacing w:after="160" w:line="259" w:lineRule="auto"/>
        <w:jc w:val="both"/>
        <w:rPr>
          <w:sz w:val="28"/>
          <w:szCs w:val="28"/>
        </w:rPr>
      </w:pPr>
      <w:r w:rsidRPr="00AA3F6A">
        <w:rPr>
          <w:sz w:val="28"/>
          <w:szCs w:val="28"/>
        </w:rPr>
        <w:t>Platform: The web app should be designed to run on different platforms, including Android, Windows, and others. It should be adaptable to various hosting environments and deployment platforms to ensure compatibility and smooth operation.</w:t>
      </w:r>
      <w:r>
        <w:rPr>
          <w:sz w:val="28"/>
          <w:szCs w:val="28"/>
        </w:rPr>
        <w:t xml:space="preserve"> If we decide to go with the stand-alone application, it should run on a windows based system.</w:t>
      </w:r>
    </w:p>
    <w:p w14:paraId="72792EA5" w14:textId="4B6FC907" w:rsidR="003E35EB" w:rsidRDefault="003E35EB" w:rsidP="00A64FAB">
      <w:pPr>
        <w:pStyle w:val="Orionreportheader2"/>
      </w:pPr>
      <w:r>
        <w:t>Test strategies</w:t>
      </w:r>
    </w:p>
    <w:p w14:paraId="57DF8F37" w14:textId="683CA5C7" w:rsidR="00C27700" w:rsidRPr="005A0C8A" w:rsidRDefault="00C27700" w:rsidP="00242F8A">
      <w:pPr>
        <w:pStyle w:val="Orionreportheader2"/>
        <w:numPr>
          <w:ilvl w:val="0"/>
          <w:numId w:val="0"/>
        </w:numPr>
        <w:ind w:left="576"/>
        <w:jc w:val="both"/>
        <w:rPr>
          <w:b w:val="0"/>
          <w:bCs/>
          <w:i w:val="0"/>
          <w:iCs/>
          <w:sz w:val="28"/>
          <w:szCs w:val="22"/>
        </w:rPr>
      </w:pPr>
      <w:r w:rsidRPr="005A0C8A">
        <w:rPr>
          <w:b w:val="0"/>
          <w:bCs/>
          <w:i w:val="0"/>
          <w:iCs/>
          <w:sz w:val="28"/>
          <w:szCs w:val="22"/>
        </w:rPr>
        <w:t>Manual testing will be performed for the chatbot interface, and the boundary conditions will be thoroughly tested.</w:t>
      </w:r>
    </w:p>
    <w:p w14:paraId="79FDAB36" w14:textId="4705CC04" w:rsidR="00B244A6" w:rsidRDefault="00B244A6" w:rsidP="005E2DD2">
      <w:pPr>
        <w:pStyle w:val="Orionreportheader2"/>
        <w:rPr>
          <w:rStyle w:val="Strong"/>
          <w:b/>
          <w:bCs w:val="0"/>
        </w:rPr>
      </w:pPr>
      <w:r>
        <w:rPr>
          <w:rStyle w:val="Strong"/>
          <w:b/>
          <w:bCs w:val="0"/>
        </w:rPr>
        <w:t xml:space="preserve">System Deployment </w:t>
      </w:r>
      <w:r w:rsidR="00C914CE">
        <w:rPr>
          <w:rStyle w:val="Strong"/>
          <w:b/>
          <w:bCs w:val="0"/>
        </w:rPr>
        <w:t>Environment</w:t>
      </w:r>
    </w:p>
    <w:p w14:paraId="68BA7B41" w14:textId="77777777" w:rsidR="007327F7" w:rsidRPr="002F3272" w:rsidRDefault="007327F7" w:rsidP="007327F7">
      <w:pPr>
        <w:jc w:val="both"/>
        <w:rPr>
          <w:sz w:val="28"/>
          <w:szCs w:val="28"/>
        </w:rPr>
      </w:pPr>
      <w:r w:rsidRPr="002F3272">
        <w:rPr>
          <w:sz w:val="28"/>
          <w:szCs w:val="28"/>
        </w:rPr>
        <w:t>The deployment plan details specific to your project are as follows:</w:t>
      </w:r>
    </w:p>
    <w:p w14:paraId="55176DF0" w14:textId="77777777" w:rsidR="007327F7" w:rsidRPr="002F3272" w:rsidRDefault="007327F7" w:rsidP="007327F7">
      <w:pPr>
        <w:numPr>
          <w:ilvl w:val="0"/>
          <w:numId w:val="28"/>
        </w:numPr>
        <w:spacing w:after="160" w:line="259" w:lineRule="auto"/>
        <w:jc w:val="both"/>
        <w:rPr>
          <w:sz w:val="28"/>
          <w:szCs w:val="28"/>
        </w:rPr>
      </w:pPr>
      <w:r w:rsidRPr="002F3272">
        <w:rPr>
          <w:sz w:val="28"/>
          <w:szCs w:val="28"/>
        </w:rPr>
        <w:t xml:space="preserve">Environment Details: a. Development Environment: The system will be developed in a web development environment using Django framework and Python programming language. Development machines with appropriate software development tools such as text editors, IDEs, and version control systems will be used for coding and collaboration among developers. b. Test Environment: The test environment will consist of servers, databases, and network infrastructure similar to the production environment. It will be set up to replicate the target deployment environment and ensure accurate testing of the system's functionalities, performance, and compatibility across different devices and browsers. c. Production Environment: The production environment will be the live environment where the system will be accessed by actual users. It will involve deploying the web application on an Android-based </w:t>
      </w:r>
      <w:proofErr w:type="spellStart"/>
      <w:r w:rsidRPr="002F3272">
        <w:rPr>
          <w:sz w:val="28"/>
          <w:szCs w:val="28"/>
        </w:rPr>
        <w:t>Graphiti</w:t>
      </w:r>
      <w:proofErr w:type="spellEnd"/>
      <w:r w:rsidRPr="002F3272">
        <w:rPr>
          <w:sz w:val="28"/>
          <w:szCs w:val="28"/>
        </w:rPr>
        <w:t xml:space="preserve"> device </w:t>
      </w:r>
      <w:r>
        <w:rPr>
          <w:sz w:val="28"/>
          <w:szCs w:val="28"/>
        </w:rPr>
        <w:t>or</w:t>
      </w:r>
      <w:r w:rsidRPr="002F3272">
        <w:rPr>
          <w:sz w:val="28"/>
          <w:szCs w:val="28"/>
        </w:rPr>
        <w:t xml:space="preserve"> Linux as the underlying operating system. The production environment will include the necessary hardware and software configurations to support the seamless operation of the system.</w:t>
      </w:r>
    </w:p>
    <w:p w14:paraId="7EE17DA7" w14:textId="77777777" w:rsidR="007327F7" w:rsidRPr="002F3272" w:rsidRDefault="007327F7" w:rsidP="007327F7">
      <w:pPr>
        <w:numPr>
          <w:ilvl w:val="0"/>
          <w:numId w:val="28"/>
        </w:numPr>
        <w:spacing w:after="160" w:line="259" w:lineRule="auto"/>
        <w:jc w:val="both"/>
        <w:rPr>
          <w:sz w:val="28"/>
          <w:szCs w:val="28"/>
        </w:rPr>
      </w:pPr>
      <w:r w:rsidRPr="002F3272">
        <w:rPr>
          <w:sz w:val="28"/>
          <w:szCs w:val="28"/>
        </w:rPr>
        <w:t>Schedule (Milestones): The key milestones in the development plan may include:</w:t>
      </w:r>
    </w:p>
    <w:p w14:paraId="2B9E7E55"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Completion of requirements gathering and analysis</w:t>
      </w:r>
    </w:p>
    <w:p w14:paraId="7A6156B8"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lastRenderedPageBreak/>
        <w:t>Design and architecture definition</w:t>
      </w:r>
    </w:p>
    <w:p w14:paraId="0348DADE"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Implementation of core functionalities, including image upload, image description, filter application, and interactive feedback</w:t>
      </w:r>
    </w:p>
    <w:p w14:paraId="1D011A3E"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 xml:space="preserve">Integration of </w:t>
      </w:r>
      <w:proofErr w:type="spellStart"/>
      <w:r w:rsidRPr="002F3272">
        <w:rPr>
          <w:sz w:val="28"/>
          <w:szCs w:val="28"/>
        </w:rPr>
        <w:t>Graphiti</w:t>
      </w:r>
      <w:proofErr w:type="spellEnd"/>
      <w:r w:rsidRPr="002F3272">
        <w:rPr>
          <w:sz w:val="28"/>
          <w:szCs w:val="28"/>
        </w:rPr>
        <w:t xml:space="preserve"> device connectivity and display functionality</w:t>
      </w:r>
    </w:p>
    <w:p w14:paraId="4E587AB7"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Testing and quality assurance, including functional testing, usability testing, and accessibility testing</w:t>
      </w:r>
    </w:p>
    <w:p w14:paraId="3368A62F"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User acceptance testing and feedback incorporation</w:t>
      </w:r>
    </w:p>
    <w:p w14:paraId="50BC1B89"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 xml:space="preserve">Deployment to the production environment on the </w:t>
      </w:r>
      <w:proofErr w:type="spellStart"/>
      <w:r w:rsidRPr="002F3272">
        <w:rPr>
          <w:sz w:val="28"/>
          <w:szCs w:val="28"/>
        </w:rPr>
        <w:t>Graphiti</w:t>
      </w:r>
      <w:proofErr w:type="spellEnd"/>
      <w:r w:rsidRPr="002F3272">
        <w:rPr>
          <w:sz w:val="28"/>
          <w:szCs w:val="28"/>
        </w:rPr>
        <w:t xml:space="preserve"> device</w:t>
      </w:r>
    </w:p>
    <w:p w14:paraId="5B793507" w14:textId="77777777" w:rsidR="007327F7" w:rsidRPr="002F3272" w:rsidRDefault="007327F7" w:rsidP="007327F7">
      <w:pPr>
        <w:numPr>
          <w:ilvl w:val="0"/>
          <w:numId w:val="28"/>
        </w:numPr>
        <w:spacing w:after="160" w:line="259" w:lineRule="auto"/>
        <w:jc w:val="both"/>
        <w:rPr>
          <w:sz w:val="28"/>
          <w:szCs w:val="28"/>
        </w:rPr>
      </w:pPr>
      <w:r w:rsidRPr="002F3272">
        <w:rPr>
          <w:sz w:val="28"/>
          <w:szCs w:val="28"/>
        </w:rPr>
        <w:t>Rolling Plan Process: The rolling plan process for your project may involve the following steps:</w:t>
      </w:r>
    </w:p>
    <w:p w14:paraId="53F43AB6"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Conducting an initial pilot release</w:t>
      </w:r>
      <w:r>
        <w:rPr>
          <w:sz w:val="28"/>
          <w:szCs w:val="28"/>
        </w:rPr>
        <w:t xml:space="preserve"> </w:t>
      </w:r>
      <w:r w:rsidRPr="002F3272">
        <w:rPr>
          <w:sz w:val="28"/>
          <w:szCs w:val="28"/>
        </w:rPr>
        <w:t>to gather early feedback and validate the system's usability and accessibility.</w:t>
      </w:r>
    </w:p>
    <w:p w14:paraId="5B7D4AE8"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Incorporating feedback and making necessary improvements to enhance the user experience and address any identified issues or bugs.</w:t>
      </w:r>
    </w:p>
    <w:p w14:paraId="70AF8A9C" w14:textId="77777777" w:rsidR="007327F7" w:rsidRPr="002F3272" w:rsidRDefault="007327F7" w:rsidP="007327F7">
      <w:pPr>
        <w:jc w:val="both"/>
        <w:rPr>
          <w:sz w:val="28"/>
          <w:szCs w:val="28"/>
        </w:rPr>
      </w:pPr>
      <w:r w:rsidRPr="002F3272">
        <w:rPr>
          <w:sz w:val="28"/>
          <w:szCs w:val="28"/>
        </w:rPr>
        <w:t xml:space="preserve">Rollback Process: In the event of critical issues or unexpected problems during a release, a rollback process will be initiated. The rollback process </w:t>
      </w:r>
      <w:r>
        <w:rPr>
          <w:sz w:val="28"/>
          <w:szCs w:val="28"/>
        </w:rPr>
        <w:t>will</w:t>
      </w:r>
      <w:r w:rsidRPr="002F3272">
        <w:rPr>
          <w:sz w:val="28"/>
          <w:szCs w:val="28"/>
        </w:rPr>
        <w:t xml:space="preserve"> include:</w:t>
      </w:r>
    </w:p>
    <w:p w14:paraId="196564D5" w14:textId="77777777" w:rsidR="007327F7" w:rsidRDefault="007327F7" w:rsidP="007327F7">
      <w:pPr>
        <w:numPr>
          <w:ilvl w:val="0"/>
          <w:numId w:val="29"/>
        </w:numPr>
        <w:spacing w:after="160" w:line="259" w:lineRule="auto"/>
        <w:jc w:val="both"/>
        <w:rPr>
          <w:sz w:val="28"/>
          <w:szCs w:val="28"/>
        </w:rPr>
      </w:pPr>
      <w:r w:rsidRPr="002F3272">
        <w:rPr>
          <w:sz w:val="28"/>
          <w:szCs w:val="28"/>
        </w:rPr>
        <w:t>Reverting to a previously stable version or state of the system that was known to be functioning properly.</w:t>
      </w:r>
    </w:p>
    <w:p w14:paraId="1F7AAE4B" w14:textId="26F2283A" w:rsidR="001E1C51" w:rsidRPr="002F3272" w:rsidRDefault="001E1C51" w:rsidP="007327F7">
      <w:pPr>
        <w:numPr>
          <w:ilvl w:val="0"/>
          <w:numId w:val="29"/>
        </w:numPr>
        <w:spacing w:after="160" w:line="259" w:lineRule="auto"/>
        <w:jc w:val="both"/>
        <w:rPr>
          <w:sz w:val="28"/>
          <w:szCs w:val="28"/>
        </w:rPr>
      </w:pPr>
      <w:r w:rsidRPr="001E1C51">
        <w:rPr>
          <w:sz w:val="28"/>
          <w:szCs w:val="28"/>
        </w:rPr>
        <w:t>Conducting thorough testing and investigation to diagnose and resolve the issue before proceeding with another release</w:t>
      </w:r>
    </w:p>
    <w:p w14:paraId="545712A9" w14:textId="38F98A7F" w:rsidR="00267C78" w:rsidRDefault="00267C78" w:rsidP="007327F7">
      <w:pPr>
        <w:pStyle w:val="Orionreportheader1"/>
        <w:rPr>
          <w:rStyle w:val="Strong"/>
          <w:b/>
          <w:bCs w:val="0"/>
        </w:rPr>
      </w:pPr>
      <w:r>
        <w:rPr>
          <w:rStyle w:val="Strong"/>
          <w:b/>
          <w:bCs w:val="0"/>
        </w:rPr>
        <w:t>High level design (HLD)</w:t>
      </w:r>
    </w:p>
    <w:p w14:paraId="3BE7F68F" w14:textId="558C087F" w:rsidR="002340A6" w:rsidRDefault="002340A6" w:rsidP="002340A6">
      <w:pPr>
        <w:pStyle w:val="Orionreportheader2"/>
        <w:rPr>
          <w:rStyle w:val="Strong"/>
          <w:b/>
          <w:bCs w:val="0"/>
        </w:rPr>
      </w:pPr>
      <w:r>
        <w:rPr>
          <w:rStyle w:val="Strong"/>
          <w:b/>
          <w:bCs w:val="0"/>
        </w:rPr>
        <w:t>Static View</w:t>
      </w:r>
      <w:r w:rsidR="00E13ACA">
        <w:rPr>
          <w:rStyle w:val="Strong"/>
          <w:b/>
          <w:bCs w:val="0"/>
        </w:rPr>
        <w:t xml:space="preserve"> (structural details)</w:t>
      </w:r>
    </w:p>
    <w:p w14:paraId="46AE901B" w14:textId="4A56F833" w:rsidR="00E074DD" w:rsidRPr="00B52ED1" w:rsidRDefault="00312882" w:rsidP="00B52ED1">
      <w:pPr>
        <w:pStyle w:val="Orionreportheader3"/>
      </w:pPr>
      <w:r>
        <w:rPr>
          <w:rStyle w:val="Strong"/>
          <w:b/>
          <w:bCs w:val="0"/>
        </w:rPr>
        <w:t>System decomposition</w:t>
      </w:r>
      <w:r w:rsidR="009A74A3">
        <w:rPr>
          <w:rStyle w:val="Strong"/>
          <w:b/>
          <w:bCs w:val="0"/>
        </w:rPr>
        <w:t xml:space="preserve"> </w:t>
      </w:r>
    </w:p>
    <w:p w14:paraId="495B5BE6" w14:textId="77777777" w:rsidR="00B52ED1" w:rsidRDefault="00E074DD" w:rsidP="00B52ED1">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sidRPr="00A43FF9">
        <w:rPr>
          <w:sz w:val="28"/>
          <w:szCs w:val="28"/>
        </w:rPr>
        <w:t xml:space="preserve">System Decomposition: </w:t>
      </w:r>
      <w:r w:rsidR="00B52ED1">
        <w:rPr>
          <w:rFonts w:ascii="Segoe UI" w:hAnsi="Segoe UI" w:cs="Segoe UI"/>
          <w:color w:val="374151"/>
        </w:rPr>
        <w:t>The system is divided into the following modules:</w:t>
      </w:r>
    </w:p>
    <w:p w14:paraId="0FF8764A" w14:textId="77777777" w:rsidR="00B33876" w:rsidRPr="00B33876" w:rsidRDefault="00B33876" w:rsidP="00B33876">
      <w:pPr>
        <w:numPr>
          <w:ilvl w:val="0"/>
          <w:numId w:val="37"/>
        </w:numPr>
        <w:spacing w:after="160" w:line="259" w:lineRule="auto"/>
        <w:jc w:val="both"/>
        <w:rPr>
          <w:sz w:val="28"/>
          <w:szCs w:val="28"/>
        </w:rPr>
      </w:pPr>
      <w:r w:rsidRPr="00B33876">
        <w:rPr>
          <w:b/>
          <w:bCs/>
          <w:sz w:val="28"/>
          <w:szCs w:val="28"/>
        </w:rPr>
        <w:lastRenderedPageBreak/>
        <w:t>Document Ingestion Module</w:t>
      </w:r>
      <w:r w:rsidRPr="00B33876">
        <w:rPr>
          <w:sz w:val="28"/>
          <w:szCs w:val="28"/>
        </w:rPr>
        <w:t>: This module reads documents, breaks them into chunks, and generates embeddings for these chunks using the OpenAI API.</w:t>
      </w:r>
    </w:p>
    <w:p w14:paraId="49DEA716" w14:textId="77777777" w:rsidR="00B33876" w:rsidRPr="00B33876" w:rsidRDefault="00B33876" w:rsidP="00B33876">
      <w:pPr>
        <w:numPr>
          <w:ilvl w:val="0"/>
          <w:numId w:val="37"/>
        </w:numPr>
        <w:spacing w:after="160" w:line="259" w:lineRule="auto"/>
        <w:jc w:val="both"/>
        <w:rPr>
          <w:sz w:val="28"/>
          <w:szCs w:val="28"/>
        </w:rPr>
      </w:pPr>
      <w:r w:rsidRPr="00B33876">
        <w:rPr>
          <w:b/>
          <w:bCs/>
          <w:sz w:val="28"/>
          <w:szCs w:val="28"/>
        </w:rPr>
        <w:t>Document Indexing Module</w:t>
      </w:r>
      <w:r w:rsidRPr="00B33876">
        <w:rPr>
          <w:sz w:val="28"/>
          <w:szCs w:val="28"/>
        </w:rPr>
        <w:t>: This module stores the document chunks and their embeddings in a Pinecone vector database.</w:t>
      </w:r>
    </w:p>
    <w:p w14:paraId="618616CF" w14:textId="33927E10" w:rsidR="002A346F" w:rsidRPr="00F74B18" w:rsidRDefault="00B33876" w:rsidP="00F74B18">
      <w:pPr>
        <w:numPr>
          <w:ilvl w:val="0"/>
          <w:numId w:val="37"/>
        </w:numPr>
        <w:spacing w:after="160" w:line="259" w:lineRule="auto"/>
        <w:jc w:val="both"/>
        <w:rPr>
          <w:rStyle w:val="Strong"/>
          <w:b w:val="0"/>
          <w:bCs w:val="0"/>
          <w:sz w:val="28"/>
          <w:szCs w:val="28"/>
        </w:rPr>
      </w:pPr>
      <w:r w:rsidRPr="00B33876">
        <w:rPr>
          <w:b/>
          <w:bCs/>
          <w:sz w:val="28"/>
          <w:szCs w:val="28"/>
        </w:rPr>
        <w:t>Chatbot Interface Module</w:t>
      </w:r>
      <w:r w:rsidRPr="00B33876">
        <w:rPr>
          <w:sz w:val="28"/>
          <w:szCs w:val="28"/>
        </w:rPr>
        <w:t xml:space="preserve">: This module retrieves relevant document chunks based on user queries, generates responses using the OpenAI API, and manages the chatbot interface on the </w:t>
      </w:r>
      <w:proofErr w:type="spellStart"/>
      <w:r w:rsidRPr="00B33876">
        <w:rPr>
          <w:sz w:val="28"/>
          <w:szCs w:val="28"/>
        </w:rPr>
        <w:t>OrbitResearch</w:t>
      </w:r>
      <w:proofErr w:type="spellEnd"/>
      <w:r w:rsidRPr="00B33876">
        <w:rPr>
          <w:sz w:val="28"/>
          <w:szCs w:val="28"/>
        </w:rPr>
        <w:t xml:space="preserve"> website.</w:t>
      </w:r>
    </w:p>
    <w:p w14:paraId="5D9612F5" w14:textId="61667939" w:rsidR="00312882" w:rsidRDefault="002340A6" w:rsidP="002340A6">
      <w:pPr>
        <w:pStyle w:val="Orionreportheader3"/>
        <w:rPr>
          <w:rStyle w:val="Strong"/>
          <w:b/>
          <w:bCs w:val="0"/>
        </w:rPr>
      </w:pPr>
      <w:r w:rsidRPr="00FC27B4">
        <w:rPr>
          <w:rStyle w:val="Strong"/>
          <w:b/>
          <w:bCs w:val="0"/>
        </w:rPr>
        <w:t xml:space="preserve">System </w:t>
      </w:r>
      <w:r w:rsidR="00312882" w:rsidRPr="00FC27B4">
        <w:rPr>
          <w:rStyle w:val="Strong"/>
          <w:b/>
          <w:bCs w:val="0"/>
        </w:rPr>
        <w:t>Architect</w:t>
      </w:r>
      <w:r w:rsidR="00AD3BA6">
        <w:rPr>
          <w:rStyle w:val="Strong"/>
          <w:b/>
          <w:bCs w:val="0"/>
        </w:rPr>
        <w:t>ure</w:t>
      </w:r>
    </w:p>
    <w:p w14:paraId="07524E8A" w14:textId="01FB94DE" w:rsidR="0053781F" w:rsidRDefault="00F74B18" w:rsidP="00F74B18">
      <w:pPr>
        <w:pStyle w:val="Orionbodytext"/>
        <w:rPr>
          <w:rStyle w:val="Strong"/>
          <w:b w:val="0"/>
          <w:bCs w:val="0"/>
        </w:rPr>
      </w:pPr>
      <w:r w:rsidRPr="00F74B18">
        <w:rPr>
          <w:color w:val="808080" w:themeColor="background1" w:themeShade="80"/>
        </w:rPr>
        <w:t>The system follows a Client-Server architecture. The Document Ingestion and Indexing modules act as clients to the Pinecone and OpenAI APIs, which act as servers. The Chatbot Interface Module also acts as a client to the Pinecone and OpenAI APIs.</w:t>
      </w:r>
    </w:p>
    <w:p w14:paraId="66F5AFC3" w14:textId="7A64BC61" w:rsidR="009646FB" w:rsidRDefault="009646FB" w:rsidP="0053781F">
      <w:pPr>
        <w:pStyle w:val="Orionbodytext"/>
        <w:ind w:left="720"/>
        <w:rPr>
          <w:rStyle w:val="Strong"/>
          <w:b w:val="0"/>
          <w:bCs w:val="0"/>
        </w:rPr>
      </w:pPr>
    </w:p>
    <w:p w14:paraId="5E702028" w14:textId="7B3D7635" w:rsidR="009C178D" w:rsidRDefault="009C178D" w:rsidP="009C178D">
      <w:pPr>
        <w:pStyle w:val="Orionreportheader3"/>
      </w:pPr>
      <w:r>
        <w:t>Data model, data design and data structures</w:t>
      </w:r>
    </w:p>
    <w:p w14:paraId="4062669C" w14:textId="6BC9E8C0" w:rsidR="00B87323" w:rsidRDefault="00BC49B3" w:rsidP="003F6FEE">
      <w:pPr>
        <w:pStyle w:val="Orionbodytext"/>
        <w:rPr>
          <w:color w:val="808080" w:themeColor="background1" w:themeShade="80"/>
        </w:rPr>
      </w:pPr>
      <w:r w:rsidRPr="00BC49B3">
        <w:rPr>
          <w:color w:val="808080" w:themeColor="background1" w:themeShade="80"/>
        </w:rPr>
        <w:t>The application uses the Pinecone vector database to store the embeddings of the document chunks. Each embedding is a 1536-dimensional vector, and cosine similarity is used for vector comparison. The document chunks are stored as plain text along with their corresponding embeddings.</w:t>
      </w:r>
    </w:p>
    <w:p w14:paraId="690B2C91" w14:textId="77777777" w:rsidR="003B0C2B" w:rsidRDefault="003B0C2B" w:rsidP="003F6FEE">
      <w:pPr>
        <w:pStyle w:val="Orionbodytext"/>
      </w:pPr>
    </w:p>
    <w:p w14:paraId="077287B8" w14:textId="12E69AE9" w:rsidR="0043264D" w:rsidRPr="003E5757" w:rsidRDefault="0043264D" w:rsidP="00D372B2">
      <w:pPr>
        <w:pStyle w:val="Orionbodytext"/>
        <w:numPr>
          <w:ilvl w:val="0"/>
          <w:numId w:val="12"/>
        </w:numPr>
        <w:rPr>
          <w:color w:val="808080" w:themeColor="background1" w:themeShade="80"/>
        </w:rPr>
      </w:pPr>
      <w:r w:rsidRPr="003E5757">
        <w:rPr>
          <w:color w:val="808080" w:themeColor="background1" w:themeShade="80"/>
        </w:rPr>
        <w:t>Physical</w:t>
      </w:r>
      <w:r w:rsidR="00B87323" w:rsidRPr="003E5757">
        <w:rPr>
          <w:color w:val="808080" w:themeColor="background1" w:themeShade="80"/>
        </w:rPr>
        <w:t xml:space="preserve"> view</w:t>
      </w:r>
    </w:p>
    <w:p w14:paraId="33D1AA7F" w14:textId="1ED4CF36" w:rsidR="00A96E34" w:rsidRDefault="00A96E34" w:rsidP="00A96E34">
      <w:pPr>
        <w:pStyle w:val="Orionbodytext"/>
        <w:ind w:left="720"/>
      </w:pPr>
      <w:r>
        <w:rPr>
          <w:noProof/>
        </w:rPr>
        <w:drawing>
          <wp:inline distT="0" distB="0" distL="0" distR="0" wp14:anchorId="31F388C2" wp14:editId="4430E019">
            <wp:extent cx="4571815" cy="2822879"/>
            <wp:effectExtent l="95250" t="95250" r="95885" b="9207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0050" cy="282796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FB1C180" w14:textId="2FB811EB" w:rsidR="0043264D" w:rsidRPr="003E5757" w:rsidRDefault="0043264D" w:rsidP="00D372B2">
      <w:pPr>
        <w:pStyle w:val="Orionbodytext"/>
        <w:numPr>
          <w:ilvl w:val="0"/>
          <w:numId w:val="12"/>
        </w:numPr>
        <w:rPr>
          <w:color w:val="808080" w:themeColor="background1" w:themeShade="80"/>
        </w:rPr>
      </w:pPr>
      <w:r w:rsidRPr="003E5757">
        <w:rPr>
          <w:color w:val="808080" w:themeColor="background1" w:themeShade="80"/>
        </w:rPr>
        <w:t>Conceptual</w:t>
      </w:r>
      <w:r w:rsidR="00B87323" w:rsidRPr="003E5757">
        <w:rPr>
          <w:color w:val="808080" w:themeColor="background1" w:themeShade="80"/>
        </w:rPr>
        <w:t xml:space="preserve"> view</w:t>
      </w:r>
    </w:p>
    <w:p w14:paraId="43943884" w14:textId="1B182817" w:rsidR="00066541" w:rsidRDefault="00066541" w:rsidP="00066541">
      <w:pPr>
        <w:pStyle w:val="Orionbodytext"/>
        <w:ind w:left="720"/>
      </w:pPr>
      <w:r>
        <w:rPr>
          <w:noProof/>
        </w:rPr>
        <w:lastRenderedPageBreak/>
        <w:drawing>
          <wp:inline distT="0" distB="0" distL="0" distR="0" wp14:anchorId="4E820F88" wp14:editId="28F603CA">
            <wp:extent cx="4571368" cy="3125028"/>
            <wp:effectExtent l="95250" t="95250" r="95885" b="9461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7670" cy="312933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616EF9B" w14:textId="5F6025A7" w:rsidR="0043264D" w:rsidRPr="003E5757" w:rsidRDefault="0043264D" w:rsidP="00D372B2">
      <w:pPr>
        <w:pStyle w:val="Orionbodytext"/>
        <w:numPr>
          <w:ilvl w:val="0"/>
          <w:numId w:val="12"/>
        </w:numPr>
        <w:rPr>
          <w:color w:val="808080" w:themeColor="background1" w:themeShade="80"/>
        </w:rPr>
      </w:pPr>
      <w:r w:rsidRPr="003E5757">
        <w:rPr>
          <w:color w:val="808080" w:themeColor="background1" w:themeShade="80"/>
        </w:rPr>
        <w:t>Logical</w:t>
      </w:r>
      <w:r w:rsidR="00B87323" w:rsidRPr="003E5757">
        <w:rPr>
          <w:color w:val="808080" w:themeColor="background1" w:themeShade="80"/>
        </w:rPr>
        <w:t xml:space="preserve"> view</w:t>
      </w:r>
    </w:p>
    <w:p w14:paraId="06915256" w14:textId="1AFA158F" w:rsidR="009559A2" w:rsidRDefault="009559A2" w:rsidP="009559A2">
      <w:pPr>
        <w:pStyle w:val="Orionbodytext"/>
        <w:ind w:left="720"/>
      </w:pPr>
      <w:r>
        <w:rPr>
          <w:noProof/>
        </w:rPr>
        <w:drawing>
          <wp:inline distT="0" distB="0" distL="0" distR="0" wp14:anchorId="4C6496F5" wp14:editId="73FD3C1E">
            <wp:extent cx="4572000" cy="2409410"/>
            <wp:effectExtent l="95250" t="95250" r="95250" b="8636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4541" cy="2410749"/>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0719CB92" w14:textId="03A3517F" w:rsidR="005D3353" w:rsidRDefault="005D3353" w:rsidP="009559A2">
      <w:pPr>
        <w:pStyle w:val="Orionbodytext"/>
        <w:ind w:left="720"/>
      </w:pPr>
    </w:p>
    <w:p w14:paraId="2A4ADB5B" w14:textId="00988515" w:rsidR="00806CC1" w:rsidRPr="003E5757" w:rsidRDefault="00806CC1" w:rsidP="00D372B2">
      <w:pPr>
        <w:pStyle w:val="Orionbodytext"/>
        <w:numPr>
          <w:ilvl w:val="0"/>
          <w:numId w:val="12"/>
        </w:numPr>
        <w:rPr>
          <w:color w:val="808080" w:themeColor="background1" w:themeShade="80"/>
        </w:rPr>
      </w:pPr>
      <w:r w:rsidRPr="003E5757">
        <w:rPr>
          <w:color w:val="808080" w:themeColor="background1" w:themeShade="80"/>
        </w:rPr>
        <w:t>Relational structure</w:t>
      </w:r>
    </w:p>
    <w:p w14:paraId="763635B7" w14:textId="3EF4D604" w:rsidR="00A57E38" w:rsidRDefault="00A57E38" w:rsidP="00A57E38">
      <w:pPr>
        <w:pStyle w:val="Orionbodytext"/>
        <w:ind w:left="720"/>
      </w:pPr>
      <w:r>
        <w:rPr>
          <w:noProof/>
        </w:rPr>
        <w:drawing>
          <wp:inline distT="0" distB="0" distL="0" distR="0" wp14:anchorId="0E620EFE" wp14:editId="3A9B01B0">
            <wp:extent cx="4572000" cy="1362456"/>
            <wp:effectExtent l="95250" t="95250" r="95250" b="104775"/>
            <wp:docPr id="14" name="Picture 14" descr="ER Diagram: Entity Relationship Diagram Model | DBMS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ER Diagram: Entity Relationship Diagram Model | DBMS Examp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2000" cy="136245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1C33D21" w14:textId="14206ED9" w:rsidR="000F0902" w:rsidRDefault="000F0902" w:rsidP="00A57E38">
      <w:pPr>
        <w:pStyle w:val="Orionbodytext"/>
        <w:ind w:left="720"/>
      </w:pPr>
      <w:r>
        <w:rPr>
          <w:noProof/>
        </w:rPr>
        <w:lastRenderedPageBreak/>
        <w:drawing>
          <wp:inline distT="0" distB="0" distL="0" distR="0" wp14:anchorId="4DEEB7D0" wp14:editId="34AC7786">
            <wp:extent cx="4571842" cy="3037564"/>
            <wp:effectExtent l="95250" t="95250" r="95885" b="86995"/>
            <wp:docPr id="15" name="Picture 15" descr="Entity-Relationship Diagram (ERD) with ConceptDraw DIAGRAM | ConceptDraw  DIAGRAM The best Business Drawing Software | ERD Symbols and Meanings | Entity  Relationship Diagram Software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Entity-Relationship Diagram (ERD) with ConceptDraw DIAGRAM | ConceptDraw  DIAGRAM The best Business Drawing Software | ERD Symbols and Meanings | Entity  Relationship Diagram Software Free Downlo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954" cy="304627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E5FDB63" w14:textId="6E435837" w:rsidR="009C178D" w:rsidRDefault="009C178D" w:rsidP="009C178D">
      <w:pPr>
        <w:pStyle w:val="Orionreportheader3"/>
      </w:pPr>
      <w:r>
        <w:t>Class Diagram</w:t>
      </w:r>
    </w:p>
    <w:p w14:paraId="289C2BB2" w14:textId="54D4BCCF" w:rsidR="0098726C" w:rsidRPr="003E5757" w:rsidRDefault="0098726C" w:rsidP="00D372B2">
      <w:pPr>
        <w:pStyle w:val="Orionbodytext"/>
        <w:numPr>
          <w:ilvl w:val="0"/>
          <w:numId w:val="13"/>
        </w:numPr>
        <w:rPr>
          <w:color w:val="808080" w:themeColor="background1" w:themeShade="80"/>
        </w:rPr>
      </w:pPr>
      <w:r w:rsidRPr="003E5757">
        <w:rPr>
          <w:color w:val="808080" w:themeColor="background1" w:themeShade="80"/>
        </w:rPr>
        <w:t>Static view</w:t>
      </w:r>
    </w:p>
    <w:p w14:paraId="1C43E696" w14:textId="35A82500" w:rsidR="00F93F79" w:rsidRPr="003E5757" w:rsidRDefault="00F93F79" w:rsidP="00D372B2">
      <w:pPr>
        <w:pStyle w:val="Orionbodytext"/>
        <w:numPr>
          <w:ilvl w:val="0"/>
          <w:numId w:val="13"/>
        </w:numPr>
        <w:rPr>
          <w:color w:val="808080" w:themeColor="background1" w:themeShade="80"/>
        </w:rPr>
      </w:pPr>
      <w:r w:rsidRPr="003E5757">
        <w:rPr>
          <w:color w:val="808080" w:themeColor="background1" w:themeShade="80"/>
        </w:rPr>
        <w:t>Set of classes</w:t>
      </w:r>
    </w:p>
    <w:p w14:paraId="005C43EB" w14:textId="4CDC115C" w:rsidR="0098726C" w:rsidRPr="003E5757" w:rsidRDefault="00F93F79" w:rsidP="00D372B2">
      <w:pPr>
        <w:pStyle w:val="Orionbodytext"/>
        <w:numPr>
          <w:ilvl w:val="0"/>
          <w:numId w:val="13"/>
        </w:numPr>
        <w:rPr>
          <w:color w:val="808080" w:themeColor="background1" w:themeShade="80"/>
        </w:rPr>
      </w:pPr>
      <w:r w:rsidRPr="003E5757">
        <w:rPr>
          <w:color w:val="808080" w:themeColor="background1" w:themeShade="80"/>
        </w:rPr>
        <w:t>Relationships between classes</w:t>
      </w:r>
    </w:p>
    <w:p w14:paraId="3192D655" w14:textId="4B55C4C8" w:rsidR="000E1243" w:rsidRPr="003E5757" w:rsidRDefault="000E1243" w:rsidP="00D372B2">
      <w:pPr>
        <w:pStyle w:val="Orionbodytext"/>
        <w:numPr>
          <w:ilvl w:val="0"/>
          <w:numId w:val="13"/>
        </w:numPr>
        <w:rPr>
          <w:color w:val="808080" w:themeColor="background1" w:themeShade="80"/>
        </w:rPr>
      </w:pPr>
      <w:r w:rsidRPr="003E5757">
        <w:rPr>
          <w:color w:val="808080" w:themeColor="background1" w:themeShade="80"/>
        </w:rPr>
        <w:t>Class Name</w:t>
      </w:r>
    </w:p>
    <w:p w14:paraId="346B078C" w14:textId="1C09D362" w:rsidR="000E1243" w:rsidRPr="003E5757" w:rsidRDefault="000E1243" w:rsidP="00D372B2">
      <w:pPr>
        <w:pStyle w:val="Orionbodytext"/>
        <w:numPr>
          <w:ilvl w:val="0"/>
          <w:numId w:val="13"/>
        </w:numPr>
        <w:rPr>
          <w:color w:val="808080" w:themeColor="background1" w:themeShade="80"/>
        </w:rPr>
      </w:pPr>
      <w:r w:rsidRPr="003E5757">
        <w:rPr>
          <w:color w:val="808080" w:themeColor="background1" w:themeShade="80"/>
        </w:rPr>
        <w:t>Class attributes</w:t>
      </w:r>
    </w:p>
    <w:p w14:paraId="3FFF1192" w14:textId="613B4BEC" w:rsidR="000E1243" w:rsidRPr="003E5757" w:rsidRDefault="000E1243" w:rsidP="00D372B2">
      <w:pPr>
        <w:pStyle w:val="Orionbodytext"/>
        <w:numPr>
          <w:ilvl w:val="0"/>
          <w:numId w:val="13"/>
        </w:numPr>
        <w:rPr>
          <w:color w:val="808080" w:themeColor="background1" w:themeShade="80"/>
        </w:rPr>
      </w:pPr>
      <w:r w:rsidRPr="003E5757">
        <w:rPr>
          <w:color w:val="808080" w:themeColor="background1" w:themeShade="80"/>
        </w:rPr>
        <w:t>Class methods</w:t>
      </w:r>
    </w:p>
    <w:p w14:paraId="3ADC9405" w14:textId="3282DD44" w:rsidR="00024AA2" w:rsidRPr="003E5757" w:rsidRDefault="00024AA2" w:rsidP="00D372B2">
      <w:pPr>
        <w:pStyle w:val="Orionbodytext"/>
        <w:numPr>
          <w:ilvl w:val="0"/>
          <w:numId w:val="13"/>
        </w:numPr>
        <w:rPr>
          <w:color w:val="808080" w:themeColor="background1" w:themeShade="80"/>
        </w:rPr>
      </w:pPr>
      <w:r w:rsidRPr="003E5757">
        <w:rPr>
          <w:color w:val="808080" w:themeColor="background1" w:themeShade="80"/>
        </w:rPr>
        <w:t>Aggregation</w:t>
      </w:r>
    </w:p>
    <w:p w14:paraId="7D53B6D8" w14:textId="25CD10F4" w:rsidR="00024AA2" w:rsidRPr="003E5757" w:rsidRDefault="00024AA2" w:rsidP="00D372B2">
      <w:pPr>
        <w:pStyle w:val="Orionbodytext"/>
        <w:numPr>
          <w:ilvl w:val="0"/>
          <w:numId w:val="13"/>
        </w:numPr>
        <w:rPr>
          <w:color w:val="808080" w:themeColor="background1" w:themeShade="80"/>
        </w:rPr>
      </w:pPr>
      <w:r w:rsidRPr="003E5757">
        <w:rPr>
          <w:color w:val="808080" w:themeColor="background1" w:themeShade="80"/>
        </w:rPr>
        <w:t>Compositions</w:t>
      </w:r>
    </w:p>
    <w:p w14:paraId="471031CA" w14:textId="1632031A" w:rsidR="00024AA2" w:rsidRPr="003E5757" w:rsidRDefault="00024AA2" w:rsidP="00D372B2">
      <w:pPr>
        <w:pStyle w:val="Orionbodytext"/>
        <w:numPr>
          <w:ilvl w:val="0"/>
          <w:numId w:val="13"/>
        </w:numPr>
        <w:rPr>
          <w:color w:val="808080" w:themeColor="background1" w:themeShade="80"/>
        </w:rPr>
      </w:pPr>
      <w:r w:rsidRPr="003E5757">
        <w:rPr>
          <w:color w:val="808080" w:themeColor="background1" w:themeShade="80"/>
        </w:rPr>
        <w:t>Dependency</w:t>
      </w:r>
    </w:p>
    <w:p w14:paraId="17ADB04C" w14:textId="265E8ABA"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Signals</w:t>
      </w:r>
    </w:p>
    <w:p w14:paraId="13FCB978" w14:textId="32EEE2C9"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Data types</w:t>
      </w:r>
    </w:p>
    <w:p w14:paraId="117F13D6" w14:textId="3325E7D5"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Packages</w:t>
      </w:r>
    </w:p>
    <w:p w14:paraId="503B9DDC" w14:textId="0D1F9941"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Interfaces</w:t>
      </w:r>
    </w:p>
    <w:p w14:paraId="10470C9C" w14:textId="1F7D5F35"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Enumerations</w:t>
      </w:r>
    </w:p>
    <w:p w14:paraId="27BA367E" w14:textId="1E69C918"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Objects</w:t>
      </w:r>
    </w:p>
    <w:p w14:paraId="5B546CD7" w14:textId="3509C16F" w:rsidR="002B40DD" w:rsidRPr="003E5757" w:rsidRDefault="002B40DD" w:rsidP="00D372B2">
      <w:pPr>
        <w:pStyle w:val="Orionbodytext"/>
        <w:numPr>
          <w:ilvl w:val="0"/>
          <w:numId w:val="13"/>
        </w:numPr>
        <w:rPr>
          <w:color w:val="808080" w:themeColor="background1" w:themeShade="80"/>
        </w:rPr>
      </w:pPr>
      <w:r w:rsidRPr="003E5757">
        <w:rPr>
          <w:color w:val="808080" w:themeColor="background1" w:themeShade="80"/>
        </w:rPr>
        <w:t>Artifacts</w:t>
      </w:r>
    </w:p>
    <w:p w14:paraId="524E8BAD" w14:textId="2A514936" w:rsidR="006646ED" w:rsidRDefault="006646ED" w:rsidP="006646ED">
      <w:pPr>
        <w:pStyle w:val="Orionbodytext"/>
      </w:pPr>
    </w:p>
    <w:p w14:paraId="0B725C89" w14:textId="67987BBF" w:rsidR="006646ED" w:rsidRDefault="006646ED" w:rsidP="006646ED">
      <w:pPr>
        <w:pStyle w:val="Orionbodytext"/>
      </w:pPr>
      <w:r>
        <w:rPr>
          <w:noProof/>
        </w:rPr>
        <w:lastRenderedPageBreak/>
        <w:drawing>
          <wp:inline distT="0" distB="0" distL="0" distR="0" wp14:anchorId="2E5A14B2" wp14:editId="69FCCA12">
            <wp:extent cx="4571767" cy="2290141"/>
            <wp:effectExtent l="95250" t="95250" r="95885" b="91440"/>
            <wp:docPr id="44" name="Picture 44" descr="Class Diagram | Types &amp;amp; Examples | Relationship and Advan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Class Diagram | Types &amp;amp; Examples | Relationship and Advantag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0793" cy="229466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5FD034F6" w14:textId="148380C8" w:rsidR="006646ED" w:rsidRDefault="006646ED" w:rsidP="006646ED">
      <w:pPr>
        <w:pStyle w:val="Orionbodytext"/>
      </w:pPr>
    </w:p>
    <w:p w14:paraId="13F038CC" w14:textId="2B33286A" w:rsidR="006646ED" w:rsidRDefault="006646ED" w:rsidP="006646ED">
      <w:pPr>
        <w:pStyle w:val="Orionbodytext"/>
      </w:pPr>
      <w:r>
        <w:rPr>
          <w:noProof/>
        </w:rPr>
        <w:drawing>
          <wp:inline distT="0" distB="0" distL="0" distR="0" wp14:anchorId="59CC2C5B" wp14:editId="4410043F">
            <wp:extent cx="4571398" cy="2981905"/>
            <wp:effectExtent l="95250" t="95250" r="95885" b="104775"/>
            <wp:docPr id="45" name="Picture 45" descr="Basic class diagram for Example 1.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i" descr="Basic class diagram for Example 1. | Download Scientific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0022" cy="298753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EFF520A" w14:textId="1CB3842D" w:rsidR="00BD3632" w:rsidRPr="00B7336F" w:rsidRDefault="00BD3632" w:rsidP="00D372B2">
      <w:pPr>
        <w:pStyle w:val="Orionbodytext"/>
        <w:numPr>
          <w:ilvl w:val="0"/>
          <w:numId w:val="11"/>
        </w:numPr>
        <w:rPr>
          <w:rStyle w:val="Strong"/>
          <w:b w:val="0"/>
          <w:bCs w:val="0"/>
          <w:color w:val="808080" w:themeColor="background1" w:themeShade="80"/>
        </w:rPr>
      </w:pPr>
      <w:r w:rsidRPr="00B7336F">
        <w:rPr>
          <w:rStyle w:val="Strong"/>
          <w:b w:val="0"/>
          <w:bCs w:val="0"/>
          <w:color w:val="808080" w:themeColor="background1" w:themeShade="80"/>
        </w:rPr>
        <w:t>something goes wrong?)</w:t>
      </w:r>
    </w:p>
    <w:p w14:paraId="1B9AF7AC" w14:textId="410B6400" w:rsidR="00A519CA" w:rsidRPr="00341BDA" w:rsidRDefault="00A519CA" w:rsidP="007C6DC2">
      <w:pPr>
        <w:pStyle w:val="Orionreportheader2"/>
        <w:rPr>
          <w:rStyle w:val="Strong"/>
        </w:rPr>
      </w:pPr>
      <w:r w:rsidRPr="00A779FE">
        <w:rPr>
          <w:rStyle w:val="Strong"/>
          <w:b/>
          <w:bCs w:val="0"/>
        </w:rPr>
        <w:t>Dynamic View</w:t>
      </w:r>
      <w:r w:rsidR="00B0043D">
        <w:rPr>
          <w:rStyle w:val="Strong"/>
          <w:b/>
          <w:bCs w:val="0"/>
        </w:rPr>
        <w:t xml:space="preserve"> (Behavioral details)</w:t>
      </w:r>
    </w:p>
    <w:p w14:paraId="6D083448" w14:textId="6CF6B43F" w:rsidR="00341BDA" w:rsidRPr="003E5757" w:rsidRDefault="00341BDA" w:rsidP="00341BDA">
      <w:pPr>
        <w:pStyle w:val="Orionbodytext"/>
        <w:rPr>
          <w:rStyle w:val="Strong"/>
          <w:b w:val="0"/>
          <w:bCs w:val="0"/>
          <w:color w:val="808080" w:themeColor="background1" w:themeShade="80"/>
        </w:rPr>
      </w:pPr>
      <w:r w:rsidRPr="003E5757">
        <w:rPr>
          <w:rStyle w:val="Strong"/>
          <w:b w:val="0"/>
          <w:bCs w:val="0"/>
          <w:color w:val="808080" w:themeColor="background1" w:themeShade="80"/>
        </w:rPr>
        <w:t>Describe behavioral aspects of your system</w:t>
      </w:r>
    </w:p>
    <w:p w14:paraId="0C87C2C8" w14:textId="48FB378B" w:rsidR="00843617" w:rsidRDefault="001104D7" w:rsidP="009A2C3E">
      <w:pPr>
        <w:pStyle w:val="Orionreportheader3"/>
        <w:rPr>
          <w:rStyle w:val="Strong"/>
          <w:b/>
          <w:bCs w:val="0"/>
        </w:rPr>
      </w:pPr>
      <w:r>
        <w:rPr>
          <w:rStyle w:val="Strong"/>
          <w:b/>
          <w:bCs w:val="0"/>
        </w:rPr>
        <w:t xml:space="preserve">Modes (Visible to users) / </w:t>
      </w:r>
      <w:r w:rsidR="00843617">
        <w:rPr>
          <w:rStyle w:val="Strong"/>
          <w:b/>
          <w:bCs w:val="0"/>
        </w:rPr>
        <w:t>States</w:t>
      </w:r>
      <w:r w:rsidR="00DE5D2B">
        <w:rPr>
          <w:rStyle w:val="Strong"/>
          <w:b/>
          <w:bCs w:val="0"/>
        </w:rPr>
        <w:t xml:space="preserve"> (Internal to the system)</w:t>
      </w:r>
    </w:p>
    <w:p w14:paraId="6DC8E773" w14:textId="3087FFC6" w:rsidR="004D04F9" w:rsidRPr="003E5757" w:rsidRDefault="004D04F9" w:rsidP="004D04F9">
      <w:pPr>
        <w:pStyle w:val="Orionbodytext"/>
        <w:rPr>
          <w:rStyle w:val="Strong"/>
          <w:b w:val="0"/>
          <w:bCs w:val="0"/>
          <w:color w:val="808080" w:themeColor="background1" w:themeShade="80"/>
        </w:rPr>
      </w:pPr>
      <w:r w:rsidRPr="003E5757">
        <w:rPr>
          <w:rStyle w:val="Strong"/>
          <w:b w:val="0"/>
          <w:bCs w:val="0"/>
          <w:color w:val="808080" w:themeColor="background1" w:themeShade="80"/>
        </w:rPr>
        <w:t>The change in the system behavior based on what state it is.</w:t>
      </w:r>
    </w:p>
    <w:p w14:paraId="6C6C1390" w14:textId="579744DA" w:rsidR="00274C27" w:rsidRDefault="00274C27" w:rsidP="00274C27">
      <w:pPr>
        <w:pStyle w:val="Orionbodytext"/>
        <w:jc w:val="center"/>
        <w:rPr>
          <w:rStyle w:val="Strong"/>
          <w:b w:val="0"/>
          <w:bCs w:val="0"/>
        </w:rPr>
      </w:pPr>
      <w:r>
        <w:rPr>
          <w:noProof/>
        </w:rPr>
        <w:lastRenderedPageBreak/>
        <w:drawing>
          <wp:inline distT="0" distB="0" distL="0" distR="0" wp14:anchorId="5CF66A3C" wp14:editId="40C79B64">
            <wp:extent cx="4571566" cy="1606329"/>
            <wp:effectExtent l="95250" t="95250" r="95885" b="895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6517" cy="161509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329AD7C2" w14:textId="55A1ED46" w:rsidR="00312882" w:rsidRDefault="00312882" w:rsidP="009A2C3E">
      <w:pPr>
        <w:pStyle w:val="Orionreportheader3"/>
        <w:rPr>
          <w:rStyle w:val="Strong"/>
          <w:b/>
          <w:bCs w:val="0"/>
        </w:rPr>
      </w:pPr>
      <w:r>
        <w:rPr>
          <w:rStyle w:val="Strong"/>
          <w:b/>
          <w:bCs w:val="0"/>
        </w:rPr>
        <w:t>Use cases</w:t>
      </w:r>
    </w:p>
    <w:p w14:paraId="40186C4C" w14:textId="405A43DC" w:rsidR="00F6052E" w:rsidRDefault="00F6052E" w:rsidP="006834EC">
      <w:pPr>
        <w:pStyle w:val="Orionbodytext"/>
        <w:jc w:val="center"/>
        <w:rPr>
          <w:rStyle w:val="Strong"/>
          <w:b w:val="0"/>
          <w:bCs w:val="0"/>
        </w:rPr>
      </w:pPr>
      <w:r>
        <w:rPr>
          <w:noProof/>
        </w:rPr>
        <w:drawing>
          <wp:inline distT="0" distB="0" distL="0" distR="0" wp14:anchorId="593A7829" wp14:editId="0591E3B2">
            <wp:extent cx="4571825" cy="2679756"/>
            <wp:effectExtent l="95250" t="95250" r="95885" b="101600"/>
            <wp:docPr id="4" name="Picture 4" descr="UML Use Case Diagram: Tutorial with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ML Use Case Diagram: Tutorial with EXAMP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7156" cy="2694603"/>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D6210DA" w14:textId="059A1D6D" w:rsidR="00A519CA" w:rsidRDefault="00A519CA" w:rsidP="009A2C3E">
      <w:pPr>
        <w:pStyle w:val="Orionreportheader3"/>
        <w:rPr>
          <w:rStyle w:val="Strong"/>
          <w:b/>
          <w:bCs w:val="0"/>
        </w:rPr>
      </w:pPr>
      <w:r>
        <w:rPr>
          <w:rStyle w:val="Strong"/>
          <w:b/>
          <w:bCs w:val="0"/>
        </w:rPr>
        <w:t>Data flow</w:t>
      </w:r>
    </w:p>
    <w:p w14:paraId="0467A004" w14:textId="45F16440" w:rsidR="007526D2" w:rsidRDefault="007526D2" w:rsidP="006834EC">
      <w:pPr>
        <w:pStyle w:val="Orionbodytext"/>
        <w:jc w:val="center"/>
        <w:rPr>
          <w:rStyle w:val="Strong"/>
          <w:b w:val="0"/>
          <w:bCs w:val="0"/>
        </w:rPr>
      </w:pPr>
      <w:r>
        <w:rPr>
          <w:noProof/>
        </w:rPr>
        <w:drawing>
          <wp:inline distT="0" distB="0" distL="0" distR="0" wp14:anchorId="5F87A0C5" wp14:editId="38486B02">
            <wp:extent cx="4572000" cy="2505456"/>
            <wp:effectExtent l="95250" t="95250" r="95250" b="1047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2505456"/>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D57440D" w14:textId="00407592" w:rsidR="00A519CA" w:rsidRDefault="00A519CA" w:rsidP="009A2C3E">
      <w:pPr>
        <w:pStyle w:val="Orionreportheader3"/>
        <w:rPr>
          <w:rStyle w:val="Strong"/>
          <w:b/>
          <w:bCs w:val="0"/>
        </w:rPr>
      </w:pPr>
      <w:r>
        <w:rPr>
          <w:rStyle w:val="Strong"/>
          <w:b/>
          <w:bCs w:val="0"/>
        </w:rPr>
        <w:lastRenderedPageBreak/>
        <w:t>Sequencing</w:t>
      </w:r>
    </w:p>
    <w:p w14:paraId="43EB161D" w14:textId="46169532" w:rsidR="00E02678" w:rsidRDefault="00E02678" w:rsidP="006834EC">
      <w:pPr>
        <w:pStyle w:val="Orionbodytext"/>
        <w:jc w:val="center"/>
        <w:rPr>
          <w:rStyle w:val="Strong"/>
          <w:b w:val="0"/>
          <w:bCs w:val="0"/>
        </w:rPr>
      </w:pPr>
      <w:r>
        <w:rPr>
          <w:noProof/>
        </w:rPr>
        <w:drawing>
          <wp:inline distT="0" distB="0" distL="0" distR="0" wp14:anchorId="0865F87B" wp14:editId="673F3F61">
            <wp:extent cx="4572000" cy="2886489"/>
            <wp:effectExtent l="95250" t="95250" r="95250" b="104775"/>
            <wp:docPr id="6" name="Picture 6" descr="Difference between Sequence Diagram and Activity Diagra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fference between Sequence Diagram and Activity Diagram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4907" cy="2888324"/>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4BBC6B1E" w14:textId="2ACDFE36" w:rsidR="00A95EE0" w:rsidRDefault="00A95EE0" w:rsidP="009A2C3E">
      <w:pPr>
        <w:pStyle w:val="Orionreportheader3"/>
        <w:rPr>
          <w:rStyle w:val="Strong"/>
          <w:b/>
          <w:bCs w:val="0"/>
        </w:rPr>
      </w:pPr>
      <w:r>
        <w:rPr>
          <w:rStyle w:val="Strong"/>
          <w:b/>
          <w:bCs w:val="0"/>
        </w:rPr>
        <w:t>Design Risk</w:t>
      </w:r>
    </w:p>
    <w:p w14:paraId="59324356" w14:textId="77777777" w:rsidR="00420D77" w:rsidRPr="00DB454B" w:rsidRDefault="00420D77" w:rsidP="00420D77">
      <w:pPr>
        <w:jc w:val="both"/>
        <w:rPr>
          <w:sz w:val="28"/>
          <w:szCs w:val="28"/>
        </w:rPr>
      </w:pPr>
      <w:r>
        <w:rPr>
          <w:sz w:val="28"/>
          <w:szCs w:val="28"/>
        </w:rPr>
        <w:t>I</w:t>
      </w:r>
      <w:r w:rsidRPr="00DB454B">
        <w:rPr>
          <w:sz w:val="28"/>
          <w:szCs w:val="28"/>
        </w:rPr>
        <w:t>t's important to identify and address potential risks associated with the proposed design of our project. Here are the specific risks we need to consider and our proposed mitigation plan:</w:t>
      </w:r>
    </w:p>
    <w:p w14:paraId="784E21A4" w14:textId="77777777" w:rsidR="00420D77" w:rsidRPr="00DB454B" w:rsidRDefault="00420D77" w:rsidP="00420D77">
      <w:pPr>
        <w:numPr>
          <w:ilvl w:val="0"/>
          <w:numId w:val="31"/>
        </w:numPr>
        <w:spacing w:after="160" w:line="259" w:lineRule="auto"/>
        <w:jc w:val="both"/>
        <w:rPr>
          <w:sz w:val="28"/>
          <w:szCs w:val="28"/>
        </w:rPr>
      </w:pPr>
      <w:r w:rsidRPr="00DB454B">
        <w:rPr>
          <w:sz w:val="28"/>
          <w:szCs w:val="28"/>
        </w:rPr>
        <w:t xml:space="preserve">New or Unproven Technology: Risk: Incorporating new or unproven technologies for integrating the </w:t>
      </w:r>
      <w:proofErr w:type="spellStart"/>
      <w:r w:rsidRPr="00DB454B">
        <w:rPr>
          <w:sz w:val="28"/>
          <w:szCs w:val="28"/>
        </w:rPr>
        <w:t>Graphiti</w:t>
      </w:r>
      <w:proofErr w:type="spellEnd"/>
      <w:r w:rsidRPr="00DB454B">
        <w:rPr>
          <w:sz w:val="28"/>
          <w:szCs w:val="28"/>
        </w:rPr>
        <w:t xml:space="preserve"> device may result in compatibility issues or unexpected limitations. Mitigation: We will thoroughly research the </w:t>
      </w:r>
      <w:proofErr w:type="spellStart"/>
      <w:r w:rsidRPr="00DB454B">
        <w:rPr>
          <w:sz w:val="28"/>
          <w:szCs w:val="28"/>
        </w:rPr>
        <w:t>Graphiti</w:t>
      </w:r>
      <w:proofErr w:type="spellEnd"/>
      <w:r w:rsidRPr="00DB454B">
        <w:rPr>
          <w:sz w:val="28"/>
          <w:szCs w:val="28"/>
        </w:rPr>
        <w:t xml:space="preserve"> device's technology stack, ensuring its compatibility with our web app and considering its stability and community support. Additionally, we will conduct small-scale prototypes and test the technology stack before full implementation to mitigate any unforeseen challenges.</w:t>
      </w:r>
    </w:p>
    <w:p w14:paraId="686D8F5B" w14:textId="77777777" w:rsidR="00420D77" w:rsidRPr="00DB454B" w:rsidRDefault="00420D77" w:rsidP="00420D77">
      <w:pPr>
        <w:numPr>
          <w:ilvl w:val="0"/>
          <w:numId w:val="31"/>
        </w:numPr>
        <w:spacing w:after="160" w:line="259" w:lineRule="auto"/>
        <w:jc w:val="both"/>
        <w:rPr>
          <w:sz w:val="28"/>
          <w:szCs w:val="28"/>
        </w:rPr>
      </w:pPr>
      <w:r w:rsidRPr="00DB454B">
        <w:rPr>
          <w:sz w:val="28"/>
          <w:szCs w:val="28"/>
        </w:rPr>
        <w:t xml:space="preserve">Unavoidable High Coupling and Low Cohesion: Risk: The integration with the </w:t>
      </w:r>
      <w:proofErr w:type="spellStart"/>
      <w:r w:rsidRPr="00DB454B">
        <w:rPr>
          <w:sz w:val="28"/>
          <w:szCs w:val="28"/>
        </w:rPr>
        <w:t>Graphiti</w:t>
      </w:r>
      <w:proofErr w:type="spellEnd"/>
      <w:r w:rsidRPr="00DB454B">
        <w:rPr>
          <w:sz w:val="28"/>
          <w:szCs w:val="28"/>
        </w:rPr>
        <w:t xml:space="preserve"> device may introduce some coupling and decrease cohesion due to its proprietary nature and specific communication protocols. Mitigation: While striving for modular and loosely coupled code, we will document the integration points and communication protocols clearly to minimize the impact of coupling. We will also implement well-defined </w:t>
      </w:r>
      <w:r w:rsidRPr="00DB454B">
        <w:rPr>
          <w:sz w:val="28"/>
          <w:szCs w:val="28"/>
        </w:rPr>
        <w:lastRenderedPageBreak/>
        <w:t>interfaces and encapsulation techniques to maintain code maintainability and flexibility.</w:t>
      </w:r>
    </w:p>
    <w:p w14:paraId="4E217CC9" w14:textId="77777777" w:rsidR="00420D77" w:rsidRPr="00DB454B" w:rsidRDefault="00420D77" w:rsidP="00420D77">
      <w:pPr>
        <w:numPr>
          <w:ilvl w:val="0"/>
          <w:numId w:val="31"/>
        </w:numPr>
        <w:spacing w:after="160" w:line="259" w:lineRule="auto"/>
        <w:jc w:val="both"/>
        <w:rPr>
          <w:sz w:val="28"/>
          <w:szCs w:val="28"/>
        </w:rPr>
      </w:pPr>
      <w:r w:rsidRPr="00DB454B">
        <w:rPr>
          <w:sz w:val="28"/>
          <w:szCs w:val="28"/>
        </w:rPr>
        <w:t>Boundary Conditions: Risk: Inadequate handling of boundary conditions, such as handling large images or complex interactions, may lead to system instability or unexpected behavior. Mitigation: We will conduct extensive testing, including boundary testing, to ensure our system handles various scenarios effectively. We will implement input validation mechanisms, error handling routines, and performance optimizations to handle boundary conditions gracefully and enhance overall system stability.</w:t>
      </w:r>
    </w:p>
    <w:p w14:paraId="2BAD7B15" w14:textId="4C89FDEE" w:rsidR="00586BBC" w:rsidRDefault="00586BBC" w:rsidP="009A2C3E">
      <w:pPr>
        <w:pStyle w:val="Orionreportheader3"/>
        <w:rPr>
          <w:rStyle w:val="Strong"/>
          <w:b/>
          <w:bCs w:val="0"/>
        </w:rPr>
      </w:pPr>
      <w:r>
        <w:rPr>
          <w:rStyle w:val="Strong"/>
          <w:b/>
          <w:bCs w:val="0"/>
        </w:rPr>
        <w:t>Error handling</w:t>
      </w:r>
    </w:p>
    <w:p w14:paraId="423EC847" w14:textId="77777777" w:rsidR="00316E24" w:rsidRPr="00DB454B" w:rsidRDefault="00316E24" w:rsidP="00316E24">
      <w:pPr>
        <w:jc w:val="both"/>
        <w:rPr>
          <w:sz w:val="28"/>
          <w:szCs w:val="28"/>
        </w:rPr>
      </w:pPr>
      <w:r w:rsidRPr="00DB454B">
        <w:rPr>
          <w:sz w:val="28"/>
          <w:szCs w:val="28"/>
        </w:rPr>
        <w:t>To ensure error-free operation and a seamless user experience, we will implement effective error handling measures specific to our project:</w:t>
      </w:r>
    </w:p>
    <w:p w14:paraId="7D962E78" w14:textId="77777777" w:rsidR="00316E24" w:rsidRPr="00DB454B" w:rsidRDefault="00316E24" w:rsidP="00316E24">
      <w:pPr>
        <w:numPr>
          <w:ilvl w:val="0"/>
          <w:numId w:val="16"/>
        </w:numPr>
        <w:spacing w:after="160" w:line="259" w:lineRule="auto"/>
        <w:jc w:val="both"/>
        <w:rPr>
          <w:sz w:val="28"/>
          <w:szCs w:val="28"/>
        </w:rPr>
      </w:pPr>
      <w:r w:rsidRPr="00DB454B">
        <w:rPr>
          <w:sz w:val="28"/>
          <w:szCs w:val="28"/>
        </w:rPr>
        <w:t xml:space="preserve">List of Potential Error Scenarios and Handling: We will identify potential error scenarios, such as connection failures with the </w:t>
      </w:r>
      <w:proofErr w:type="spellStart"/>
      <w:r w:rsidRPr="00DB454B">
        <w:rPr>
          <w:sz w:val="28"/>
          <w:szCs w:val="28"/>
        </w:rPr>
        <w:t>Graphiti</w:t>
      </w:r>
      <w:proofErr w:type="spellEnd"/>
      <w:r w:rsidRPr="00DB454B">
        <w:rPr>
          <w:sz w:val="28"/>
          <w:szCs w:val="28"/>
        </w:rPr>
        <w:t xml:space="preserve"> device, image processing errors, or invalid user inputs, and define specific error handling procedures for each scenario. This includes providing informative error messages, offering guidance for troubleshooting, and implementing appropriate error recovery mechanisms.</w:t>
      </w:r>
    </w:p>
    <w:p w14:paraId="0581BA44" w14:textId="77777777" w:rsidR="00316E24" w:rsidRPr="00DB454B" w:rsidRDefault="00316E24" w:rsidP="00316E24">
      <w:pPr>
        <w:numPr>
          <w:ilvl w:val="0"/>
          <w:numId w:val="16"/>
        </w:numPr>
        <w:spacing w:after="160" w:line="259" w:lineRule="auto"/>
        <w:jc w:val="both"/>
        <w:rPr>
          <w:sz w:val="28"/>
          <w:szCs w:val="28"/>
        </w:rPr>
      </w:pPr>
      <w:r w:rsidRPr="00DB454B">
        <w:rPr>
          <w:sz w:val="28"/>
          <w:szCs w:val="28"/>
        </w:rPr>
        <w:t xml:space="preserve">Input Parameters Validation Methods: We will implement robust input validation mechanisms to validate user inputs and prevent potential issues. This includes data type validation, range checks, and input sanitization techniques to ensure the </w:t>
      </w:r>
      <w:proofErr w:type="spellStart"/>
      <w:r w:rsidRPr="00DB454B">
        <w:rPr>
          <w:sz w:val="28"/>
          <w:szCs w:val="28"/>
        </w:rPr>
        <w:t>Graphiti</w:t>
      </w:r>
      <w:proofErr w:type="spellEnd"/>
      <w:r w:rsidRPr="00DB454B">
        <w:rPr>
          <w:sz w:val="28"/>
          <w:szCs w:val="28"/>
        </w:rPr>
        <w:t xml:space="preserve"> device receives valid and reliable data.</w:t>
      </w:r>
    </w:p>
    <w:p w14:paraId="5CD3822A" w14:textId="77777777" w:rsidR="00316E24" w:rsidRPr="00DB454B" w:rsidRDefault="00316E24" w:rsidP="00316E24">
      <w:pPr>
        <w:numPr>
          <w:ilvl w:val="0"/>
          <w:numId w:val="16"/>
        </w:numPr>
        <w:spacing w:after="160" w:line="259" w:lineRule="auto"/>
        <w:jc w:val="both"/>
        <w:rPr>
          <w:sz w:val="28"/>
          <w:szCs w:val="28"/>
        </w:rPr>
      </w:pPr>
      <w:r w:rsidRPr="00DB454B">
        <w:rPr>
          <w:sz w:val="28"/>
          <w:szCs w:val="28"/>
        </w:rPr>
        <w:t>Breaking Infinite Loops: We will incorporate safeguards and timeout mechanisms within our code to detect and prevent infinite loops or excessive processing time. This will ensure that our system remains responsive and prevents resource exhaustion in case of unexpected loops.</w:t>
      </w:r>
    </w:p>
    <w:p w14:paraId="39357FB1" w14:textId="77777777" w:rsidR="00316E24" w:rsidRPr="00DB454B" w:rsidRDefault="00316E24" w:rsidP="00316E24">
      <w:pPr>
        <w:numPr>
          <w:ilvl w:val="0"/>
          <w:numId w:val="16"/>
        </w:numPr>
        <w:spacing w:after="160" w:line="259" w:lineRule="auto"/>
        <w:jc w:val="both"/>
        <w:rPr>
          <w:sz w:val="28"/>
          <w:szCs w:val="28"/>
        </w:rPr>
      </w:pPr>
      <w:r w:rsidRPr="00DB454B">
        <w:rPr>
          <w:sz w:val="28"/>
          <w:szCs w:val="28"/>
        </w:rPr>
        <w:t xml:space="preserve">Runtime Errors: We will implement structured exception handling techniques to catch and handle runtime errors, such as null pointer exceptions or memory allocation failures. This includes logging detailed error information, providing user-friendly error </w:t>
      </w:r>
      <w:r w:rsidRPr="00DB454B">
        <w:rPr>
          <w:sz w:val="28"/>
          <w:szCs w:val="28"/>
        </w:rPr>
        <w:lastRenderedPageBreak/>
        <w:t>messages, and implementing appropriate error recovery strategies to maintain system stability.</w:t>
      </w:r>
    </w:p>
    <w:p w14:paraId="55F79520" w14:textId="54707B7F" w:rsidR="009E1081" w:rsidRPr="003E5757" w:rsidRDefault="00316E24" w:rsidP="00316E24">
      <w:pPr>
        <w:pStyle w:val="Orionbodytext"/>
        <w:numPr>
          <w:ilvl w:val="0"/>
          <w:numId w:val="16"/>
        </w:numPr>
        <w:rPr>
          <w:rStyle w:val="Strong"/>
          <w:b w:val="0"/>
          <w:bCs w:val="0"/>
          <w:color w:val="808080" w:themeColor="background1" w:themeShade="80"/>
        </w:rPr>
      </w:pPr>
      <w:r w:rsidRPr="00DB454B">
        <w:rPr>
          <w:sz w:val="28"/>
          <w:szCs w:val="28"/>
        </w:rPr>
        <w:t>Logging of Errors: We will integrate a comprehensive logging mechanism to record and monitor errors that occur during system operation. This logging will assist in diagnosing issues, tracking error patterns, and facilitating future system improvements. Detailed logs will be stored for analysis and troubleshooting purposes.</w:t>
      </w:r>
    </w:p>
    <w:p w14:paraId="2A1FDFC2" w14:textId="652C079A" w:rsidR="00267C78" w:rsidRDefault="00267C78" w:rsidP="002C166B">
      <w:pPr>
        <w:pStyle w:val="Orionreportheader1"/>
        <w:rPr>
          <w:rStyle w:val="Strong"/>
          <w:b/>
          <w:bCs w:val="0"/>
        </w:rPr>
      </w:pPr>
      <w:r>
        <w:rPr>
          <w:rStyle w:val="Strong"/>
          <w:b/>
          <w:bCs w:val="0"/>
        </w:rPr>
        <w:t>Low level design (LLD)</w:t>
      </w:r>
    </w:p>
    <w:p w14:paraId="652C958E" w14:textId="21288E70" w:rsidR="00FA0380" w:rsidRPr="003E5757" w:rsidRDefault="00FA0380" w:rsidP="00FA0380">
      <w:pPr>
        <w:pStyle w:val="Orionbodytext"/>
        <w:rPr>
          <w:rStyle w:val="Strong"/>
          <w:b w:val="0"/>
          <w:bCs w:val="0"/>
          <w:color w:val="808080" w:themeColor="background1" w:themeShade="80"/>
        </w:rPr>
      </w:pPr>
      <w:r w:rsidRPr="003E5757">
        <w:rPr>
          <w:rStyle w:val="Strong"/>
          <w:b w:val="0"/>
          <w:bCs w:val="0"/>
          <w:color w:val="808080" w:themeColor="background1" w:themeShade="80"/>
        </w:rPr>
        <w:t>Give details of the internal of actual execution and code</w:t>
      </w:r>
      <w:r w:rsidR="00A311D0" w:rsidRPr="003E5757">
        <w:rPr>
          <w:rStyle w:val="Strong"/>
          <w:b w:val="0"/>
          <w:bCs w:val="0"/>
          <w:color w:val="808080" w:themeColor="background1" w:themeShade="80"/>
        </w:rPr>
        <w:t xml:space="preserve"> for each independent modules</w:t>
      </w:r>
      <w:r w:rsidR="001B1942" w:rsidRPr="003E5757">
        <w:rPr>
          <w:rStyle w:val="Strong"/>
          <w:b w:val="0"/>
          <w:bCs w:val="0"/>
          <w:color w:val="808080" w:themeColor="background1" w:themeShade="80"/>
        </w:rPr>
        <w:t>.</w:t>
      </w:r>
    </w:p>
    <w:p w14:paraId="34A95077" w14:textId="5E80B8D9" w:rsidR="001E1135" w:rsidRPr="003E5757" w:rsidRDefault="001E1135" w:rsidP="00FA0380">
      <w:pPr>
        <w:pStyle w:val="Orionbodytext"/>
        <w:rPr>
          <w:rStyle w:val="Strong"/>
          <w:b w:val="0"/>
          <w:bCs w:val="0"/>
          <w:color w:val="808080" w:themeColor="background1" w:themeShade="80"/>
        </w:rPr>
      </w:pPr>
    </w:p>
    <w:p w14:paraId="14102D20" w14:textId="7018FF3F" w:rsidR="00A311D0" w:rsidRPr="003E5757" w:rsidRDefault="00A311D0"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APIs and return values</w:t>
      </w:r>
    </w:p>
    <w:p w14:paraId="0B4051F3" w14:textId="45EC4497" w:rsidR="001E1135" w:rsidRPr="003E5757" w:rsidRDefault="001E1135"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Algorithm</w:t>
      </w:r>
      <w:r w:rsidR="00117FA4" w:rsidRPr="003E5757">
        <w:rPr>
          <w:rStyle w:val="Strong"/>
          <w:b w:val="0"/>
          <w:bCs w:val="0"/>
          <w:color w:val="808080" w:themeColor="background1" w:themeShade="80"/>
        </w:rPr>
        <w:t xml:space="preserve"> details (time complexity)</w:t>
      </w:r>
    </w:p>
    <w:p w14:paraId="0039A42C" w14:textId="06FE911A" w:rsidR="00A311D0" w:rsidRPr="003E5757" w:rsidRDefault="00A311D0"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Local variables and data structures</w:t>
      </w:r>
    </w:p>
    <w:p w14:paraId="6F114685" w14:textId="7A2E4C0D" w:rsidR="00A311D0" w:rsidRPr="003E5757" w:rsidRDefault="00A311D0"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Shared (global) data</w:t>
      </w:r>
    </w:p>
    <w:p w14:paraId="5D287B71" w14:textId="3AD8D683" w:rsidR="00A311D0" w:rsidRPr="003E5757" w:rsidRDefault="00A311D0"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Dependencies with other modules</w:t>
      </w:r>
    </w:p>
    <w:p w14:paraId="3DB3FCC4" w14:textId="0A05166A" w:rsidR="00201E1E" w:rsidRPr="003E5757" w:rsidRDefault="00201E1E"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 xml:space="preserve">Flowcharts </w:t>
      </w:r>
    </w:p>
    <w:p w14:paraId="303B5B2E" w14:textId="45A09D01" w:rsidR="00117FA4" w:rsidRDefault="003A6CE7" w:rsidP="00D372B2">
      <w:pPr>
        <w:pStyle w:val="Orionbodytext"/>
        <w:numPr>
          <w:ilvl w:val="0"/>
          <w:numId w:val="17"/>
        </w:numPr>
        <w:rPr>
          <w:rStyle w:val="Strong"/>
          <w:b w:val="0"/>
          <w:bCs w:val="0"/>
          <w:color w:val="808080" w:themeColor="background1" w:themeShade="80"/>
        </w:rPr>
      </w:pPr>
      <w:r w:rsidRPr="003E5757">
        <w:rPr>
          <w:rStyle w:val="Strong"/>
          <w:b w:val="0"/>
          <w:bCs w:val="0"/>
          <w:color w:val="808080" w:themeColor="background1" w:themeShade="80"/>
        </w:rPr>
        <w:t>Unit test APIs</w:t>
      </w:r>
    </w:p>
    <w:p w14:paraId="39EE15F1" w14:textId="77777777" w:rsidR="00FB6196" w:rsidRDefault="00FB6196" w:rsidP="00FB6196">
      <w:pPr>
        <w:pStyle w:val="Orionbodytext"/>
        <w:rPr>
          <w:rStyle w:val="Strong"/>
          <w:b w:val="0"/>
          <w:bCs w:val="0"/>
          <w:color w:val="808080" w:themeColor="background1" w:themeShade="80"/>
        </w:rPr>
      </w:pPr>
    </w:p>
    <w:p w14:paraId="2AF99D48" w14:textId="77777777" w:rsidR="00FB6196" w:rsidRDefault="00FB6196" w:rsidP="00FB6196">
      <w:pPr>
        <w:pStyle w:val="Orionbodytext"/>
        <w:rPr>
          <w:rStyle w:val="Strong"/>
          <w:b w:val="0"/>
          <w:bCs w:val="0"/>
          <w:color w:val="808080" w:themeColor="background1" w:themeShade="80"/>
        </w:rPr>
      </w:pPr>
    </w:p>
    <w:p w14:paraId="77A259B3" w14:textId="77777777" w:rsidR="00FB6196" w:rsidRPr="0074726A" w:rsidRDefault="00FB6196" w:rsidP="00FB6196">
      <w:pPr>
        <w:pStyle w:val="ListParagraph"/>
        <w:numPr>
          <w:ilvl w:val="0"/>
          <w:numId w:val="33"/>
        </w:numPr>
        <w:jc w:val="both"/>
        <w:rPr>
          <w:sz w:val="28"/>
          <w:szCs w:val="28"/>
        </w:rPr>
      </w:pPr>
      <w:r w:rsidRPr="0074726A">
        <w:rPr>
          <w:sz w:val="28"/>
          <w:szCs w:val="28"/>
        </w:rPr>
        <w:t>APIs and Return Values:</w:t>
      </w:r>
    </w:p>
    <w:p w14:paraId="2A580ED5" w14:textId="77777777" w:rsidR="00FB6196" w:rsidRPr="0074726A" w:rsidRDefault="00FB6196" w:rsidP="00FB6196">
      <w:pPr>
        <w:pStyle w:val="ListParagraph"/>
        <w:numPr>
          <w:ilvl w:val="0"/>
          <w:numId w:val="34"/>
        </w:numPr>
        <w:jc w:val="both"/>
        <w:rPr>
          <w:sz w:val="28"/>
          <w:szCs w:val="28"/>
        </w:rPr>
      </w:pPr>
      <w:r w:rsidRPr="0074726A">
        <w:rPr>
          <w:sz w:val="28"/>
          <w:szCs w:val="28"/>
        </w:rPr>
        <w:t xml:space="preserve">Computer Vision API: </w:t>
      </w:r>
      <w:r>
        <w:rPr>
          <w:sz w:val="28"/>
          <w:szCs w:val="28"/>
        </w:rPr>
        <w:t>For now, we have used Microsoft Azure’s Computer Vision API for the purpose of testing. Any API that will be selected should satisfy Co</w:t>
      </w:r>
      <w:r w:rsidRPr="0074726A">
        <w:rPr>
          <w:sz w:val="28"/>
          <w:szCs w:val="28"/>
        </w:rPr>
        <w:t xml:space="preserve">mputer Vision service, including image description and any other relevant functionalities. </w:t>
      </w:r>
    </w:p>
    <w:p w14:paraId="0F3DBCF3" w14:textId="77777777" w:rsidR="00FB6196" w:rsidRPr="0074726A" w:rsidRDefault="00FB6196" w:rsidP="00FB6196">
      <w:pPr>
        <w:pStyle w:val="ListParagraph"/>
        <w:numPr>
          <w:ilvl w:val="0"/>
          <w:numId w:val="34"/>
        </w:numPr>
        <w:jc w:val="both"/>
        <w:rPr>
          <w:sz w:val="28"/>
          <w:szCs w:val="28"/>
        </w:rPr>
      </w:pPr>
      <w:r w:rsidRPr="0074726A">
        <w:rPr>
          <w:sz w:val="28"/>
          <w:szCs w:val="28"/>
        </w:rPr>
        <w:t xml:space="preserve">Bounding Box or Image Segmentation API: </w:t>
      </w:r>
      <w:r>
        <w:rPr>
          <w:sz w:val="28"/>
          <w:szCs w:val="28"/>
        </w:rPr>
        <w:t>For now, we have chosen Microsoft Azure’s Computer Vision API which also gives the functionalities of</w:t>
      </w:r>
      <w:r w:rsidRPr="0074726A">
        <w:rPr>
          <w:sz w:val="28"/>
          <w:szCs w:val="28"/>
        </w:rPr>
        <w:t xml:space="preserve"> bounding box or image segmentation service. </w:t>
      </w:r>
      <w:r>
        <w:rPr>
          <w:sz w:val="28"/>
          <w:szCs w:val="28"/>
        </w:rPr>
        <w:t>It returns in object, the coordinates for the bounding box and the object name.</w:t>
      </w:r>
    </w:p>
    <w:p w14:paraId="4E867943" w14:textId="77777777" w:rsidR="00FB6196" w:rsidRPr="0074726A" w:rsidRDefault="00FB6196" w:rsidP="00FB6196">
      <w:pPr>
        <w:pStyle w:val="ListParagraph"/>
        <w:numPr>
          <w:ilvl w:val="0"/>
          <w:numId w:val="34"/>
        </w:numPr>
        <w:jc w:val="both"/>
        <w:rPr>
          <w:sz w:val="28"/>
          <w:szCs w:val="28"/>
        </w:rPr>
      </w:pPr>
      <w:r w:rsidRPr="0074726A">
        <w:rPr>
          <w:sz w:val="28"/>
          <w:szCs w:val="28"/>
        </w:rPr>
        <w:t>Accessibility API (</w:t>
      </w:r>
      <w:proofErr w:type="spellStart"/>
      <w:r w:rsidRPr="0074726A">
        <w:rPr>
          <w:sz w:val="28"/>
          <w:szCs w:val="28"/>
        </w:rPr>
        <w:t>ResponsiveVoice</w:t>
      </w:r>
      <w:proofErr w:type="spellEnd"/>
      <w:r w:rsidRPr="0074726A">
        <w:rPr>
          <w:sz w:val="28"/>
          <w:szCs w:val="28"/>
        </w:rPr>
        <w:t xml:space="preserve">): </w:t>
      </w:r>
      <w:r>
        <w:rPr>
          <w:sz w:val="28"/>
          <w:szCs w:val="28"/>
        </w:rPr>
        <w:t>Any API or [alt feature of HTML] should satisfy the accessibility feature that reads texts displayed on the screen.</w:t>
      </w:r>
    </w:p>
    <w:p w14:paraId="1B03B0CD" w14:textId="17E6E804" w:rsidR="00FB6196" w:rsidRPr="003E5757" w:rsidRDefault="00FB6196" w:rsidP="00FB6196">
      <w:pPr>
        <w:pStyle w:val="Orionbodytext"/>
        <w:rPr>
          <w:rStyle w:val="Strong"/>
          <w:b w:val="0"/>
          <w:bCs w:val="0"/>
          <w:color w:val="808080" w:themeColor="background1" w:themeShade="80"/>
        </w:rPr>
      </w:pPr>
      <w:proofErr w:type="spellStart"/>
      <w:r w:rsidRPr="0074726A">
        <w:rPr>
          <w:sz w:val="28"/>
          <w:szCs w:val="28"/>
        </w:rPr>
        <w:t>Graphiti</w:t>
      </w:r>
      <w:proofErr w:type="spellEnd"/>
      <w:r w:rsidRPr="0074726A">
        <w:rPr>
          <w:sz w:val="28"/>
          <w:szCs w:val="28"/>
        </w:rPr>
        <w:t xml:space="preserve"> APIs: Identify and describe the inbuilt APIs provided by </w:t>
      </w:r>
      <w:proofErr w:type="spellStart"/>
      <w:r w:rsidRPr="0074726A">
        <w:rPr>
          <w:sz w:val="28"/>
          <w:szCs w:val="28"/>
        </w:rPr>
        <w:t>Graphiti</w:t>
      </w:r>
      <w:proofErr w:type="spellEnd"/>
      <w:r w:rsidRPr="0074726A">
        <w:rPr>
          <w:sz w:val="28"/>
          <w:szCs w:val="28"/>
        </w:rPr>
        <w:t xml:space="preserve"> for image transfer, touch feedback, and other related </w:t>
      </w:r>
      <w:r w:rsidRPr="0074726A">
        <w:rPr>
          <w:sz w:val="28"/>
          <w:szCs w:val="28"/>
        </w:rPr>
        <w:lastRenderedPageBreak/>
        <w:t xml:space="preserve">functionalities. Specify the input parameters, expected data types, and return values for each </w:t>
      </w:r>
      <w:proofErr w:type="spellStart"/>
      <w:r w:rsidRPr="0074726A">
        <w:rPr>
          <w:sz w:val="28"/>
          <w:szCs w:val="28"/>
        </w:rPr>
        <w:t>Graphiti</w:t>
      </w:r>
      <w:proofErr w:type="spellEnd"/>
      <w:r w:rsidRPr="0074726A">
        <w:rPr>
          <w:sz w:val="28"/>
          <w:szCs w:val="28"/>
        </w:rPr>
        <w:t xml:space="preserve"> API.</w:t>
      </w:r>
    </w:p>
    <w:sectPr w:rsidR="00FB6196" w:rsidRPr="003E5757" w:rsidSect="0098448D">
      <w:headerReference w:type="default" r:id="rId20"/>
      <w:footerReference w:type="default" r:id="rId21"/>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9FAC" w14:textId="77777777" w:rsidR="00914D13" w:rsidRDefault="00914D13">
      <w:r>
        <w:separator/>
      </w:r>
    </w:p>
  </w:endnote>
  <w:endnote w:type="continuationSeparator" w:id="0">
    <w:p w14:paraId="3345FC98" w14:textId="77777777" w:rsidR="00914D13" w:rsidRDefault="00914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9AA4" w14:textId="77777777" w:rsidR="006B6509" w:rsidRDefault="000376A6" w:rsidP="00971842">
    <w:pPr>
      <w:pStyle w:val="Orionreportfooteer"/>
    </w:pPr>
    <w:r>
      <w:t>Encore</w:t>
    </w:r>
    <w:r w:rsidR="00342634" w:rsidRPr="00342634">
      <w:t xml:space="preserve"> Research</w:t>
    </w:r>
    <w:r w:rsidR="006B6509">
      <w:t xml:space="preserve"> </w:t>
    </w:r>
    <w:r w:rsidR="006B6509">
      <w:tab/>
      <w:t>Confidential and Proprietary Information</w:t>
    </w:r>
    <w:r w:rsidR="006B6509">
      <w:tab/>
    </w:r>
    <w:r w:rsidR="00BB1CDD" w:rsidRPr="00E3462E">
      <w:fldChar w:fldCharType="begin"/>
    </w:r>
    <w:r w:rsidR="006B6509" w:rsidRPr="00E3462E">
      <w:instrText xml:space="preserve"> PAGE </w:instrText>
    </w:r>
    <w:r w:rsidR="00BB1CDD" w:rsidRPr="00E3462E">
      <w:fldChar w:fldCharType="separate"/>
    </w:r>
    <w:r w:rsidR="0089571D">
      <w:rPr>
        <w:noProof/>
      </w:rPr>
      <w:t>4</w:t>
    </w:r>
    <w:r w:rsidR="00BB1CDD" w:rsidRPr="00E3462E">
      <w:fldChar w:fldCharType="end"/>
    </w:r>
  </w:p>
  <w:p w14:paraId="2D234592" w14:textId="77777777" w:rsidR="006B6509" w:rsidRDefault="006B6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89668" w14:textId="77777777" w:rsidR="00914D13" w:rsidRDefault="00914D13">
      <w:r>
        <w:separator/>
      </w:r>
    </w:p>
  </w:footnote>
  <w:footnote w:type="continuationSeparator" w:id="0">
    <w:p w14:paraId="1E190AFF" w14:textId="77777777" w:rsidR="00914D13" w:rsidRDefault="00914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33E3" w14:textId="6E220A68" w:rsidR="006B6509" w:rsidRPr="00E3462E" w:rsidRDefault="00BF131B" w:rsidP="00E3462E">
    <w:r>
      <w:t>Software Templates</w:t>
    </w:r>
    <w:r w:rsidR="00405F56">
      <w:t xml:space="preserve"> – </w:t>
    </w:r>
    <w:r>
      <w:t>Software Design Specification Template</w:t>
    </w:r>
    <w:r w:rsidR="00405F56" w:rsidRPr="00E3462E">
      <w:tab/>
    </w:r>
    <w:r w:rsidR="008B37EE" w:rsidRPr="00E3462E">
      <w:t>Version 0.</w:t>
    </w:r>
    <w:r>
      <w:t>0</w:t>
    </w:r>
    <w:r w:rsidR="006B6509" w:rsidRPr="00E3462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F0B"/>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E76BA"/>
    <w:multiLevelType w:val="multilevel"/>
    <w:tmpl w:val="0860BE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54BC2"/>
    <w:multiLevelType w:val="hybridMultilevel"/>
    <w:tmpl w:val="810A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54792"/>
    <w:multiLevelType w:val="multilevel"/>
    <w:tmpl w:val="D792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774940"/>
    <w:multiLevelType w:val="multilevel"/>
    <w:tmpl w:val="BCAE0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935BAC"/>
    <w:multiLevelType w:val="multilevel"/>
    <w:tmpl w:val="5CAEF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0368E0"/>
    <w:multiLevelType w:val="hybridMultilevel"/>
    <w:tmpl w:val="30FA5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9503EF"/>
    <w:multiLevelType w:val="hybridMultilevel"/>
    <w:tmpl w:val="427880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BA059C"/>
    <w:multiLevelType w:val="multilevel"/>
    <w:tmpl w:val="C6D4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401FCE"/>
    <w:multiLevelType w:val="multilevel"/>
    <w:tmpl w:val="A8544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8415D4"/>
    <w:multiLevelType w:val="multilevel"/>
    <w:tmpl w:val="1A0A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E15B97"/>
    <w:multiLevelType w:val="hybridMultilevel"/>
    <w:tmpl w:val="86EA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233628"/>
    <w:multiLevelType w:val="multilevel"/>
    <w:tmpl w:val="A8ECE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436A60"/>
    <w:multiLevelType w:val="hybridMultilevel"/>
    <w:tmpl w:val="DFB22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E303B7"/>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AC5B47"/>
    <w:multiLevelType w:val="multilevel"/>
    <w:tmpl w:val="E64C8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522879"/>
    <w:multiLevelType w:val="multilevel"/>
    <w:tmpl w:val="EEACC1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975D85"/>
    <w:multiLevelType w:val="hybridMultilevel"/>
    <w:tmpl w:val="804C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6058AC"/>
    <w:multiLevelType w:val="multilevel"/>
    <w:tmpl w:val="EE782E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4156EF"/>
    <w:multiLevelType w:val="hybridMultilevel"/>
    <w:tmpl w:val="11E026FA"/>
    <w:lvl w:ilvl="0" w:tplc="CC3A7C00">
      <w:start w:val="1"/>
      <w:numFmt w:val="lowerLetter"/>
      <w:lvlText w:val="%1)"/>
      <w:lvlJc w:val="left"/>
      <w:pPr>
        <w:ind w:left="1080" w:hanging="360"/>
      </w:pPr>
      <w:rPr>
        <w:rFonts w:ascii="Arial" w:eastAsia="Times New Roman" w:hAnsi="Arial"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5F517FE5"/>
    <w:multiLevelType w:val="hybridMultilevel"/>
    <w:tmpl w:val="42E6E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6A2292"/>
    <w:multiLevelType w:val="hybridMultilevel"/>
    <w:tmpl w:val="59FC8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A305F9"/>
    <w:multiLevelType w:val="multilevel"/>
    <w:tmpl w:val="8812AF2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64C34A5B"/>
    <w:multiLevelType w:val="multilevel"/>
    <w:tmpl w:val="9F225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261FCB"/>
    <w:multiLevelType w:val="multilevel"/>
    <w:tmpl w:val="EE30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6286156"/>
    <w:multiLevelType w:val="multilevel"/>
    <w:tmpl w:val="F486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AF14F7"/>
    <w:multiLevelType w:val="hybridMultilevel"/>
    <w:tmpl w:val="EF9844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2F6493"/>
    <w:multiLevelType w:val="multilevel"/>
    <w:tmpl w:val="36747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25278E"/>
    <w:multiLevelType w:val="hybridMultilevel"/>
    <w:tmpl w:val="699052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0" w15:restartNumberingAfterBreak="0">
    <w:nsid w:val="6DD3167C"/>
    <w:multiLevelType w:val="hybridMultilevel"/>
    <w:tmpl w:val="ABF6A3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1312A84"/>
    <w:multiLevelType w:val="hybridMultilevel"/>
    <w:tmpl w:val="37A4D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F3493"/>
    <w:multiLevelType w:val="hybridMultilevel"/>
    <w:tmpl w:val="1EC48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914F57"/>
    <w:multiLevelType w:val="hybridMultilevel"/>
    <w:tmpl w:val="0C8E1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D51180"/>
    <w:multiLevelType w:val="multilevel"/>
    <w:tmpl w:val="3DAC3A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600170"/>
    <w:multiLevelType w:val="multilevel"/>
    <w:tmpl w:val="A260B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7F1FC9"/>
    <w:multiLevelType w:val="hybridMultilevel"/>
    <w:tmpl w:val="A49EC6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55395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4710072">
    <w:abstractNumId w:val="22"/>
  </w:num>
  <w:num w:numId="3" w16cid:durableId="1655138531">
    <w:abstractNumId w:val="26"/>
  </w:num>
  <w:num w:numId="4" w16cid:durableId="1009135328">
    <w:abstractNumId w:val="20"/>
  </w:num>
  <w:num w:numId="5" w16cid:durableId="1713463225">
    <w:abstractNumId w:val="0"/>
  </w:num>
  <w:num w:numId="6" w16cid:durableId="47850222">
    <w:abstractNumId w:val="31"/>
  </w:num>
  <w:num w:numId="7" w16cid:durableId="1440756749">
    <w:abstractNumId w:val="2"/>
  </w:num>
  <w:num w:numId="8" w16cid:durableId="2077043084">
    <w:abstractNumId w:val="14"/>
  </w:num>
  <w:num w:numId="9" w16cid:durableId="775714389">
    <w:abstractNumId w:val="36"/>
  </w:num>
  <w:num w:numId="10" w16cid:durableId="1292982896">
    <w:abstractNumId w:val="6"/>
  </w:num>
  <w:num w:numId="11" w16cid:durableId="71901574">
    <w:abstractNumId w:val="33"/>
  </w:num>
  <w:num w:numId="12" w16cid:durableId="501822320">
    <w:abstractNumId w:val="17"/>
  </w:num>
  <w:num w:numId="13" w16cid:durableId="1056313849">
    <w:abstractNumId w:val="21"/>
  </w:num>
  <w:num w:numId="14" w16cid:durableId="1907955588">
    <w:abstractNumId w:val="30"/>
  </w:num>
  <w:num w:numId="15" w16cid:durableId="390467873">
    <w:abstractNumId w:val="11"/>
  </w:num>
  <w:num w:numId="16" w16cid:durableId="1833980410">
    <w:abstractNumId w:val="32"/>
  </w:num>
  <w:num w:numId="17" w16cid:durableId="161971184">
    <w:abstractNumId w:val="13"/>
  </w:num>
  <w:num w:numId="18" w16cid:durableId="24671869">
    <w:abstractNumId w:val="28"/>
  </w:num>
  <w:num w:numId="19" w16cid:durableId="656105061">
    <w:abstractNumId w:val="7"/>
  </w:num>
  <w:num w:numId="20" w16cid:durableId="1966042265">
    <w:abstractNumId w:val="19"/>
  </w:num>
  <w:num w:numId="21" w16cid:durableId="1227954401">
    <w:abstractNumId w:val="16"/>
  </w:num>
  <w:num w:numId="22" w16cid:durableId="481775848">
    <w:abstractNumId w:val="27"/>
  </w:num>
  <w:num w:numId="23" w16cid:durableId="733116038">
    <w:abstractNumId w:val="1"/>
  </w:num>
  <w:num w:numId="24" w16cid:durableId="394015358">
    <w:abstractNumId w:val="23"/>
  </w:num>
  <w:num w:numId="25" w16cid:durableId="1001617670">
    <w:abstractNumId w:val="12"/>
  </w:num>
  <w:num w:numId="26" w16cid:durableId="1583372454">
    <w:abstractNumId w:val="35"/>
  </w:num>
  <w:num w:numId="27" w16cid:durableId="1132022431">
    <w:abstractNumId w:val="9"/>
  </w:num>
  <w:num w:numId="28" w16cid:durableId="50617673">
    <w:abstractNumId w:val="18"/>
  </w:num>
  <w:num w:numId="29" w16cid:durableId="41028057">
    <w:abstractNumId w:val="24"/>
  </w:num>
  <w:num w:numId="30" w16cid:durableId="198519828">
    <w:abstractNumId w:val="34"/>
  </w:num>
  <w:num w:numId="31" w16cid:durableId="72515370">
    <w:abstractNumId w:val="8"/>
  </w:num>
  <w:num w:numId="32" w16cid:durableId="802890341">
    <w:abstractNumId w:val="5"/>
  </w:num>
  <w:num w:numId="33" w16cid:durableId="649678926">
    <w:abstractNumId w:val="4"/>
  </w:num>
  <w:num w:numId="34" w16cid:durableId="552624708">
    <w:abstractNumId w:val="3"/>
  </w:num>
  <w:num w:numId="35" w16cid:durableId="241913311">
    <w:abstractNumId w:val="10"/>
  </w:num>
  <w:num w:numId="36" w16cid:durableId="1249197205">
    <w:abstractNumId w:val="15"/>
  </w:num>
  <w:num w:numId="37" w16cid:durableId="131412105">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stylePaneSortMethod w:val="000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C1tDQzMDe2MDRX0lEKTi0uzszPAykwqgUAlxjW2CwAAAA="/>
  </w:docVars>
  <w:rsids>
    <w:rsidRoot w:val="00C0616C"/>
    <w:rsid w:val="000014ED"/>
    <w:rsid w:val="0000205A"/>
    <w:rsid w:val="00003B7E"/>
    <w:rsid w:val="00003D6B"/>
    <w:rsid w:val="000058CA"/>
    <w:rsid w:val="000108B2"/>
    <w:rsid w:val="00010AFA"/>
    <w:rsid w:val="000165D2"/>
    <w:rsid w:val="00020848"/>
    <w:rsid w:val="00023986"/>
    <w:rsid w:val="00024AA2"/>
    <w:rsid w:val="00025F21"/>
    <w:rsid w:val="000271AF"/>
    <w:rsid w:val="00027804"/>
    <w:rsid w:val="00031A31"/>
    <w:rsid w:val="0003742E"/>
    <w:rsid w:val="000376A6"/>
    <w:rsid w:val="00037C86"/>
    <w:rsid w:val="00042D7F"/>
    <w:rsid w:val="00053A77"/>
    <w:rsid w:val="00055FDF"/>
    <w:rsid w:val="00056932"/>
    <w:rsid w:val="00056BAB"/>
    <w:rsid w:val="00057A85"/>
    <w:rsid w:val="000605F8"/>
    <w:rsid w:val="00061876"/>
    <w:rsid w:val="00061D87"/>
    <w:rsid w:val="0006431C"/>
    <w:rsid w:val="00066351"/>
    <w:rsid w:val="00066541"/>
    <w:rsid w:val="00073531"/>
    <w:rsid w:val="00076E63"/>
    <w:rsid w:val="00081731"/>
    <w:rsid w:val="00082F54"/>
    <w:rsid w:val="00090116"/>
    <w:rsid w:val="00090DA5"/>
    <w:rsid w:val="00092ADF"/>
    <w:rsid w:val="000934F1"/>
    <w:rsid w:val="00094094"/>
    <w:rsid w:val="000A1318"/>
    <w:rsid w:val="000A3D67"/>
    <w:rsid w:val="000A5C7F"/>
    <w:rsid w:val="000A6F62"/>
    <w:rsid w:val="000B30C9"/>
    <w:rsid w:val="000B3F36"/>
    <w:rsid w:val="000B5249"/>
    <w:rsid w:val="000B6438"/>
    <w:rsid w:val="000B7597"/>
    <w:rsid w:val="000C172B"/>
    <w:rsid w:val="000C76D9"/>
    <w:rsid w:val="000D0483"/>
    <w:rsid w:val="000D0696"/>
    <w:rsid w:val="000D22FC"/>
    <w:rsid w:val="000D240F"/>
    <w:rsid w:val="000D6C00"/>
    <w:rsid w:val="000E1243"/>
    <w:rsid w:val="000E23A7"/>
    <w:rsid w:val="000E7994"/>
    <w:rsid w:val="000F0902"/>
    <w:rsid w:val="000F198D"/>
    <w:rsid w:val="000F2701"/>
    <w:rsid w:val="000F3658"/>
    <w:rsid w:val="000F6361"/>
    <w:rsid w:val="000F7FDA"/>
    <w:rsid w:val="001028A7"/>
    <w:rsid w:val="0010398D"/>
    <w:rsid w:val="00104555"/>
    <w:rsid w:val="00105E5F"/>
    <w:rsid w:val="00106649"/>
    <w:rsid w:val="0010669E"/>
    <w:rsid w:val="00107D06"/>
    <w:rsid w:val="001104D7"/>
    <w:rsid w:val="00110D42"/>
    <w:rsid w:val="0011238E"/>
    <w:rsid w:val="001131D7"/>
    <w:rsid w:val="001150E2"/>
    <w:rsid w:val="00116867"/>
    <w:rsid w:val="0011794F"/>
    <w:rsid w:val="00117FA4"/>
    <w:rsid w:val="00121487"/>
    <w:rsid w:val="00122D8F"/>
    <w:rsid w:val="00122E19"/>
    <w:rsid w:val="0012383F"/>
    <w:rsid w:val="0012388B"/>
    <w:rsid w:val="00130548"/>
    <w:rsid w:val="00133847"/>
    <w:rsid w:val="00133C79"/>
    <w:rsid w:val="001351CA"/>
    <w:rsid w:val="00142E5E"/>
    <w:rsid w:val="00145F71"/>
    <w:rsid w:val="001468F3"/>
    <w:rsid w:val="00147E72"/>
    <w:rsid w:val="00163553"/>
    <w:rsid w:val="00166B6A"/>
    <w:rsid w:val="0017061B"/>
    <w:rsid w:val="00172259"/>
    <w:rsid w:val="00172322"/>
    <w:rsid w:val="00172BDE"/>
    <w:rsid w:val="00173B53"/>
    <w:rsid w:val="00174181"/>
    <w:rsid w:val="00174A50"/>
    <w:rsid w:val="00176747"/>
    <w:rsid w:val="00176D69"/>
    <w:rsid w:val="00177E47"/>
    <w:rsid w:val="001820A0"/>
    <w:rsid w:val="00182AC2"/>
    <w:rsid w:val="00184BB0"/>
    <w:rsid w:val="00184FCD"/>
    <w:rsid w:val="00185FEB"/>
    <w:rsid w:val="0019256F"/>
    <w:rsid w:val="00192682"/>
    <w:rsid w:val="00193FCB"/>
    <w:rsid w:val="001965C1"/>
    <w:rsid w:val="00196A23"/>
    <w:rsid w:val="00196DB4"/>
    <w:rsid w:val="001A1C76"/>
    <w:rsid w:val="001A252B"/>
    <w:rsid w:val="001A364D"/>
    <w:rsid w:val="001A446A"/>
    <w:rsid w:val="001A559E"/>
    <w:rsid w:val="001B1942"/>
    <w:rsid w:val="001B240A"/>
    <w:rsid w:val="001B399A"/>
    <w:rsid w:val="001B79BC"/>
    <w:rsid w:val="001C02B2"/>
    <w:rsid w:val="001C19B5"/>
    <w:rsid w:val="001C2D03"/>
    <w:rsid w:val="001C7C20"/>
    <w:rsid w:val="001D05FB"/>
    <w:rsid w:val="001D3356"/>
    <w:rsid w:val="001D49D2"/>
    <w:rsid w:val="001E0DDE"/>
    <w:rsid w:val="001E1135"/>
    <w:rsid w:val="001E1C51"/>
    <w:rsid w:val="001E2AF3"/>
    <w:rsid w:val="001E3CC8"/>
    <w:rsid w:val="001E3D82"/>
    <w:rsid w:val="001E4091"/>
    <w:rsid w:val="001F663E"/>
    <w:rsid w:val="001F6B61"/>
    <w:rsid w:val="0020019C"/>
    <w:rsid w:val="00200F8A"/>
    <w:rsid w:val="00201DBE"/>
    <w:rsid w:val="00201DF4"/>
    <w:rsid w:val="00201E1E"/>
    <w:rsid w:val="002046B7"/>
    <w:rsid w:val="002054E8"/>
    <w:rsid w:val="00205AB8"/>
    <w:rsid w:val="00210080"/>
    <w:rsid w:val="00210630"/>
    <w:rsid w:val="00210A27"/>
    <w:rsid w:val="002132B9"/>
    <w:rsid w:val="00213F0E"/>
    <w:rsid w:val="002148A0"/>
    <w:rsid w:val="00215E8A"/>
    <w:rsid w:val="00217452"/>
    <w:rsid w:val="00217C47"/>
    <w:rsid w:val="0022024D"/>
    <w:rsid w:val="002213B8"/>
    <w:rsid w:val="00223E83"/>
    <w:rsid w:val="00225441"/>
    <w:rsid w:val="00225B05"/>
    <w:rsid w:val="00226183"/>
    <w:rsid w:val="002340A6"/>
    <w:rsid w:val="002353C3"/>
    <w:rsid w:val="00236C0C"/>
    <w:rsid w:val="00237909"/>
    <w:rsid w:val="00237F49"/>
    <w:rsid w:val="00240932"/>
    <w:rsid w:val="00242F8A"/>
    <w:rsid w:val="002435AE"/>
    <w:rsid w:val="00254C59"/>
    <w:rsid w:val="00261165"/>
    <w:rsid w:val="00262E6B"/>
    <w:rsid w:val="00263112"/>
    <w:rsid w:val="00265718"/>
    <w:rsid w:val="00266695"/>
    <w:rsid w:val="00267C78"/>
    <w:rsid w:val="002715A4"/>
    <w:rsid w:val="00272283"/>
    <w:rsid w:val="00272D5F"/>
    <w:rsid w:val="00273A12"/>
    <w:rsid w:val="00273CA5"/>
    <w:rsid w:val="00274C27"/>
    <w:rsid w:val="00275E6B"/>
    <w:rsid w:val="0027694E"/>
    <w:rsid w:val="00281E1A"/>
    <w:rsid w:val="00284561"/>
    <w:rsid w:val="002859AC"/>
    <w:rsid w:val="00285E89"/>
    <w:rsid w:val="00285FF3"/>
    <w:rsid w:val="00286A63"/>
    <w:rsid w:val="002870F1"/>
    <w:rsid w:val="002920B6"/>
    <w:rsid w:val="0029789A"/>
    <w:rsid w:val="002A18CE"/>
    <w:rsid w:val="002A284E"/>
    <w:rsid w:val="002A2AE2"/>
    <w:rsid w:val="002A2F8A"/>
    <w:rsid w:val="002A346F"/>
    <w:rsid w:val="002A4478"/>
    <w:rsid w:val="002A4844"/>
    <w:rsid w:val="002A5495"/>
    <w:rsid w:val="002A5F98"/>
    <w:rsid w:val="002A68D7"/>
    <w:rsid w:val="002B21C1"/>
    <w:rsid w:val="002B40DD"/>
    <w:rsid w:val="002C166B"/>
    <w:rsid w:val="002C1839"/>
    <w:rsid w:val="002C2CF5"/>
    <w:rsid w:val="002C3261"/>
    <w:rsid w:val="002C36ED"/>
    <w:rsid w:val="002C543A"/>
    <w:rsid w:val="002C5BA7"/>
    <w:rsid w:val="002C6CE4"/>
    <w:rsid w:val="002D0B8D"/>
    <w:rsid w:val="002D2468"/>
    <w:rsid w:val="002D5D3F"/>
    <w:rsid w:val="002E4431"/>
    <w:rsid w:val="002E4874"/>
    <w:rsid w:val="002E5B5C"/>
    <w:rsid w:val="002E5D45"/>
    <w:rsid w:val="002F05F3"/>
    <w:rsid w:val="002F2145"/>
    <w:rsid w:val="002F47A7"/>
    <w:rsid w:val="002F78AE"/>
    <w:rsid w:val="003023E3"/>
    <w:rsid w:val="00304C84"/>
    <w:rsid w:val="003062DC"/>
    <w:rsid w:val="0030769F"/>
    <w:rsid w:val="003101A2"/>
    <w:rsid w:val="00312882"/>
    <w:rsid w:val="00314F4D"/>
    <w:rsid w:val="00316E24"/>
    <w:rsid w:val="0032258C"/>
    <w:rsid w:val="00322A2E"/>
    <w:rsid w:val="00322BF5"/>
    <w:rsid w:val="0032367B"/>
    <w:rsid w:val="00324D31"/>
    <w:rsid w:val="0032654B"/>
    <w:rsid w:val="00330B2F"/>
    <w:rsid w:val="00331488"/>
    <w:rsid w:val="00331FEF"/>
    <w:rsid w:val="003346E9"/>
    <w:rsid w:val="00334C6B"/>
    <w:rsid w:val="00335439"/>
    <w:rsid w:val="00336F7B"/>
    <w:rsid w:val="00341096"/>
    <w:rsid w:val="00341BDA"/>
    <w:rsid w:val="00342634"/>
    <w:rsid w:val="00352875"/>
    <w:rsid w:val="00355658"/>
    <w:rsid w:val="00355849"/>
    <w:rsid w:val="00356F8F"/>
    <w:rsid w:val="0035798F"/>
    <w:rsid w:val="00360352"/>
    <w:rsid w:val="00362720"/>
    <w:rsid w:val="003636AF"/>
    <w:rsid w:val="00365869"/>
    <w:rsid w:val="00365C45"/>
    <w:rsid w:val="003678C1"/>
    <w:rsid w:val="00372175"/>
    <w:rsid w:val="00373778"/>
    <w:rsid w:val="00373DA0"/>
    <w:rsid w:val="00373EED"/>
    <w:rsid w:val="00374728"/>
    <w:rsid w:val="00376CD5"/>
    <w:rsid w:val="00385047"/>
    <w:rsid w:val="00385C97"/>
    <w:rsid w:val="003864E9"/>
    <w:rsid w:val="0039053F"/>
    <w:rsid w:val="00391EA0"/>
    <w:rsid w:val="00392558"/>
    <w:rsid w:val="0039475B"/>
    <w:rsid w:val="00396756"/>
    <w:rsid w:val="003A022E"/>
    <w:rsid w:val="003A0B92"/>
    <w:rsid w:val="003A0DD7"/>
    <w:rsid w:val="003A0E0B"/>
    <w:rsid w:val="003A0FF0"/>
    <w:rsid w:val="003A1330"/>
    <w:rsid w:val="003A3DB1"/>
    <w:rsid w:val="003A6CE7"/>
    <w:rsid w:val="003A7247"/>
    <w:rsid w:val="003A7C99"/>
    <w:rsid w:val="003B0052"/>
    <w:rsid w:val="003B0C2B"/>
    <w:rsid w:val="003B4627"/>
    <w:rsid w:val="003B69A1"/>
    <w:rsid w:val="003C2FDD"/>
    <w:rsid w:val="003C3352"/>
    <w:rsid w:val="003C37ED"/>
    <w:rsid w:val="003C5763"/>
    <w:rsid w:val="003C6EC2"/>
    <w:rsid w:val="003D066C"/>
    <w:rsid w:val="003D4FE4"/>
    <w:rsid w:val="003D5FC6"/>
    <w:rsid w:val="003D63DC"/>
    <w:rsid w:val="003E0A96"/>
    <w:rsid w:val="003E1016"/>
    <w:rsid w:val="003E1C5E"/>
    <w:rsid w:val="003E1DD4"/>
    <w:rsid w:val="003E35EB"/>
    <w:rsid w:val="003E38DE"/>
    <w:rsid w:val="003E3E90"/>
    <w:rsid w:val="003E52EB"/>
    <w:rsid w:val="003E5757"/>
    <w:rsid w:val="003E6D1E"/>
    <w:rsid w:val="003E7C59"/>
    <w:rsid w:val="003F2659"/>
    <w:rsid w:val="003F2715"/>
    <w:rsid w:val="003F3E5D"/>
    <w:rsid w:val="003F4268"/>
    <w:rsid w:val="003F49E2"/>
    <w:rsid w:val="003F629C"/>
    <w:rsid w:val="003F6E68"/>
    <w:rsid w:val="003F6FEE"/>
    <w:rsid w:val="003F794C"/>
    <w:rsid w:val="003F7D59"/>
    <w:rsid w:val="003F7EE5"/>
    <w:rsid w:val="00405544"/>
    <w:rsid w:val="00405F56"/>
    <w:rsid w:val="004073C0"/>
    <w:rsid w:val="00413260"/>
    <w:rsid w:val="0041777E"/>
    <w:rsid w:val="00417A0B"/>
    <w:rsid w:val="00420700"/>
    <w:rsid w:val="00420D77"/>
    <w:rsid w:val="004213CC"/>
    <w:rsid w:val="004226F3"/>
    <w:rsid w:val="0042440E"/>
    <w:rsid w:val="00427644"/>
    <w:rsid w:val="0043264D"/>
    <w:rsid w:val="00434FAD"/>
    <w:rsid w:val="0045007B"/>
    <w:rsid w:val="004515D9"/>
    <w:rsid w:val="004520C9"/>
    <w:rsid w:val="004525E2"/>
    <w:rsid w:val="0045483A"/>
    <w:rsid w:val="004548A2"/>
    <w:rsid w:val="00454DD9"/>
    <w:rsid w:val="00457EF2"/>
    <w:rsid w:val="0046119F"/>
    <w:rsid w:val="004657AF"/>
    <w:rsid w:val="00467188"/>
    <w:rsid w:val="004701FC"/>
    <w:rsid w:val="004703E8"/>
    <w:rsid w:val="00472AB9"/>
    <w:rsid w:val="00474527"/>
    <w:rsid w:val="00476BA1"/>
    <w:rsid w:val="00481821"/>
    <w:rsid w:val="00481D5D"/>
    <w:rsid w:val="00482CBB"/>
    <w:rsid w:val="0049042A"/>
    <w:rsid w:val="00490F61"/>
    <w:rsid w:val="0049209A"/>
    <w:rsid w:val="00495D28"/>
    <w:rsid w:val="004A0332"/>
    <w:rsid w:val="004A0735"/>
    <w:rsid w:val="004A1254"/>
    <w:rsid w:val="004A5E81"/>
    <w:rsid w:val="004A6339"/>
    <w:rsid w:val="004A793D"/>
    <w:rsid w:val="004B2555"/>
    <w:rsid w:val="004C63E4"/>
    <w:rsid w:val="004C6AC6"/>
    <w:rsid w:val="004C6F5F"/>
    <w:rsid w:val="004D04F9"/>
    <w:rsid w:val="004D159D"/>
    <w:rsid w:val="004D18E5"/>
    <w:rsid w:val="004E176E"/>
    <w:rsid w:val="004E2AD1"/>
    <w:rsid w:val="004E3E65"/>
    <w:rsid w:val="004E50FD"/>
    <w:rsid w:val="004E512D"/>
    <w:rsid w:val="004F11B5"/>
    <w:rsid w:val="004F3D16"/>
    <w:rsid w:val="004F5277"/>
    <w:rsid w:val="004F5F5F"/>
    <w:rsid w:val="004F621F"/>
    <w:rsid w:val="0050176A"/>
    <w:rsid w:val="00502609"/>
    <w:rsid w:val="005036A0"/>
    <w:rsid w:val="00503764"/>
    <w:rsid w:val="0050668A"/>
    <w:rsid w:val="00516262"/>
    <w:rsid w:val="00517DB9"/>
    <w:rsid w:val="00523D7E"/>
    <w:rsid w:val="00531DDA"/>
    <w:rsid w:val="00534A85"/>
    <w:rsid w:val="0053781F"/>
    <w:rsid w:val="00540FAE"/>
    <w:rsid w:val="00542445"/>
    <w:rsid w:val="005428CC"/>
    <w:rsid w:val="00542DD9"/>
    <w:rsid w:val="00544A67"/>
    <w:rsid w:val="005453A8"/>
    <w:rsid w:val="00547E12"/>
    <w:rsid w:val="00547E85"/>
    <w:rsid w:val="00551572"/>
    <w:rsid w:val="00551D44"/>
    <w:rsid w:val="00551E49"/>
    <w:rsid w:val="00555D85"/>
    <w:rsid w:val="005562BB"/>
    <w:rsid w:val="00560D0D"/>
    <w:rsid w:val="00565AE0"/>
    <w:rsid w:val="005668C8"/>
    <w:rsid w:val="00570454"/>
    <w:rsid w:val="005709DD"/>
    <w:rsid w:val="00571CA1"/>
    <w:rsid w:val="00573099"/>
    <w:rsid w:val="00581667"/>
    <w:rsid w:val="005833A3"/>
    <w:rsid w:val="0058412C"/>
    <w:rsid w:val="005848B3"/>
    <w:rsid w:val="00586BBC"/>
    <w:rsid w:val="00591DE0"/>
    <w:rsid w:val="005934D0"/>
    <w:rsid w:val="005947C2"/>
    <w:rsid w:val="00594DE3"/>
    <w:rsid w:val="00595E5C"/>
    <w:rsid w:val="00596AB2"/>
    <w:rsid w:val="005979B3"/>
    <w:rsid w:val="005A0B92"/>
    <w:rsid w:val="005A0C8A"/>
    <w:rsid w:val="005A1D64"/>
    <w:rsid w:val="005A2BF4"/>
    <w:rsid w:val="005A44AA"/>
    <w:rsid w:val="005A5352"/>
    <w:rsid w:val="005B058B"/>
    <w:rsid w:val="005B2943"/>
    <w:rsid w:val="005B51A5"/>
    <w:rsid w:val="005B5E95"/>
    <w:rsid w:val="005B7259"/>
    <w:rsid w:val="005C47FC"/>
    <w:rsid w:val="005C5284"/>
    <w:rsid w:val="005C52DE"/>
    <w:rsid w:val="005C6A3D"/>
    <w:rsid w:val="005C733C"/>
    <w:rsid w:val="005D043D"/>
    <w:rsid w:val="005D0789"/>
    <w:rsid w:val="005D1A0B"/>
    <w:rsid w:val="005D3353"/>
    <w:rsid w:val="005D4001"/>
    <w:rsid w:val="005D6B24"/>
    <w:rsid w:val="005E15FD"/>
    <w:rsid w:val="005E173C"/>
    <w:rsid w:val="005E29AE"/>
    <w:rsid w:val="005E2DD2"/>
    <w:rsid w:val="005E4B05"/>
    <w:rsid w:val="005E538A"/>
    <w:rsid w:val="005E6941"/>
    <w:rsid w:val="005E7C85"/>
    <w:rsid w:val="005F3143"/>
    <w:rsid w:val="005F45A0"/>
    <w:rsid w:val="005F77EC"/>
    <w:rsid w:val="00601A5A"/>
    <w:rsid w:val="00601F27"/>
    <w:rsid w:val="00611FB0"/>
    <w:rsid w:val="0061482E"/>
    <w:rsid w:val="00617B71"/>
    <w:rsid w:val="00621240"/>
    <w:rsid w:val="00623FFE"/>
    <w:rsid w:val="00625517"/>
    <w:rsid w:val="00633AA0"/>
    <w:rsid w:val="0063430C"/>
    <w:rsid w:val="0063704B"/>
    <w:rsid w:val="00640BDE"/>
    <w:rsid w:val="00642CC1"/>
    <w:rsid w:val="00644EB3"/>
    <w:rsid w:val="00645B55"/>
    <w:rsid w:val="0064703B"/>
    <w:rsid w:val="00653A21"/>
    <w:rsid w:val="006646ED"/>
    <w:rsid w:val="00665162"/>
    <w:rsid w:val="006656ED"/>
    <w:rsid w:val="0067156E"/>
    <w:rsid w:val="00673F2D"/>
    <w:rsid w:val="00674E2F"/>
    <w:rsid w:val="006754B9"/>
    <w:rsid w:val="00681B02"/>
    <w:rsid w:val="006834EC"/>
    <w:rsid w:val="00685DA6"/>
    <w:rsid w:val="0068611D"/>
    <w:rsid w:val="0069169A"/>
    <w:rsid w:val="006A43C8"/>
    <w:rsid w:val="006A6041"/>
    <w:rsid w:val="006A710E"/>
    <w:rsid w:val="006B23EE"/>
    <w:rsid w:val="006B6509"/>
    <w:rsid w:val="006C1527"/>
    <w:rsid w:val="006C155B"/>
    <w:rsid w:val="006C4FFC"/>
    <w:rsid w:val="006C6197"/>
    <w:rsid w:val="006D0BCD"/>
    <w:rsid w:val="006D0CD3"/>
    <w:rsid w:val="006D303F"/>
    <w:rsid w:val="006D35F3"/>
    <w:rsid w:val="006D4896"/>
    <w:rsid w:val="006D4ACB"/>
    <w:rsid w:val="006D533F"/>
    <w:rsid w:val="006D76D7"/>
    <w:rsid w:val="006E0D41"/>
    <w:rsid w:val="006E101D"/>
    <w:rsid w:val="006E3481"/>
    <w:rsid w:val="006E4974"/>
    <w:rsid w:val="006E50AD"/>
    <w:rsid w:val="006E7B7E"/>
    <w:rsid w:val="006E7E29"/>
    <w:rsid w:val="006F1A17"/>
    <w:rsid w:val="006F1ADE"/>
    <w:rsid w:val="006F39BE"/>
    <w:rsid w:val="006F639F"/>
    <w:rsid w:val="00701414"/>
    <w:rsid w:val="00702766"/>
    <w:rsid w:val="00702865"/>
    <w:rsid w:val="00703261"/>
    <w:rsid w:val="007036AE"/>
    <w:rsid w:val="00705A99"/>
    <w:rsid w:val="00707223"/>
    <w:rsid w:val="007131E6"/>
    <w:rsid w:val="0071731B"/>
    <w:rsid w:val="00720970"/>
    <w:rsid w:val="007272EA"/>
    <w:rsid w:val="00730950"/>
    <w:rsid w:val="007327F7"/>
    <w:rsid w:val="00733774"/>
    <w:rsid w:val="00733B5F"/>
    <w:rsid w:val="00733D25"/>
    <w:rsid w:val="007365E4"/>
    <w:rsid w:val="007426B4"/>
    <w:rsid w:val="00746D3D"/>
    <w:rsid w:val="007517B3"/>
    <w:rsid w:val="007526D2"/>
    <w:rsid w:val="00753752"/>
    <w:rsid w:val="00753982"/>
    <w:rsid w:val="00754010"/>
    <w:rsid w:val="00755AD4"/>
    <w:rsid w:val="00761F0A"/>
    <w:rsid w:val="00764EBB"/>
    <w:rsid w:val="00767C0D"/>
    <w:rsid w:val="00770066"/>
    <w:rsid w:val="00771278"/>
    <w:rsid w:val="007713AE"/>
    <w:rsid w:val="00775F51"/>
    <w:rsid w:val="007767E0"/>
    <w:rsid w:val="00780A5B"/>
    <w:rsid w:val="0078137D"/>
    <w:rsid w:val="007816DC"/>
    <w:rsid w:val="007817D9"/>
    <w:rsid w:val="00781AD5"/>
    <w:rsid w:val="00784BAE"/>
    <w:rsid w:val="0078508B"/>
    <w:rsid w:val="0078780F"/>
    <w:rsid w:val="00787D3B"/>
    <w:rsid w:val="00794DFE"/>
    <w:rsid w:val="007963F1"/>
    <w:rsid w:val="00796727"/>
    <w:rsid w:val="00796A62"/>
    <w:rsid w:val="00797616"/>
    <w:rsid w:val="007A108E"/>
    <w:rsid w:val="007A3C49"/>
    <w:rsid w:val="007B02B0"/>
    <w:rsid w:val="007B1CB5"/>
    <w:rsid w:val="007B398B"/>
    <w:rsid w:val="007B4E5D"/>
    <w:rsid w:val="007C3FED"/>
    <w:rsid w:val="007C491F"/>
    <w:rsid w:val="007C6DC2"/>
    <w:rsid w:val="007D2727"/>
    <w:rsid w:val="007D41F3"/>
    <w:rsid w:val="007D4C42"/>
    <w:rsid w:val="007D4D03"/>
    <w:rsid w:val="007E0A17"/>
    <w:rsid w:val="007E2DE4"/>
    <w:rsid w:val="007E654B"/>
    <w:rsid w:val="007F0BBB"/>
    <w:rsid w:val="007F1D5B"/>
    <w:rsid w:val="007F390B"/>
    <w:rsid w:val="007F3B01"/>
    <w:rsid w:val="007F4E9D"/>
    <w:rsid w:val="007F5787"/>
    <w:rsid w:val="007F78D1"/>
    <w:rsid w:val="00800959"/>
    <w:rsid w:val="0080241C"/>
    <w:rsid w:val="008027B3"/>
    <w:rsid w:val="00805980"/>
    <w:rsid w:val="00805982"/>
    <w:rsid w:val="00806CC1"/>
    <w:rsid w:val="00811032"/>
    <w:rsid w:val="0081242B"/>
    <w:rsid w:val="00812C62"/>
    <w:rsid w:val="00821129"/>
    <w:rsid w:val="00822473"/>
    <w:rsid w:val="008230FF"/>
    <w:rsid w:val="00830450"/>
    <w:rsid w:val="00837E3B"/>
    <w:rsid w:val="00843617"/>
    <w:rsid w:val="008465AB"/>
    <w:rsid w:val="0084786C"/>
    <w:rsid w:val="008523AD"/>
    <w:rsid w:val="00854DAD"/>
    <w:rsid w:val="00860EFE"/>
    <w:rsid w:val="00861396"/>
    <w:rsid w:val="00861D5E"/>
    <w:rsid w:val="0086297D"/>
    <w:rsid w:val="00862E07"/>
    <w:rsid w:val="00863AD5"/>
    <w:rsid w:val="008766BE"/>
    <w:rsid w:val="008800FD"/>
    <w:rsid w:val="00880B36"/>
    <w:rsid w:val="008916B8"/>
    <w:rsid w:val="00894F8D"/>
    <w:rsid w:val="0089571D"/>
    <w:rsid w:val="00895D83"/>
    <w:rsid w:val="008967D0"/>
    <w:rsid w:val="0089691F"/>
    <w:rsid w:val="008A1789"/>
    <w:rsid w:val="008A1B52"/>
    <w:rsid w:val="008A236E"/>
    <w:rsid w:val="008A26F6"/>
    <w:rsid w:val="008A6A5E"/>
    <w:rsid w:val="008B13C0"/>
    <w:rsid w:val="008B1584"/>
    <w:rsid w:val="008B37EE"/>
    <w:rsid w:val="008B37F9"/>
    <w:rsid w:val="008B717B"/>
    <w:rsid w:val="008C165A"/>
    <w:rsid w:val="008C6468"/>
    <w:rsid w:val="008D2719"/>
    <w:rsid w:val="008D3B30"/>
    <w:rsid w:val="008D3BF8"/>
    <w:rsid w:val="008D3DE5"/>
    <w:rsid w:val="008D7007"/>
    <w:rsid w:val="008D72BD"/>
    <w:rsid w:val="008E05F2"/>
    <w:rsid w:val="008E2D82"/>
    <w:rsid w:val="008E42EF"/>
    <w:rsid w:val="008E629C"/>
    <w:rsid w:val="008E77B8"/>
    <w:rsid w:val="008F1375"/>
    <w:rsid w:val="008F15A5"/>
    <w:rsid w:val="008F6746"/>
    <w:rsid w:val="008F684D"/>
    <w:rsid w:val="0090291A"/>
    <w:rsid w:val="00904577"/>
    <w:rsid w:val="0090462E"/>
    <w:rsid w:val="00905F71"/>
    <w:rsid w:val="00906F62"/>
    <w:rsid w:val="00914217"/>
    <w:rsid w:val="00914D13"/>
    <w:rsid w:val="0091689D"/>
    <w:rsid w:val="00917E66"/>
    <w:rsid w:val="00920463"/>
    <w:rsid w:val="00921D25"/>
    <w:rsid w:val="009224DC"/>
    <w:rsid w:val="009234B8"/>
    <w:rsid w:val="0092425B"/>
    <w:rsid w:val="00927522"/>
    <w:rsid w:val="00930B9D"/>
    <w:rsid w:val="009337C7"/>
    <w:rsid w:val="00935000"/>
    <w:rsid w:val="0093566A"/>
    <w:rsid w:val="00935C38"/>
    <w:rsid w:val="009368F8"/>
    <w:rsid w:val="00936A94"/>
    <w:rsid w:val="00936CC2"/>
    <w:rsid w:val="00936E37"/>
    <w:rsid w:val="00941EDA"/>
    <w:rsid w:val="00946E0F"/>
    <w:rsid w:val="00952CFD"/>
    <w:rsid w:val="0095514F"/>
    <w:rsid w:val="009559A2"/>
    <w:rsid w:val="00955B9D"/>
    <w:rsid w:val="00961FAD"/>
    <w:rsid w:val="00962DD6"/>
    <w:rsid w:val="009646FB"/>
    <w:rsid w:val="00971842"/>
    <w:rsid w:val="00973205"/>
    <w:rsid w:val="0097484D"/>
    <w:rsid w:val="00976D82"/>
    <w:rsid w:val="00977ED8"/>
    <w:rsid w:val="00980294"/>
    <w:rsid w:val="009805EB"/>
    <w:rsid w:val="00982808"/>
    <w:rsid w:val="0098314F"/>
    <w:rsid w:val="009842D4"/>
    <w:rsid w:val="0098448D"/>
    <w:rsid w:val="00984E7F"/>
    <w:rsid w:val="0098726C"/>
    <w:rsid w:val="00990151"/>
    <w:rsid w:val="009918FB"/>
    <w:rsid w:val="0099390B"/>
    <w:rsid w:val="009978B4"/>
    <w:rsid w:val="009A0D51"/>
    <w:rsid w:val="009A1398"/>
    <w:rsid w:val="009A237D"/>
    <w:rsid w:val="009A2C3E"/>
    <w:rsid w:val="009A2F98"/>
    <w:rsid w:val="009A62C5"/>
    <w:rsid w:val="009A74A3"/>
    <w:rsid w:val="009B3E21"/>
    <w:rsid w:val="009B6129"/>
    <w:rsid w:val="009B726C"/>
    <w:rsid w:val="009C048E"/>
    <w:rsid w:val="009C178D"/>
    <w:rsid w:val="009C35C0"/>
    <w:rsid w:val="009C4E12"/>
    <w:rsid w:val="009C510A"/>
    <w:rsid w:val="009C517E"/>
    <w:rsid w:val="009C5D2A"/>
    <w:rsid w:val="009D00E9"/>
    <w:rsid w:val="009D1008"/>
    <w:rsid w:val="009D1A03"/>
    <w:rsid w:val="009D25ED"/>
    <w:rsid w:val="009D281E"/>
    <w:rsid w:val="009D3A5A"/>
    <w:rsid w:val="009E1081"/>
    <w:rsid w:val="009E18C0"/>
    <w:rsid w:val="009E1F78"/>
    <w:rsid w:val="009E2B34"/>
    <w:rsid w:val="009E35FD"/>
    <w:rsid w:val="009E4C3E"/>
    <w:rsid w:val="009E5D36"/>
    <w:rsid w:val="009E77FB"/>
    <w:rsid w:val="009E7E5C"/>
    <w:rsid w:val="009F02C4"/>
    <w:rsid w:val="009F0489"/>
    <w:rsid w:val="009F1BCF"/>
    <w:rsid w:val="009F52CC"/>
    <w:rsid w:val="009F7313"/>
    <w:rsid w:val="009F74ED"/>
    <w:rsid w:val="009F7999"/>
    <w:rsid w:val="009F7E4A"/>
    <w:rsid w:val="00A00DBF"/>
    <w:rsid w:val="00A10507"/>
    <w:rsid w:val="00A10B77"/>
    <w:rsid w:val="00A12B58"/>
    <w:rsid w:val="00A13B48"/>
    <w:rsid w:val="00A1409E"/>
    <w:rsid w:val="00A17B59"/>
    <w:rsid w:val="00A17CE7"/>
    <w:rsid w:val="00A22DAE"/>
    <w:rsid w:val="00A2382C"/>
    <w:rsid w:val="00A2390E"/>
    <w:rsid w:val="00A23CC9"/>
    <w:rsid w:val="00A25C3D"/>
    <w:rsid w:val="00A311D0"/>
    <w:rsid w:val="00A32EAB"/>
    <w:rsid w:val="00A35581"/>
    <w:rsid w:val="00A369D0"/>
    <w:rsid w:val="00A40B01"/>
    <w:rsid w:val="00A41F33"/>
    <w:rsid w:val="00A433C4"/>
    <w:rsid w:val="00A43BB0"/>
    <w:rsid w:val="00A50BDC"/>
    <w:rsid w:val="00A519CA"/>
    <w:rsid w:val="00A52EF3"/>
    <w:rsid w:val="00A533EA"/>
    <w:rsid w:val="00A56A66"/>
    <w:rsid w:val="00A57E38"/>
    <w:rsid w:val="00A60D6B"/>
    <w:rsid w:val="00A61495"/>
    <w:rsid w:val="00A61957"/>
    <w:rsid w:val="00A64FAB"/>
    <w:rsid w:val="00A779FE"/>
    <w:rsid w:val="00A8281A"/>
    <w:rsid w:val="00A82A9B"/>
    <w:rsid w:val="00A902D4"/>
    <w:rsid w:val="00A9361A"/>
    <w:rsid w:val="00A9460D"/>
    <w:rsid w:val="00A949F4"/>
    <w:rsid w:val="00A94D95"/>
    <w:rsid w:val="00A95EE0"/>
    <w:rsid w:val="00A95F3D"/>
    <w:rsid w:val="00A96E34"/>
    <w:rsid w:val="00A97E25"/>
    <w:rsid w:val="00AA01A7"/>
    <w:rsid w:val="00AA0664"/>
    <w:rsid w:val="00AA286C"/>
    <w:rsid w:val="00AA33F7"/>
    <w:rsid w:val="00AA70C8"/>
    <w:rsid w:val="00AA7EC7"/>
    <w:rsid w:val="00AB043F"/>
    <w:rsid w:val="00AB2BFA"/>
    <w:rsid w:val="00AB2E72"/>
    <w:rsid w:val="00AB3231"/>
    <w:rsid w:val="00AB535A"/>
    <w:rsid w:val="00AB5B90"/>
    <w:rsid w:val="00AB5BB3"/>
    <w:rsid w:val="00AB7BF3"/>
    <w:rsid w:val="00AC0003"/>
    <w:rsid w:val="00AC4C55"/>
    <w:rsid w:val="00AC4F56"/>
    <w:rsid w:val="00AC593E"/>
    <w:rsid w:val="00AC5EB2"/>
    <w:rsid w:val="00AC6E19"/>
    <w:rsid w:val="00AC7DB4"/>
    <w:rsid w:val="00AD092D"/>
    <w:rsid w:val="00AD2BAD"/>
    <w:rsid w:val="00AD3BA6"/>
    <w:rsid w:val="00AD3ED7"/>
    <w:rsid w:val="00AD73F6"/>
    <w:rsid w:val="00AE09CC"/>
    <w:rsid w:val="00AE0AFF"/>
    <w:rsid w:val="00AE39A5"/>
    <w:rsid w:val="00AE6C6B"/>
    <w:rsid w:val="00AF0A90"/>
    <w:rsid w:val="00AF18AA"/>
    <w:rsid w:val="00AF1C8E"/>
    <w:rsid w:val="00AF3AB6"/>
    <w:rsid w:val="00AF3BF1"/>
    <w:rsid w:val="00AF493D"/>
    <w:rsid w:val="00AF5E39"/>
    <w:rsid w:val="00AF5FAE"/>
    <w:rsid w:val="00B0043D"/>
    <w:rsid w:val="00B00BB2"/>
    <w:rsid w:val="00B018F3"/>
    <w:rsid w:val="00B01B73"/>
    <w:rsid w:val="00B05AD6"/>
    <w:rsid w:val="00B12D89"/>
    <w:rsid w:val="00B14AEA"/>
    <w:rsid w:val="00B15614"/>
    <w:rsid w:val="00B1727E"/>
    <w:rsid w:val="00B200C5"/>
    <w:rsid w:val="00B203EB"/>
    <w:rsid w:val="00B219A1"/>
    <w:rsid w:val="00B22EC3"/>
    <w:rsid w:val="00B2324C"/>
    <w:rsid w:val="00B244A6"/>
    <w:rsid w:val="00B30043"/>
    <w:rsid w:val="00B33876"/>
    <w:rsid w:val="00B351FF"/>
    <w:rsid w:val="00B37B43"/>
    <w:rsid w:val="00B37DE3"/>
    <w:rsid w:val="00B430A9"/>
    <w:rsid w:val="00B44E9E"/>
    <w:rsid w:val="00B45981"/>
    <w:rsid w:val="00B524B5"/>
    <w:rsid w:val="00B52A00"/>
    <w:rsid w:val="00B52ED1"/>
    <w:rsid w:val="00B5523F"/>
    <w:rsid w:val="00B555E4"/>
    <w:rsid w:val="00B627FC"/>
    <w:rsid w:val="00B65579"/>
    <w:rsid w:val="00B7336F"/>
    <w:rsid w:val="00B74996"/>
    <w:rsid w:val="00B77906"/>
    <w:rsid w:val="00B81BD7"/>
    <w:rsid w:val="00B85915"/>
    <w:rsid w:val="00B8703D"/>
    <w:rsid w:val="00B87323"/>
    <w:rsid w:val="00B90BE6"/>
    <w:rsid w:val="00B9167D"/>
    <w:rsid w:val="00B93728"/>
    <w:rsid w:val="00B95E3F"/>
    <w:rsid w:val="00B9610E"/>
    <w:rsid w:val="00BA0B40"/>
    <w:rsid w:val="00BA2C4A"/>
    <w:rsid w:val="00BA578C"/>
    <w:rsid w:val="00BA6844"/>
    <w:rsid w:val="00BA7D1E"/>
    <w:rsid w:val="00BB0020"/>
    <w:rsid w:val="00BB1CDD"/>
    <w:rsid w:val="00BB2746"/>
    <w:rsid w:val="00BB2FAB"/>
    <w:rsid w:val="00BB5ADD"/>
    <w:rsid w:val="00BB70F0"/>
    <w:rsid w:val="00BC07F5"/>
    <w:rsid w:val="00BC15B6"/>
    <w:rsid w:val="00BC49B3"/>
    <w:rsid w:val="00BD10D4"/>
    <w:rsid w:val="00BD315C"/>
    <w:rsid w:val="00BD3632"/>
    <w:rsid w:val="00BE3F3C"/>
    <w:rsid w:val="00BF0246"/>
    <w:rsid w:val="00BF131B"/>
    <w:rsid w:val="00BF4CA1"/>
    <w:rsid w:val="00BF6233"/>
    <w:rsid w:val="00BF68B4"/>
    <w:rsid w:val="00C00D4B"/>
    <w:rsid w:val="00C01514"/>
    <w:rsid w:val="00C034B8"/>
    <w:rsid w:val="00C05B31"/>
    <w:rsid w:val="00C05EE3"/>
    <w:rsid w:val="00C0616C"/>
    <w:rsid w:val="00C07A5A"/>
    <w:rsid w:val="00C11C80"/>
    <w:rsid w:val="00C12987"/>
    <w:rsid w:val="00C130EC"/>
    <w:rsid w:val="00C15AE1"/>
    <w:rsid w:val="00C17DD4"/>
    <w:rsid w:val="00C203AC"/>
    <w:rsid w:val="00C20B44"/>
    <w:rsid w:val="00C26D69"/>
    <w:rsid w:val="00C27700"/>
    <w:rsid w:val="00C300F5"/>
    <w:rsid w:val="00C3121F"/>
    <w:rsid w:val="00C3252E"/>
    <w:rsid w:val="00C3298E"/>
    <w:rsid w:val="00C3415D"/>
    <w:rsid w:val="00C369B0"/>
    <w:rsid w:val="00C42388"/>
    <w:rsid w:val="00C43C7E"/>
    <w:rsid w:val="00C451DC"/>
    <w:rsid w:val="00C45F5A"/>
    <w:rsid w:val="00C46156"/>
    <w:rsid w:val="00C50AC6"/>
    <w:rsid w:val="00C51964"/>
    <w:rsid w:val="00C60F4C"/>
    <w:rsid w:val="00C615D8"/>
    <w:rsid w:val="00C6247E"/>
    <w:rsid w:val="00C63232"/>
    <w:rsid w:val="00C677D3"/>
    <w:rsid w:val="00C67A38"/>
    <w:rsid w:val="00C70B4D"/>
    <w:rsid w:val="00C70E2D"/>
    <w:rsid w:val="00C7199A"/>
    <w:rsid w:val="00C71FF8"/>
    <w:rsid w:val="00C8221E"/>
    <w:rsid w:val="00C84501"/>
    <w:rsid w:val="00C85F5D"/>
    <w:rsid w:val="00C867EA"/>
    <w:rsid w:val="00C879F4"/>
    <w:rsid w:val="00C914CE"/>
    <w:rsid w:val="00C91BC5"/>
    <w:rsid w:val="00C91C46"/>
    <w:rsid w:val="00C92450"/>
    <w:rsid w:val="00C92B2F"/>
    <w:rsid w:val="00C935F0"/>
    <w:rsid w:val="00C93B23"/>
    <w:rsid w:val="00C9412D"/>
    <w:rsid w:val="00CA0F21"/>
    <w:rsid w:val="00CA1A56"/>
    <w:rsid w:val="00CA3329"/>
    <w:rsid w:val="00CA3604"/>
    <w:rsid w:val="00CB2E86"/>
    <w:rsid w:val="00CB5E0B"/>
    <w:rsid w:val="00CC0A90"/>
    <w:rsid w:val="00CC3FDE"/>
    <w:rsid w:val="00CC477C"/>
    <w:rsid w:val="00CC5EE5"/>
    <w:rsid w:val="00CD1811"/>
    <w:rsid w:val="00CD215A"/>
    <w:rsid w:val="00CD5D16"/>
    <w:rsid w:val="00CD5DA1"/>
    <w:rsid w:val="00CD74D2"/>
    <w:rsid w:val="00CE2151"/>
    <w:rsid w:val="00CE4D72"/>
    <w:rsid w:val="00CE4E68"/>
    <w:rsid w:val="00CE6A45"/>
    <w:rsid w:val="00CE752A"/>
    <w:rsid w:val="00CF01AE"/>
    <w:rsid w:val="00CF1FA0"/>
    <w:rsid w:val="00CF3067"/>
    <w:rsid w:val="00CF3A00"/>
    <w:rsid w:val="00D00D31"/>
    <w:rsid w:val="00D02E56"/>
    <w:rsid w:val="00D035CC"/>
    <w:rsid w:val="00D06ABA"/>
    <w:rsid w:val="00D074C8"/>
    <w:rsid w:val="00D105C1"/>
    <w:rsid w:val="00D1090D"/>
    <w:rsid w:val="00D1273B"/>
    <w:rsid w:val="00D12C8A"/>
    <w:rsid w:val="00D15568"/>
    <w:rsid w:val="00D214E8"/>
    <w:rsid w:val="00D24BBF"/>
    <w:rsid w:val="00D300E8"/>
    <w:rsid w:val="00D372B2"/>
    <w:rsid w:val="00D37B97"/>
    <w:rsid w:val="00D408F2"/>
    <w:rsid w:val="00D41D44"/>
    <w:rsid w:val="00D4482D"/>
    <w:rsid w:val="00D54FBB"/>
    <w:rsid w:val="00D604AD"/>
    <w:rsid w:val="00D60A29"/>
    <w:rsid w:val="00D60F5D"/>
    <w:rsid w:val="00D6100D"/>
    <w:rsid w:val="00D6593A"/>
    <w:rsid w:val="00D660B9"/>
    <w:rsid w:val="00D6680F"/>
    <w:rsid w:val="00D70EBF"/>
    <w:rsid w:val="00D72BED"/>
    <w:rsid w:val="00D75671"/>
    <w:rsid w:val="00D8068B"/>
    <w:rsid w:val="00D824B3"/>
    <w:rsid w:val="00D83A5F"/>
    <w:rsid w:val="00D8434E"/>
    <w:rsid w:val="00D92603"/>
    <w:rsid w:val="00D9333C"/>
    <w:rsid w:val="00D95D8C"/>
    <w:rsid w:val="00D96CE0"/>
    <w:rsid w:val="00D97AD9"/>
    <w:rsid w:val="00DA47DE"/>
    <w:rsid w:val="00DA4DBE"/>
    <w:rsid w:val="00DA5F3D"/>
    <w:rsid w:val="00DA65B9"/>
    <w:rsid w:val="00DA7A78"/>
    <w:rsid w:val="00DB06A4"/>
    <w:rsid w:val="00DB20A8"/>
    <w:rsid w:val="00DB5BBB"/>
    <w:rsid w:val="00DC0C8E"/>
    <w:rsid w:val="00DC4F00"/>
    <w:rsid w:val="00DC6CA3"/>
    <w:rsid w:val="00DD01D3"/>
    <w:rsid w:val="00DD03E9"/>
    <w:rsid w:val="00DD2270"/>
    <w:rsid w:val="00DD7911"/>
    <w:rsid w:val="00DE0915"/>
    <w:rsid w:val="00DE16A3"/>
    <w:rsid w:val="00DE348C"/>
    <w:rsid w:val="00DE5D2B"/>
    <w:rsid w:val="00DE6B3E"/>
    <w:rsid w:val="00DE7BC3"/>
    <w:rsid w:val="00DF120B"/>
    <w:rsid w:val="00DF40AB"/>
    <w:rsid w:val="00E0131A"/>
    <w:rsid w:val="00E01E21"/>
    <w:rsid w:val="00E025EA"/>
    <w:rsid w:val="00E02678"/>
    <w:rsid w:val="00E03D2A"/>
    <w:rsid w:val="00E06277"/>
    <w:rsid w:val="00E074DD"/>
    <w:rsid w:val="00E07A8A"/>
    <w:rsid w:val="00E11E2D"/>
    <w:rsid w:val="00E13ACA"/>
    <w:rsid w:val="00E163B0"/>
    <w:rsid w:val="00E24E19"/>
    <w:rsid w:val="00E25D17"/>
    <w:rsid w:val="00E26EBE"/>
    <w:rsid w:val="00E32493"/>
    <w:rsid w:val="00E32BD8"/>
    <w:rsid w:val="00E33F28"/>
    <w:rsid w:val="00E3462E"/>
    <w:rsid w:val="00E4031A"/>
    <w:rsid w:val="00E42A1A"/>
    <w:rsid w:val="00E501A6"/>
    <w:rsid w:val="00E503DF"/>
    <w:rsid w:val="00E50CAF"/>
    <w:rsid w:val="00E52862"/>
    <w:rsid w:val="00E579CB"/>
    <w:rsid w:val="00E6450B"/>
    <w:rsid w:val="00E6547C"/>
    <w:rsid w:val="00E705BC"/>
    <w:rsid w:val="00E7171F"/>
    <w:rsid w:val="00E723A6"/>
    <w:rsid w:val="00E732FE"/>
    <w:rsid w:val="00E73F91"/>
    <w:rsid w:val="00E7558E"/>
    <w:rsid w:val="00E818CF"/>
    <w:rsid w:val="00E8543E"/>
    <w:rsid w:val="00E86532"/>
    <w:rsid w:val="00E90102"/>
    <w:rsid w:val="00E9521B"/>
    <w:rsid w:val="00E964CE"/>
    <w:rsid w:val="00EA1888"/>
    <w:rsid w:val="00EA1C12"/>
    <w:rsid w:val="00EA38C8"/>
    <w:rsid w:val="00EA3A48"/>
    <w:rsid w:val="00EA5918"/>
    <w:rsid w:val="00EA6836"/>
    <w:rsid w:val="00EB1F2C"/>
    <w:rsid w:val="00EB4054"/>
    <w:rsid w:val="00EB40FC"/>
    <w:rsid w:val="00EB5344"/>
    <w:rsid w:val="00EB6916"/>
    <w:rsid w:val="00EB76DD"/>
    <w:rsid w:val="00EC2109"/>
    <w:rsid w:val="00EC34C0"/>
    <w:rsid w:val="00EC5713"/>
    <w:rsid w:val="00EC7B1A"/>
    <w:rsid w:val="00ED3501"/>
    <w:rsid w:val="00ED71FE"/>
    <w:rsid w:val="00EE066B"/>
    <w:rsid w:val="00EE33F8"/>
    <w:rsid w:val="00EE3726"/>
    <w:rsid w:val="00EE4FD7"/>
    <w:rsid w:val="00EF3A49"/>
    <w:rsid w:val="00EF6226"/>
    <w:rsid w:val="00EF79EA"/>
    <w:rsid w:val="00EF7D2E"/>
    <w:rsid w:val="00F00E7C"/>
    <w:rsid w:val="00F034A3"/>
    <w:rsid w:val="00F03AEE"/>
    <w:rsid w:val="00F04A60"/>
    <w:rsid w:val="00F10C10"/>
    <w:rsid w:val="00F11EC0"/>
    <w:rsid w:val="00F12613"/>
    <w:rsid w:val="00F12DCB"/>
    <w:rsid w:val="00F132FC"/>
    <w:rsid w:val="00F13A20"/>
    <w:rsid w:val="00F16CB9"/>
    <w:rsid w:val="00F210FC"/>
    <w:rsid w:val="00F26299"/>
    <w:rsid w:val="00F306FA"/>
    <w:rsid w:val="00F317D7"/>
    <w:rsid w:val="00F318E9"/>
    <w:rsid w:val="00F3277E"/>
    <w:rsid w:val="00F33BD7"/>
    <w:rsid w:val="00F367C3"/>
    <w:rsid w:val="00F37F2C"/>
    <w:rsid w:val="00F40662"/>
    <w:rsid w:val="00F418D9"/>
    <w:rsid w:val="00F435DB"/>
    <w:rsid w:val="00F45C9C"/>
    <w:rsid w:val="00F45F41"/>
    <w:rsid w:val="00F5016A"/>
    <w:rsid w:val="00F51160"/>
    <w:rsid w:val="00F51F83"/>
    <w:rsid w:val="00F568DB"/>
    <w:rsid w:val="00F6052E"/>
    <w:rsid w:val="00F7223A"/>
    <w:rsid w:val="00F72C88"/>
    <w:rsid w:val="00F74B18"/>
    <w:rsid w:val="00F81624"/>
    <w:rsid w:val="00F82980"/>
    <w:rsid w:val="00F84A27"/>
    <w:rsid w:val="00F86BEF"/>
    <w:rsid w:val="00F873AA"/>
    <w:rsid w:val="00F91923"/>
    <w:rsid w:val="00F93676"/>
    <w:rsid w:val="00F93794"/>
    <w:rsid w:val="00F93F79"/>
    <w:rsid w:val="00F9506F"/>
    <w:rsid w:val="00F95754"/>
    <w:rsid w:val="00FA0380"/>
    <w:rsid w:val="00FA0640"/>
    <w:rsid w:val="00FA3739"/>
    <w:rsid w:val="00FA77ED"/>
    <w:rsid w:val="00FB068F"/>
    <w:rsid w:val="00FB6196"/>
    <w:rsid w:val="00FC1415"/>
    <w:rsid w:val="00FC27B4"/>
    <w:rsid w:val="00FC7613"/>
    <w:rsid w:val="00FD2157"/>
    <w:rsid w:val="00FD3A9B"/>
    <w:rsid w:val="00FD44C0"/>
    <w:rsid w:val="00FE0AD8"/>
    <w:rsid w:val="00FE1717"/>
    <w:rsid w:val="00FE65EE"/>
    <w:rsid w:val="00FE6799"/>
    <w:rsid w:val="00FE6899"/>
    <w:rsid w:val="00FF268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7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Orion report text"/>
    <w:semiHidden/>
    <w:qFormat/>
    <w:rsid w:val="00DD7911"/>
    <w:rPr>
      <w:rFonts w:ascii="Arial" w:hAnsi="Arial"/>
      <w:sz w:val="24"/>
      <w:szCs w:val="24"/>
    </w:rPr>
  </w:style>
  <w:style w:type="paragraph" w:styleId="Heading1">
    <w:name w:val="heading 1"/>
    <w:aliases w:val="Orion report heading 1"/>
    <w:basedOn w:val="Normal"/>
    <w:next w:val="Normal"/>
    <w:semiHidden/>
    <w:qFormat/>
    <w:rsid w:val="00A9460D"/>
    <w:pPr>
      <w:keepNext/>
      <w:numPr>
        <w:numId w:val="2"/>
      </w:numPr>
      <w:spacing w:before="240" w:after="60"/>
      <w:outlineLvl w:val="0"/>
    </w:pPr>
    <w:rPr>
      <w:b/>
      <w:kern w:val="28"/>
      <w:sz w:val="28"/>
      <w:szCs w:val="20"/>
    </w:rPr>
  </w:style>
  <w:style w:type="paragraph" w:styleId="Heading2">
    <w:name w:val="heading 2"/>
    <w:aliases w:val="Orion report Heading 2"/>
    <w:basedOn w:val="Normal"/>
    <w:next w:val="Normal"/>
    <w:semiHidden/>
    <w:qFormat/>
    <w:rsid w:val="009F02C4"/>
    <w:pPr>
      <w:keepNext/>
      <w:numPr>
        <w:ilvl w:val="1"/>
        <w:numId w:val="2"/>
      </w:numPr>
      <w:spacing w:before="240" w:after="60"/>
      <w:outlineLvl w:val="1"/>
    </w:pPr>
    <w:rPr>
      <w:b/>
      <w:i/>
      <w:szCs w:val="20"/>
    </w:rPr>
  </w:style>
  <w:style w:type="paragraph" w:styleId="Heading3">
    <w:name w:val="heading 3"/>
    <w:aliases w:val="Orion report Heading 3"/>
    <w:basedOn w:val="Normal"/>
    <w:next w:val="Normal"/>
    <w:semiHidden/>
    <w:qFormat/>
    <w:rsid w:val="00787D3B"/>
    <w:pPr>
      <w:keepNext/>
      <w:numPr>
        <w:ilvl w:val="2"/>
        <w:numId w:val="2"/>
      </w:numPr>
      <w:spacing w:before="240" w:after="60"/>
      <w:outlineLvl w:val="2"/>
    </w:pPr>
    <w:rPr>
      <w:b/>
      <w:szCs w:val="20"/>
    </w:rPr>
  </w:style>
  <w:style w:type="paragraph" w:styleId="Heading4">
    <w:name w:val="heading 4"/>
    <w:basedOn w:val="Normal"/>
    <w:next w:val="Normal"/>
    <w:semiHidden/>
    <w:qFormat/>
    <w:locked/>
    <w:rsid w:val="009F02C4"/>
    <w:pPr>
      <w:keepNext/>
      <w:numPr>
        <w:ilvl w:val="3"/>
        <w:numId w:val="2"/>
      </w:numPr>
      <w:spacing w:before="240" w:after="60"/>
      <w:outlineLvl w:val="3"/>
    </w:pPr>
    <w:rPr>
      <w:i/>
      <w:sz w:val="20"/>
      <w:szCs w:val="20"/>
    </w:rPr>
  </w:style>
  <w:style w:type="paragraph" w:styleId="Heading5">
    <w:name w:val="heading 5"/>
    <w:basedOn w:val="Normal"/>
    <w:next w:val="Normal"/>
    <w:semiHidden/>
    <w:qFormat/>
    <w:locked/>
    <w:rsid w:val="009F02C4"/>
    <w:pPr>
      <w:keepNext/>
      <w:numPr>
        <w:ilvl w:val="4"/>
        <w:numId w:val="2"/>
      </w:numPr>
      <w:jc w:val="center"/>
      <w:outlineLvl w:val="4"/>
    </w:pPr>
    <w:rPr>
      <w:szCs w:val="20"/>
    </w:rPr>
  </w:style>
  <w:style w:type="paragraph" w:styleId="Heading6">
    <w:name w:val="heading 6"/>
    <w:basedOn w:val="Normal"/>
    <w:next w:val="Normal"/>
    <w:semiHidden/>
    <w:qFormat/>
    <w:locked/>
    <w:rsid w:val="009F02C4"/>
    <w:pPr>
      <w:numPr>
        <w:ilvl w:val="5"/>
        <w:numId w:val="2"/>
      </w:numPr>
      <w:spacing w:before="240" w:after="60"/>
      <w:outlineLvl w:val="5"/>
    </w:pPr>
    <w:rPr>
      <w:b/>
      <w:bCs/>
      <w:sz w:val="22"/>
      <w:szCs w:val="22"/>
    </w:rPr>
  </w:style>
  <w:style w:type="paragraph" w:styleId="Heading7">
    <w:name w:val="heading 7"/>
    <w:basedOn w:val="Normal"/>
    <w:next w:val="Normal"/>
    <w:semiHidden/>
    <w:qFormat/>
    <w:locked/>
    <w:rsid w:val="009F02C4"/>
    <w:pPr>
      <w:numPr>
        <w:ilvl w:val="6"/>
        <w:numId w:val="2"/>
      </w:numPr>
      <w:spacing w:before="240" w:after="60"/>
      <w:outlineLvl w:val="6"/>
    </w:pPr>
  </w:style>
  <w:style w:type="paragraph" w:styleId="Heading8">
    <w:name w:val="heading 8"/>
    <w:basedOn w:val="Normal"/>
    <w:next w:val="Normal"/>
    <w:semiHidden/>
    <w:qFormat/>
    <w:locked/>
    <w:rsid w:val="009F02C4"/>
    <w:pPr>
      <w:numPr>
        <w:ilvl w:val="7"/>
        <w:numId w:val="2"/>
      </w:numPr>
      <w:spacing w:before="240" w:after="60"/>
      <w:outlineLvl w:val="7"/>
    </w:pPr>
    <w:rPr>
      <w:i/>
      <w:iCs/>
    </w:rPr>
  </w:style>
  <w:style w:type="paragraph" w:styleId="Heading9">
    <w:name w:val="heading 9"/>
    <w:basedOn w:val="Normal"/>
    <w:next w:val="Normal"/>
    <w:semiHidden/>
    <w:qFormat/>
    <w:locked/>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qFormat/>
    <w:locked/>
    <w:rsid w:val="001965C1"/>
    <w:rPr>
      <w:b/>
      <w:bCs/>
      <w:sz w:val="20"/>
      <w:szCs w:val="20"/>
    </w:rPr>
  </w:style>
  <w:style w:type="character" w:styleId="Hyperlink">
    <w:name w:val="Hyperlink"/>
    <w:semiHidden/>
    <w:locked/>
    <w:rsid w:val="001965C1"/>
    <w:rPr>
      <w:color w:val="0000FF"/>
      <w:u w:val="single"/>
    </w:rPr>
  </w:style>
  <w:style w:type="character" w:styleId="FollowedHyperlink">
    <w:name w:val="FollowedHyperlink"/>
    <w:semiHidden/>
    <w:locked/>
    <w:rsid w:val="001965C1"/>
    <w:rPr>
      <w:color w:val="800080"/>
      <w:u w:val="single"/>
    </w:rPr>
  </w:style>
  <w:style w:type="paragraph" w:customStyle="1" w:styleId="NormalArial">
    <w:name w:val="Normal + Arial"/>
    <w:aliases w:val="10 pt,Black"/>
    <w:basedOn w:val="Normal"/>
    <w:semiHidden/>
    <w:locked/>
    <w:rsid w:val="003B69A1"/>
    <w:rPr>
      <w:rFonts w:cs="Arial"/>
      <w:color w:val="000000"/>
      <w:sz w:val="20"/>
      <w:szCs w:val="20"/>
    </w:rPr>
  </w:style>
  <w:style w:type="paragraph" w:styleId="Header">
    <w:name w:val="header"/>
    <w:aliases w:val="Orion report header"/>
    <w:basedOn w:val="Normal"/>
    <w:semiHidden/>
    <w:rsid w:val="003062DC"/>
    <w:pPr>
      <w:tabs>
        <w:tab w:val="center" w:pos="4320"/>
        <w:tab w:val="right" w:pos="8640"/>
      </w:tabs>
    </w:pPr>
    <w:rPr>
      <w:b/>
    </w:rPr>
  </w:style>
  <w:style w:type="paragraph" w:styleId="Footer">
    <w:name w:val="footer"/>
    <w:aliases w:val="Orion report footer"/>
    <w:basedOn w:val="Normal"/>
    <w:semiHidden/>
    <w:rsid w:val="0098448D"/>
    <w:pPr>
      <w:tabs>
        <w:tab w:val="center" w:pos="4320"/>
        <w:tab w:val="right" w:pos="8640"/>
      </w:tabs>
    </w:pPr>
  </w:style>
  <w:style w:type="paragraph" w:customStyle="1" w:styleId="orionreportheader">
    <w:name w:val="orion report header"/>
    <w:basedOn w:val="Header"/>
    <w:locked/>
    <w:rsid w:val="00B74996"/>
  </w:style>
  <w:style w:type="paragraph" w:styleId="BalloonText">
    <w:name w:val="Balloon Text"/>
    <w:basedOn w:val="Normal"/>
    <w:semiHidden/>
    <w:locked/>
    <w:rsid w:val="00CF01AE"/>
    <w:rPr>
      <w:rFonts w:ascii="Tahoma" w:hAnsi="Tahoma" w:cs="Tahoma"/>
      <w:sz w:val="16"/>
      <w:szCs w:val="16"/>
    </w:rPr>
  </w:style>
  <w:style w:type="paragraph" w:customStyle="1" w:styleId="BodyTextArial">
    <w:name w:val="Body Text + Arial"/>
    <w:aliases w:val="Justified"/>
    <w:basedOn w:val="Normal"/>
    <w:semiHidden/>
    <w:locked/>
    <w:rsid w:val="00CF01AE"/>
    <w:pPr>
      <w:numPr>
        <w:numId w:val="1"/>
      </w:numPr>
    </w:pPr>
    <w:rPr>
      <w:rFonts w:cs="Arial"/>
      <w:color w:val="000000"/>
      <w:sz w:val="20"/>
      <w:szCs w:val="20"/>
    </w:rPr>
  </w:style>
  <w:style w:type="character" w:styleId="PageNumber">
    <w:name w:val="page number"/>
    <w:basedOn w:val="DefaultParagraphFont"/>
    <w:semiHidden/>
    <w:locked/>
    <w:rsid w:val="009F02C4"/>
  </w:style>
  <w:style w:type="table" w:styleId="TableGrid">
    <w:name w:val="Table Grid"/>
    <w:basedOn w:val="TableNormal"/>
    <w:locked/>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locked/>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semiHidden/>
    <w:locked/>
    <w:rsid w:val="00056932"/>
    <w:pPr>
      <w:ind w:left="240"/>
    </w:pPr>
    <w:rPr>
      <w:smallCaps/>
      <w:sz w:val="20"/>
      <w:szCs w:val="20"/>
    </w:rPr>
  </w:style>
  <w:style w:type="paragraph" w:styleId="TOC3">
    <w:name w:val="toc 3"/>
    <w:basedOn w:val="Normal"/>
    <w:next w:val="Normal"/>
    <w:autoRedefine/>
    <w:semiHidden/>
    <w:locked/>
    <w:rsid w:val="00056932"/>
    <w:pPr>
      <w:ind w:left="480"/>
    </w:pPr>
    <w:rPr>
      <w:i/>
      <w:iCs/>
      <w:sz w:val="20"/>
      <w:szCs w:val="20"/>
    </w:rPr>
  </w:style>
  <w:style w:type="paragraph" w:styleId="TOC4">
    <w:name w:val="toc 4"/>
    <w:basedOn w:val="Normal"/>
    <w:next w:val="Normal"/>
    <w:autoRedefine/>
    <w:semiHidden/>
    <w:locked/>
    <w:rsid w:val="00056932"/>
    <w:pPr>
      <w:ind w:left="720"/>
    </w:pPr>
    <w:rPr>
      <w:sz w:val="18"/>
      <w:szCs w:val="18"/>
    </w:rPr>
  </w:style>
  <w:style w:type="paragraph" w:styleId="TOC5">
    <w:name w:val="toc 5"/>
    <w:basedOn w:val="Normal"/>
    <w:next w:val="Normal"/>
    <w:autoRedefine/>
    <w:semiHidden/>
    <w:locked/>
    <w:rsid w:val="00056932"/>
    <w:pPr>
      <w:ind w:left="960"/>
    </w:pPr>
    <w:rPr>
      <w:sz w:val="18"/>
      <w:szCs w:val="18"/>
    </w:rPr>
  </w:style>
  <w:style w:type="paragraph" w:styleId="TOC6">
    <w:name w:val="toc 6"/>
    <w:basedOn w:val="Normal"/>
    <w:next w:val="Normal"/>
    <w:autoRedefine/>
    <w:semiHidden/>
    <w:locked/>
    <w:rsid w:val="00056932"/>
    <w:pPr>
      <w:ind w:left="1200"/>
    </w:pPr>
    <w:rPr>
      <w:sz w:val="18"/>
      <w:szCs w:val="18"/>
    </w:rPr>
  </w:style>
  <w:style w:type="paragraph" w:styleId="TOC7">
    <w:name w:val="toc 7"/>
    <w:basedOn w:val="Normal"/>
    <w:next w:val="Normal"/>
    <w:autoRedefine/>
    <w:semiHidden/>
    <w:locked/>
    <w:rsid w:val="00056932"/>
    <w:pPr>
      <w:ind w:left="1440"/>
    </w:pPr>
    <w:rPr>
      <w:sz w:val="18"/>
      <w:szCs w:val="18"/>
    </w:rPr>
  </w:style>
  <w:style w:type="paragraph" w:styleId="TOC8">
    <w:name w:val="toc 8"/>
    <w:basedOn w:val="Normal"/>
    <w:next w:val="Normal"/>
    <w:autoRedefine/>
    <w:semiHidden/>
    <w:locked/>
    <w:rsid w:val="00056932"/>
    <w:pPr>
      <w:ind w:left="1680"/>
    </w:pPr>
    <w:rPr>
      <w:sz w:val="18"/>
      <w:szCs w:val="18"/>
    </w:rPr>
  </w:style>
  <w:style w:type="paragraph" w:styleId="TOC9">
    <w:name w:val="toc 9"/>
    <w:basedOn w:val="Normal"/>
    <w:next w:val="Normal"/>
    <w:autoRedefine/>
    <w:semiHidden/>
    <w:locked/>
    <w:rsid w:val="00056932"/>
    <w:pPr>
      <w:ind w:left="1920"/>
    </w:pPr>
    <w:rPr>
      <w:sz w:val="18"/>
      <w:szCs w:val="18"/>
    </w:rPr>
  </w:style>
  <w:style w:type="paragraph" w:styleId="TableofFigures">
    <w:name w:val="table of figures"/>
    <w:basedOn w:val="Normal"/>
    <w:next w:val="Normal"/>
    <w:semiHidden/>
    <w:locked/>
    <w:rsid w:val="00F10C10"/>
    <w:rPr>
      <w:i/>
      <w:iCs/>
      <w:sz w:val="20"/>
      <w:szCs w:val="20"/>
    </w:rPr>
  </w:style>
  <w:style w:type="paragraph" w:styleId="DocumentMap">
    <w:name w:val="Document Map"/>
    <w:basedOn w:val="Normal"/>
    <w:semiHidden/>
    <w:locked/>
    <w:rsid w:val="00AB5B90"/>
    <w:pPr>
      <w:shd w:val="clear" w:color="auto" w:fill="000080"/>
    </w:pPr>
    <w:rPr>
      <w:rFonts w:ascii="Tahoma" w:hAnsi="Tahoma" w:cs="Tahoma"/>
      <w:sz w:val="20"/>
      <w:szCs w:val="20"/>
    </w:rPr>
  </w:style>
  <w:style w:type="paragraph" w:customStyle="1" w:styleId="Style1">
    <w:name w:val="Style1"/>
    <w:basedOn w:val="Normal"/>
    <w:semiHidden/>
    <w:locked/>
    <w:rsid w:val="007131E6"/>
    <w:pPr>
      <w:tabs>
        <w:tab w:val="num" w:pos="360"/>
      </w:tabs>
      <w:spacing w:after="120"/>
      <w:ind w:left="360" w:hanging="360"/>
    </w:pPr>
  </w:style>
  <w:style w:type="paragraph" w:customStyle="1" w:styleId="StyleAfter6pt">
    <w:name w:val="Style After:  6 pt"/>
    <w:basedOn w:val="Normal"/>
    <w:autoRedefine/>
    <w:semiHidden/>
    <w:locked/>
    <w:rsid w:val="0063430C"/>
    <w:pPr>
      <w:spacing w:after="120"/>
      <w:ind w:left="720"/>
    </w:pPr>
    <w:rPr>
      <w:szCs w:val="20"/>
    </w:rPr>
  </w:style>
  <w:style w:type="paragraph" w:customStyle="1" w:styleId="Orionproprietary14ptBoldItalicGray-40AllcapsRight">
    <w:name w:val="Orion proprietary 14 pt Bold Italic Gray-40% All caps Right"/>
    <w:basedOn w:val="Normal"/>
    <w:qFormat/>
    <w:rsid w:val="00DA7A78"/>
    <w:pPr>
      <w:jc w:val="right"/>
    </w:pPr>
    <w:rPr>
      <w:b/>
      <w:bCs/>
      <w:i/>
      <w:iCs/>
      <w:caps/>
      <w:color w:val="999999"/>
      <w:sz w:val="28"/>
      <w:szCs w:val="20"/>
    </w:rPr>
  </w:style>
  <w:style w:type="character" w:customStyle="1" w:styleId="OrionprojectnameCopperplateGothicBold48ptBoldItalicGray-80Allc">
    <w:name w:val="Orion project name Copperplate Gothic Bold 48 pt Bold Italic Gray-80% All c..."/>
    <w:basedOn w:val="DefaultParagraphFont"/>
    <w:qFormat/>
    <w:rsid w:val="00DA7A78"/>
    <w:rPr>
      <w:rFonts w:ascii="Copperplate Gothic Bold" w:hAnsi="Copperplate Gothic Bold"/>
      <w:b/>
      <w:bCs/>
      <w:i/>
      <w:iCs/>
      <w:caps/>
      <w:color w:val="333333"/>
      <w:sz w:val="96"/>
    </w:rPr>
  </w:style>
  <w:style w:type="paragraph" w:customStyle="1" w:styleId="Orionreporttitle22ptBoldItalicRight">
    <w:name w:val="Orion report title 22 pt Bold Italic Right"/>
    <w:basedOn w:val="Normal"/>
    <w:qFormat/>
    <w:rsid w:val="00DA7A78"/>
    <w:pPr>
      <w:jc w:val="right"/>
    </w:pPr>
    <w:rPr>
      <w:b/>
      <w:bCs/>
      <w:i/>
      <w:iCs/>
      <w:sz w:val="44"/>
      <w:szCs w:val="20"/>
    </w:rPr>
  </w:style>
  <w:style w:type="character" w:customStyle="1" w:styleId="OrionreportdateversionBold">
    <w:name w:val="Orion report date/version  Bold"/>
    <w:basedOn w:val="DefaultParagraphFont"/>
    <w:qFormat/>
    <w:rsid w:val="002A2AE2"/>
    <w:rPr>
      <w:rFonts w:ascii="Arial" w:hAnsi="Arial"/>
      <w:b/>
      <w:bCs/>
      <w:sz w:val="24"/>
    </w:rPr>
  </w:style>
  <w:style w:type="paragraph" w:customStyle="1" w:styleId="Oriontabletextcentered">
    <w:name w:val="Orion table text centered"/>
    <w:basedOn w:val="Normal"/>
    <w:qFormat/>
    <w:rsid w:val="00193FCB"/>
    <w:pPr>
      <w:jc w:val="center"/>
    </w:pPr>
    <w:rPr>
      <w:szCs w:val="20"/>
    </w:rPr>
  </w:style>
  <w:style w:type="paragraph" w:customStyle="1" w:styleId="OriontabletestBoldCentered">
    <w:name w:val="Orion table test Bold Centered"/>
    <w:basedOn w:val="Normal"/>
    <w:qFormat/>
    <w:rsid w:val="00193FCB"/>
    <w:pPr>
      <w:jc w:val="center"/>
    </w:pPr>
    <w:rPr>
      <w:b/>
      <w:bCs/>
      <w:szCs w:val="20"/>
    </w:rPr>
  </w:style>
  <w:style w:type="paragraph" w:customStyle="1" w:styleId="Orionrevisionhistory">
    <w:name w:val="Orion revision history"/>
    <w:basedOn w:val="Header"/>
    <w:qFormat/>
    <w:rsid w:val="00C20B44"/>
  </w:style>
  <w:style w:type="paragraph" w:customStyle="1" w:styleId="Orionreportfooteer">
    <w:name w:val="Orion report footeer"/>
    <w:basedOn w:val="Footer"/>
    <w:qFormat/>
    <w:rsid w:val="00971842"/>
    <w:pPr>
      <w:pBdr>
        <w:top w:val="single" w:sz="6" w:space="1" w:color="auto"/>
      </w:pBdr>
    </w:pPr>
    <w:rPr>
      <w:sz w:val="16"/>
    </w:rPr>
  </w:style>
  <w:style w:type="paragraph" w:customStyle="1" w:styleId="Orionreportheader1">
    <w:name w:val="Orion report header 1"/>
    <w:basedOn w:val="Heading1"/>
    <w:qFormat/>
    <w:rsid w:val="00A9460D"/>
  </w:style>
  <w:style w:type="paragraph" w:customStyle="1" w:styleId="Orionreportheader2">
    <w:name w:val="Orion report header 2"/>
    <w:basedOn w:val="Heading2"/>
    <w:qFormat/>
    <w:rsid w:val="00A9460D"/>
  </w:style>
  <w:style w:type="paragraph" w:customStyle="1" w:styleId="Orionreportheader3">
    <w:name w:val="Orion report header 3"/>
    <w:basedOn w:val="Heading3"/>
    <w:qFormat/>
    <w:rsid w:val="00A9460D"/>
  </w:style>
  <w:style w:type="paragraph" w:customStyle="1" w:styleId="Orionbodytext">
    <w:name w:val="Orion body text"/>
    <w:basedOn w:val="Normal"/>
    <w:qFormat/>
    <w:rsid w:val="00DD7911"/>
  </w:style>
  <w:style w:type="paragraph" w:styleId="NormalWeb">
    <w:name w:val="Normal (Web)"/>
    <w:basedOn w:val="Normal"/>
    <w:uiPriority w:val="99"/>
    <w:semiHidden/>
    <w:unhideWhenUsed/>
    <w:locked/>
    <w:rsid w:val="002C166B"/>
    <w:pPr>
      <w:spacing w:before="100" w:beforeAutospacing="1" w:after="100" w:afterAutospacing="1"/>
    </w:pPr>
    <w:rPr>
      <w:rFonts w:ascii="Times New Roman" w:hAnsi="Times New Roman"/>
      <w:lang w:eastAsia="zh-CN" w:bidi="hi-IN"/>
    </w:rPr>
  </w:style>
  <w:style w:type="character" w:styleId="Strong">
    <w:name w:val="Strong"/>
    <w:basedOn w:val="DefaultParagraphFont"/>
    <w:uiPriority w:val="22"/>
    <w:qFormat/>
    <w:locked/>
    <w:rsid w:val="002C166B"/>
    <w:rPr>
      <w:b/>
      <w:bCs/>
    </w:rPr>
  </w:style>
  <w:style w:type="paragraph" w:styleId="ListParagraph">
    <w:name w:val="List Paragraph"/>
    <w:basedOn w:val="Normal"/>
    <w:uiPriority w:val="34"/>
    <w:qFormat/>
    <w:locked/>
    <w:rsid w:val="003678C1"/>
    <w:pPr>
      <w:spacing w:after="160" w:line="259" w:lineRule="auto"/>
      <w:ind w:left="720"/>
      <w:contextualSpacing/>
    </w:pPr>
    <w:rPr>
      <w:rFonts w:asciiTheme="minorHAnsi" w:eastAsiaTheme="minorHAnsi" w:hAnsiTheme="minorHAnsi" w:cstheme="minorBidi"/>
      <w:kern w:val="2"/>
      <w:sz w:val="22"/>
      <w:szCs w:val="2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29193">
      <w:bodyDiv w:val="1"/>
      <w:marLeft w:val="0"/>
      <w:marRight w:val="0"/>
      <w:marTop w:val="0"/>
      <w:marBottom w:val="0"/>
      <w:divBdr>
        <w:top w:val="none" w:sz="0" w:space="0" w:color="auto"/>
        <w:left w:val="none" w:sz="0" w:space="0" w:color="auto"/>
        <w:bottom w:val="none" w:sz="0" w:space="0" w:color="auto"/>
        <w:right w:val="none" w:sz="0" w:space="0" w:color="auto"/>
      </w:divBdr>
    </w:div>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1048725">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868758307">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074741836">
      <w:bodyDiv w:val="1"/>
      <w:marLeft w:val="0"/>
      <w:marRight w:val="0"/>
      <w:marTop w:val="0"/>
      <w:marBottom w:val="0"/>
      <w:divBdr>
        <w:top w:val="none" w:sz="0" w:space="0" w:color="auto"/>
        <w:left w:val="none" w:sz="0" w:space="0" w:color="auto"/>
        <w:bottom w:val="none" w:sz="0" w:space="0" w:color="auto"/>
        <w:right w:val="none" w:sz="0" w:space="0" w:color="auto"/>
      </w:divBdr>
    </w:div>
    <w:div w:id="1145048297">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3458426">
      <w:bodyDiv w:val="1"/>
      <w:marLeft w:val="0"/>
      <w:marRight w:val="0"/>
      <w:marTop w:val="0"/>
      <w:marBottom w:val="0"/>
      <w:divBdr>
        <w:top w:val="none" w:sz="0" w:space="0" w:color="auto"/>
        <w:left w:val="none" w:sz="0" w:space="0" w:color="auto"/>
        <w:bottom w:val="none" w:sz="0" w:space="0" w:color="auto"/>
        <w:right w:val="none" w:sz="0" w:space="0" w:color="auto"/>
      </w:divBdr>
    </w:div>
    <w:div w:id="1802915368">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31829045">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2009552578">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31DD0-9065-412F-9667-255A088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418</Words>
  <Characters>1424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4T08:48:00Z</dcterms:created>
  <dcterms:modified xsi:type="dcterms:W3CDTF">2023-07-28T20:20:00Z</dcterms:modified>
</cp:coreProperties>
</file>